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A944A3" w14:textId="77777777" w:rsidR="0038547C" w:rsidRPr="00E254D8" w:rsidRDefault="0038547C">
      <w:pPr>
        <w:pStyle w:val="Heading1"/>
      </w:pPr>
      <w:r w:rsidRPr="00E254D8">
        <w:t>CURRICULUM VITAE</w:t>
      </w:r>
    </w:p>
    <w:p w14:paraId="47BAD870" w14:textId="77777777" w:rsidR="0038547C" w:rsidRPr="00E254D8" w:rsidRDefault="0038547C"/>
    <w:tbl>
      <w:tblPr>
        <w:tblW w:w="9923" w:type="dxa"/>
        <w:tblInd w:w="-1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600"/>
        <w:gridCol w:w="2561"/>
        <w:gridCol w:w="1888"/>
        <w:gridCol w:w="1340"/>
        <w:gridCol w:w="62"/>
        <w:gridCol w:w="1017"/>
        <w:gridCol w:w="827"/>
        <w:gridCol w:w="1628"/>
      </w:tblGrid>
      <w:tr w:rsidR="003468DE" w:rsidRPr="00E254D8" w14:paraId="71C85531" w14:textId="77777777" w:rsidTr="00656AD6">
        <w:tc>
          <w:tcPr>
            <w:tcW w:w="3161" w:type="dxa"/>
            <w:gridSpan w:val="2"/>
          </w:tcPr>
          <w:p w14:paraId="660E1581" w14:textId="77777777" w:rsidR="003468DE" w:rsidRPr="00E254D8" w:rsidRDefault="003468DE" w:rsidP="003468DE">
            <w:pPr>
              <w:spacing w:before="60" w:after="60"/>
              <w:rPr>
                <w:b/>
                <w:bCs/>
              </w:rPr>
            </w:pPr>
            <w:r w:rsidRPr="00E254D8">
              <w:rPr>
                <w:b/>
                <w:bCs/>
              </w:rPr>
              <w:t>1. Family Name:</w:t>
            </w:r>
          </w:p>
        </w:tc>
        <w:tc>
          <w:tcPr>
            <w:tcW w:w="6762" w:type="dxa"/>
            <w:gridSpan w:val="6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455BE761" w14:textId="77777777" w:rsidR="003468DE" w:rsidRPr="00F4245E" w:rsidRDefault="003468DE" w:rsidP="003468DE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Hyseni</w:t>
            </w:r>
          </w:p>
        </w:tc>
      </w:tr>
      <w:tr w:rsidR="003468DE" w:rsidRPr="00E254D8" w14:paraId="0FE70521" w14:textId="77777777" w:rsidTr="00656AD6">
        <w:tc>
          <w:tcPr>
            <w:tcW w:w="3161" w:type="dxa"/>
            <w:gridSpan w:val="2"/>
          </w:tcPr>
          <w:p w14:paraId="2D793AA7" w14:textId="77777777" w:rsidR="003468DE" w:rsidRPr="00E254D8" w:rsidRDefault="003468DE" w:rsidP="003468DE">
            <w:pPr>
              <w:spacing w:before="60" w:after="60"/>
              <w:rPr>
                <w:b/>
                <w:bCs/>
              </w:rPr>
            </w:pPr>
            <w:r w:rsidRPr="00E254D8">
              <w:rPr>
                <w:b/>
                <w:bCs/>
              </w:rPr>
              <w:t>2. First Name:</w:t>
            </w:r>
          </w:p>
        </w:tc>
        <w:tc>
          <w:tcPr>
            <w:tcW w:w="6762" w:type="dxa"/>
            <w:gridSpan w:val="6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1ECBEA44" w14:textId="77777777" w:rsidR="003468DE" w:rsidRPr="00F4245E" w:rsidRDefault="003468DE" w:rsidP="003468DE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Bahtir</w:t>
            </w:r>
          </w:p>
        </w:tc>
      </w:tr>
      <w:tr w:rsidR="003468DE" w:rsidRPr="00E254D8" w14:paraId="3B8B0E3E" w14:textId="77777777" w:rsidTr="00656AD6">
        <w:tc>
          <w:tcPr>
            <w:tcW w:w="3161" w:type="dxa"/>
            <w:gridSpan w:val="2"/>
          </w:tcPr>
          <w:p w14:paraId="2CBC6EF9" w14:textId="77777777" w:rsidR="003468DE" w:rsidRPr="00E254D8" w:rsidRDefault="003468DE" w:rsidP="003468DE">
            <w:pPr>
              <w:spacing w:before="60" w:after="60"/>
              <w:rPr>
                <w:b/>
                <w:bCs/>
              </w:rPr>
            </w:pPr>
            <w:r w:rsidRPr="00E254D8">
              <w:rPr>
                <w:b/>
                <w:bCs/>
              </w:rPr>
              <w:t>3. Nationality:</w:t>
            </w:r>
          </w:p>
        </w:tc>
        <w:tc>
          <w:tcPr>
            <w:tcW w:w="6762" w:type="dxa"/>
            <w:gridSpan w:val="6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53FA11D6" w14:textId="77777777" w:rsidR="003468DE" w:rsidRPr="00F4245E" w:rsidRDefault="003468DE" w:rsidP="003468DE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Albaninan</w:t>
            </w:r>
          </w:p>
        </w:tc>
      </w:tr>
      <w:tr w:rsidR="003468DE" w:rsidRPr="00E254D8" w14:paraId="22C4E288" w14:textId="77777777" w:rsidTr="00656AD6">
        <w:tc>
          <w:tcPr>
            <w:tcW w:w="3161" w:type="dxa"/>
            <w:gridSpan w:val="2"/>
          </w:tcPr>
          <w:p w14:paraId="60AE2FA5" w14:textId="77777777" w:rsidR="003468DE" w:rsidRPr="00E254D8" w:rsidRDefault="003468DE" w:rsidP="003468DE">
            <w:pPr>
              <w:spacing w:before="60" w:after="60"/>
              <w:rPr>
                <w:b/>
                <w:bCs/>
              </w:rPr>
            </w:pPr>
            <w:r w:rsidRPr="00E254D8">
              <w:rPr>
                <w:b/>
                <w:bCs/>
              </w:rPr>
              <w:t>4. Citizenship:</w:t>
            </w:r>
          </w:p>
        </w:tc>
        <w:tc>
          <w:tcPr>
            <w:tcW w:w="6762" w:type="dxa"/>
            <w:gridSpan w:val="6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1566C5F4" w14:textId="77777777" w:rsidR="003468DE" w:rsidRPr="00F4245E" w:rsidRDefault="003468DE" w:rsidP="003468DE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Kosovar</w:t>
            </w:r>
          </w:p>
        </w:tc>
      </w:tr>
      <w:tr w:rsidR="003468DE" w:rsidRPr="00E254D8" w14:paraId="289AE97C" w14:textId="77777777" w:rsidTr="00656AD6">
        <w:tc>
          <w:tcPr>
            <w:tcW w:w="3161" w:type="dxa"/>
            <w:gridSpan w:val="2"/>
          </w:tcPr>
          <w:p w14:paraId="76333A6B" w14:textId="77777777" w:rsidR="003468DE" w:rsidRPr="00E254D8" w:rsidRDefault="003468DE" w:rsidP="003468DE">
            <w:pPr>
              <w:spacing w:before="60" w:after="60"/>
              <w:rPr>
                <w:b/>
                <w:bCs/>
              </w:rPr>
            </w:pPr>
            <w:r w:rsidRPr="00E254D8">
              <w:rPr>
                <w:b/>
                <w:bCs/>
              </w:rPr>
              <w:t>5. Date of Birth</w:t>
            </w:r>
          </w:p>
        </w:tc>
        <w:tc>
          <w:tcPr>
            <w:tcW w:w="6762" w:type="dxa"/>
            <w:gridSpan w:val="6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265511DC" w14:textId="77777777" w:rsidR="003468DE" w:rsidRPr="00F4245E" w:rsidRDefault="003468DE" w:rsidP="003468DE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23.07.1989</w:t>
            </w:r>
          </w:p>
        </w:tc>
      </w:tr>
      <w:tr w:rsidR="003468DE" w:rsidRPr="00E254D8" w14:paraId="2E4C93D3" w14:textId="77777777" w:rsidTr="00656AD6">
        <w:tc>
          <w:tcPr>
            <w:tcW w:w="3161" w:type="dxa"/>
            <w:gridSpan w:val="2"/>
          </w:tcPr>
          <w:p w14:paraId="59FBF53D" w14:textId="77777777" w:rsidR="003468DE" w:rsidRPr="00E254D8" w:rsidRDefault="003468DE" w:rsidP="003468DE">
            <w:pPr>
              <w:spacing w:before="60" w:after="60"/>
              <w:rPr>
                <w:b/>
                <w:bCs/>
              </w:rPr>
            </w:pPr>
            <w:r w:rsidRPr="00E254D8">
              <w:rPr>
                <w:b/>
                <w:bCs/>
              </w:rPr>
              <w:t xml:space="preserve">6. Gender: </w:t>
            </w:r>
          </w:p>
        </w:tc>
        <w:tc>
          <w:tcPr>
            <w:tcW w:w="6762" w:type="dxa"/>
            <w:gridSpan w:val="6"/>
            <w:tcBorders>
              <w:top w:val="single" w:sz="5" w:space="0" w:color="000000"/>
              <w:left w:val="single" w:sz="5" w:space="0" w:color="000000"/>
              <w:bottom w:val="single" w:sz="4" w:space="0" w:color="000000"/>
              <w:right w:val="single" w:sz="5" w:space="0" w:color="000000"/>
            </w:tcBorders>
            <w:vAlign w:val="center"/>
          </w:tcPr>
          <w:p w14:paraId="31FC1208" w14:textId="77777777" w:rsidR="003468DE" w:rsidRPr="00F4245E" w:rsidRDefault="003468DE" w:rsidP="003468DE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Male</w:t>
            </w:r>
          </w:p>
        </w:tc>
      </w:tr>
      <w:tr w:rsidR="003468DE" w:rsidRPr="00E254D8" w14:paraId="463E2D6C" w14:textId="77777777" w:rsidTr="00656AD6">
        <w:tc>
          <w:tcPr>
            <w:tcW w:w="3161" w:type="dxa"/>
            <w:gridSpan w:val="2"/>
          </w:tcPr>
          <w:p w14:paraId="4ACFD41A" w14:textId="77777777" w:rsidR="003468DE" w:rsidRPr="00E254D8" w:rsidRDefault="003468DE" w:rsidP="003468DE">
            <w:pPr>
              <w:spacing w:before="60" w:after="60"/>
              <w:rPr>
                <w:b/>
                <w:bCs/>
              </w:rPr>
            </w:pPr>
            <w:r w:rsidRPr="00E254D8">
              <w:rPr>
                <w:b/>
                <w:bCs/>
              </w:rPr>
              <w:t xml:space="preserve">7. Contact details: </w:t>
            </w:r>
          </w:p>
        </w:tc>
        <w:tc>
          <w:tcPr>
            <w:tcW w:w="6762" w:type="dxa"/>
            <w:gridSpan w:val="6"/>
            <w:tcBorders>
              <w:top w:val="single" w:sz="4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2208CA1B" w14:textId="77777777" w:rsidR="003468DE" w:rsidRPr="00F4245E" w:rsidRDefault="003468DE" w:rsidP="003468DE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3468DE" w:rsidRPr="00E254D8" w14:paraId="30DAAAE0" w14:textId="77777777" w:rsidTr="00656AD6">
        <w:tc>
          <w:tcPr>
            <w:tcW w:w="3161" w:type="dxa"/>
            <w:gridSpan w:val="2"/>
          </w:tcPr>
          <w:p w14:paraId="5A616A3D" w14:textId="77777777" w:rsidR="003468DE" w:rsidRPr="00E254D8" w:rsidRDefault="003468DE" w:rsidP="003468DE">
            <w:pPr>
              <w:jc w:val="right"/>
              <w:rPr>
                <w:i/>
                <w:iCs/>
              </w:rPr>
            </w:pPr>
            <w:r w:rsidRPr="00E254D8">
              <w:rPr>
                <w:i/>
                <w:iCs/>
              </w:rPr>
              <w:t>Email:</w:t>
            </w:r>
          </w:p>
        </w:tc>
        <w:tc>
          <w:tcPr>
            <w:tcW w:w="6762" w:type="dxa"/>
            <w:gridSpan w:val="6"/>
            <w:tcBorders>
              <w:top w:val="single" w:sz="4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6635967A" w14:textId="77777777" w:rsidR="003468DE" w:rsidRPr="00F4245E" w:rsidRDefault="00D92D74" w:rsidP="003468DE">
            <w:pPr>
              <w:pStyle w:val="Default"/>
              <w:rPr>
                <w:rFonts w:ascii="Times New Roman" w:hAnsi="Times New Roman" w:cs="Times New Roman"/>
                <w:color w:val="0000FF"/>
                <w:sz w:val="22"/>
                <w:szCs w:val="22"/>
              </w:rPr>
            </w:pPr>
            <w:hyperlink r:id="rId7" w:history="1">
              <w:r w:rsidR="003468DE" w:rsidRPr="00220405">
                <w:rPr>
                  <w:rStyle w:val="Hyperlink"/>
                  <w:rFonts w:ascii="Times New Roman" w:hAnsi="Times New Roman" w:cs="Times New Roman"/>
                  <w:sz w:val="22"/>
                  <w:szCs w:val="22"/>
                </w:rPr>
                <w:t>bahtirhyseni@gmail.com</w:t>
              </w:r>
            </w:hyperlink>
            <w:r w:rsidR="003468DE">
              <w:rPr>
                <w:rFonts w:ascii="Times New Roman" w:hAnsi="Times New Roman" w:cs="Times New Roman"/>
                <w:color w:val="0000FF"/>
                <w:sz w:val="22"/>
                <w:szCs w:val="22"/>
              </w:rPr>
              <w:t xml:space="preserve">;  </w:t>
            </w:r>
            <w:hyperlink r:id="rId8" w:history="1">
              <w:r w:rsidR="003468DE" w:rsidRPr="00220405">
                <w:rPr>
                  <w:rStyle w:val="Hyperlink"/>
                  <w:rFonts w:ascii="Times New Roman" w:hAnsi="Times New Roman" w:cs="Times New Roman"/>
                  <w:sz w:val="22"/>
                  <w:szCs w:val="22"/>
                </w:rPr>
                <w:t>bahtir.hyseni@umib.net</w:t>
              </w:r>
            </w:hyperlink>
            <w:r w:rsidR="003468DE">
              <w:rPr>
                <w:rFonts w:ascii="Times New Roman" w:hAnsi="Times New Roman" w:cs="Times New Roman"/>
                <w:color w:val="0000FF"/>
                <w:sz w:val="22"/>
                <w:szCs w:val="22"/>
              </w:rPr>
              <w:t xml:space="preserve"> </w:t>
            </w:r>
          </w:p>
        </w:tc>
      </w:tr>
      <w:tr w:rsidR="003468DE" w:rsidRPr="00E254D8" w14:paraId="5CFE3165" w14:textId="77777777" w:rsidTr="00656AD6">
        <w:tc>
          <w:tcPr>
            <w:tcW w:w="3161" w:type="dxa"/>
            <w:gridSpan w:val="2"/>
          </w:tcPr>
          <w:p w14:paraId="4FDA2412" w14:textId="77777777" w:rsidR="003468DE" w:rsidRPr="00E254D8" w:rsidRDefault="003468DE" w:rsidP="003468DE">
            <w:pPr>
              <w:jc w:val="right"/>
              <w:rPr>
                <w:i/>
                <w:iCs/>
                <w:lang w:val="fr-FR"/>
              </w:rPr>
            </w:pPr>
            <w:r w:rsidRPr="00E254D8">
              <w:rPr>
                <w:i/>
                <w:iCs/>
                <w:lang w:val="fr-FR"/>
              </w:rPr>
              <w:t>Tel:</w:t>
            </w:r>
          </w:p>
        </w:tc>
        <w:tc>
          <w:tcPr>
            <w:tcW w:w="6762" w:type="dxa"/>
            <w:gridSpan w:val="6"/>
            <w:tcBorders>
              <w:top w:val="single" w:sz="4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7EA6B86D" w14:textId="77777777" w:rsidR="003468DE" w:rsidRPr="00F4245E" w:rsidRDefault="003468DE" w:rsidP="003468DE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044561660</w:t>
            </w:r>
          </w:p>
        </w:tc>
      </w:tr>
      <w:tr w:rsidR="0008284E" w:rsidRPr="00E254D8" w14:paraId="48612C42" w14:textId="77777777" w:rsidTr="00656AD6">
        <w:tc>
          <w:tcPr>
            <w:tcW w:w="3161" w:type="dxa"/>
            <w:gridSpan w:val="2"/>
          </w:tcPr>
          <w:p w14:paraId="3E3D0AE1" w14:textId="16D4108C" w:rsidR="0008284E" w:rsidRPr="0008284E" w:rsidRDefault="0008284E" w:rsidP="0008284E">
            <w:pPr>
              <w:jc w:val="right"/>
              <w:rPr>
                <w:i/>
                <w:iCs/>
              </w:rPr>
            </w:pPr>
            <w:r>
              <w:rPr>
                <w:i/>
                <w:iCs/>
              </w:rPr>
              <w:t>D</w:t>
            </w:r>
            <w:r w:rsidRPr="0008284E">
              <w:rPr>
                <w:i/>
                <w:iCs/>
              </w:rPr>
              <w:t xml:space="preserve">ate of </w:t>
            </w:r>
            <w:r>
              <w:rPr>
                <w:i/>
                <w:iCs/>
              </w:rPr>
              <w:t xml:space="preserve"> form:</w:t>
            </w:r>
          </w:p>
        </w:tc>
        <w:tc>
          <w:tcPr>
            <w:tcW w:w="6762" w:type="dxa"/>
            <w:gridSpan w:val="6"/>
            <w:tcBorders>
              <w:top w:val="single" w:sz="4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46D73035" w14:textId="608B76D7" w:rsidR="0008284E" w:rsidRDefault="0008284E" w:rsidP="003468DE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05.01.2022</w:t>
            </w:r>
          </w:p>
        </w:tc>
      </w:tr>
      <w:tr w:rsidR="00C53907" w:rsidRPr="00E254D8" w14:paraId="49A75B96" w14:textId="77777777" w:rsidTr="00656AD6">
        <w:tc>
          <w:tcPr>
            <w:tcW w:w="3161" w:type="dxa"/>
            <w:gridSpan w:val="2"/>
            <w:shd w:val="clear" w:color="auto" w:fill="B8CCE4"/>
          </w:tcPr>
          <w:p w14:paraId="69D9DFF9" w14:textId="77777777" w:rsidR="00C53907" w:rsidRPr="00E254D8" w:rsidRDefault="00C53907" w:rsidP="00350356">
            <w:pPr>
              <w:jc w:val="right"/>
              <w:rPr>
                <w:i/>
                <w:iCs/>
                <w:lang w:val="fr-FR"/>
              </w:rPr>
            </w:pPr>
          </w:p>
        </w:tc>
        <w:tc>
          <w:tcPr>
            <w:tcW w:w="6762" w:type="dxa"/>
            <w:gridSpan w:val="6"/>
            <w:shd w:val="clear" w:color="auto" w:fill="B8CCE4"/>
          </w:tcPr>
          <w:p w14:paraId="66724AAA" w14:textId="77777777" w:rsidR="00C53907" w:rsidRPr="00E254D8" w:rsidRDefault="00C53907" w:rsidP="00350356">
            <w:pPr>
              <w:rPr>
                <w:lang w:val="fr-FR"/>
              </w:rPr>
            </w:pPr>
          </w:p>
        </w:tc>
      </w:tr>
      <w:tr w:rsidR="0038547C" w:rsidRPr="00E254D8" w14:paraId="498EA664" w14:textId="77777777" w:rsidTr="00656AD6">
        <w:tc>
          <w:tcPr>
            <w:tcW w:w="3161" w:type="dxa"/>
            <w:gridSpan w:val="2"/>
          </w:tcPr>
          <w:p w14:paraId="34715EB0" w14:textId="77777777" w:rsidR="0038547C" w:rsidRPr="00E254D8" w:rsidRDefault="00C53907" w:rsidP="00D75799">
            <w:pPr>
              <w:spacing w:before="60" w:after="60"/>
              <w:rPr>
                <w:b/>
                <w:bCs/>
              </w:rPr>
            </w:pPr>
            <w:r w:rsidRPr="00E254D8">
              <w:rPr>
                <w:b/>
                <w:bCs/>
              </w:rPr>
              <w:t>8</w:t>
            </w:r>
            <w:r w:rsidR="0038547C" w:rsidRPr="00E254D8">
              <w:rPr>
                <w:b/>
                <w:bCs/>
              </w:rPr>
              <w:t>. Education Degree:</w:t>
            </w:r>
          </w:p>
        </w:tc>
        <w:tc>
          <w:tcPr>
            <w:tcW w:w="6762" w:type="dxa"/>
            <w:gridSpan w:val="6"/>
          </w:tcPr>
          <w:p w14:paraId="7C4A4D91" w14:textId="77777777" w:rsidR="0038547C" w:rsidRPr="00E254D8" w:rsidRDefault="0038547C" w:rsidP="00940A45">
            <w:pPr>
              <w:spacing w:before="60" w:after="60"/>
              <w:jc w:val="center"/>
            </w:pPr>
          </w:p>
        </w:tc>
      </w:tr>
      <w:tr w:rsidR="003468DE" w:rsidRPr="00E254D8" w14:paraId="2D8F8C64" w14:textId="77777777" w:rsidTr="00656AD6">
        <w:tc>
          <w:tcPr>
            <w:tcW w:w="3161" w:type="dxa"/>
            <w:gridSpan w:val="2"/>
          </w:tcPr>
          <w:p w14:paraId="009227C5" w14:textId="77777777" w:rsidR="003468DE" w:rsidRPr="00E254D8" w:rsidRDefault="003468DE" w:rsidP="003468DE">
            <w:pPr>
              <w:jc w:val="right"/>
              <w:rPr>
                <w:i/>
                <w:iCs/>
              </w:rPr>
            </w:pPr>
            <w:r w:rsidRPr="00E254D8">
              <w:rPr>
                <w:i/>
                <w:iCs/>
              </w:rPr>
              <w:t>Institution:</w:t>
            </w:r>
          </w:p>
        </w:tc>
        <w:tc>
          <w:tcPr>
            <w:tcW w:w="6762" w:type="dxa"/>
            <w:gridSpan w:val="6"/>
            <w:tcBorders>
              <w:top w:val="single" w:sz="5" w:space="0" w:color="000000"/>
              <w:left w:val="single" w:sz="5" w:space="0" w:color="000000"/>
              <w:bottom w:val="single" w:sz="4" w:space="0" w:color="000000"/>
              <w:right w:val="single" w:sz="5" w:space="0" w:color="000000"/>
            </w:tcBorders>
            <w:vAlign w:val="center"/>
          </w:tcPr>
          <w:p w14:paraId="020C5117" w14:textId="77777777" w:rsidR="003468DE" w:rsidRPr="00760FAF" w:rsidRDefault="00AF70DF" w:rsidP="00AF70DF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University of Pristina</w:t>
            </w:r>
            <w:r w:rsidR="003468DE">
              <w:rPr>
                <w:rFonts w:ascii="Times New Roman" w:hAnsi="Times New Roman" w:cs="Times New Roman"/>
                <w:sz w:val="22"/>
                <w:szCs w:val="22"/>
              </w:rPr>
              <w:t xml:space="preserve">; 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Faculty of Geoscience and Technology </w:t>
            </w:r>
          </w:p>
        </w:tc>
      </w:tr>
      <w:tr w:rsidR="003468DE" w:rsidRPr="00E254D8" w14:paraId="66639647" w14:textId="77777777" w:rsidTr="00656AD6">
        <w:tc>
          <w:tcPr>
            <w:tcW w:w="3161" w:type="dxa"/>
            <w:gridSpan w:val="2"/>
          </w:tcPr>
          <w:p w14:paraId="77099DAB" w14:textId="77777777" w:rsidR="003468DE" w:rsidRPr="00E254D8" w:rsidRDefault="003468DE" w:rsidP="003468DE">
            <w:pPr>
              <w:jc w:val="right"/>
              <w:rPr>
                <w:i/>
                <w:iCs/>
                <w:lang w:val="fr-FR"/>
              </w:rPr>
            </w:pPr>
            <w:r w:rsidRPr="00E254D8">
              <w:rPr>
                <w:i/>
                <w:iCs/>
                <w:lang w:val="fr-FR"/>
              </w:rPr>
              <w:t>Degree Date:</w:t>
            </w:r>
          </w:p>
        </w:tc>
        <w:tc>
          <w:tcPr>
            <w:tcW w:w="6762" w:type="dxa"/>
            <w:gridSpan w:val="6"/>
            <w:tcBorders>
              <w:top w:val="single" w:sz="4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46F2A9A9" w14:textId="77777777" w:rsidR="003468DE" w:rsidRPr="00496D64" w:rsidRDefault="003468DE" w:rsidP="003468DE">
            <w:pPr>
              <w:pStyle w:val="Default"/>
              <w:rPr>
                <w:rFonts w:ascii="Times New Roman" w:hAnsi="Times New Roman" w:cs="Times New Roman"/>
                <w:color w:val="auto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>08.09.2011</w:t>
            </w:r>
          </w:p>
        </w:tc>
      </w:tr>
      <w:tr w:rsidR="003468DE" w:rsidRPr="00E254D8" w14:paraId="29EAE1B9" w14:textId="77777777" w:rsidTr="00656AD6">
        <w:tc>
          <w:tcPr>
            <w:tcW w:w="3161" w:type="dxa"/>
            <w:gridSpan w:val="2"/>
          </w:tcPr>
          <w:p w14:paraId="1589127D" w14:textId="77777777" w:rsidR="003468DE" w:rsidRPr="00E254D8" w:rsidRDefault="003468DE" w:rsidP="003468DE">
            <w:pPr>
              <w:jc w:val="right"/>
              <w:rPr>
                <w:i/>
                <w:iCs/>
                <w:lang w:val="fr-FR"/>
              </w:rPr>
            </w:pPr>
            <w:r w:rsidRPr="00E254D8">
              <w:rPr>
                <w:i/>
                <w:iCs/>
                <w:lang w:val="fr-FR"/>
              </w:rPr>
              <w:t xml:space="preserve">Degree : </w:t>
            </w:r>
          </w:p>
        </w:tc>
        <w:tc>
          <w:tcPr>
            <w:tcW w:w="6762" w:type="dxa"/>
            <w:gridSpan w:val="6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46970014" w14:textId="77777777" w:rsidR="003468DE" w:rsidRPr="00760FAF" w:rsidRDefault="00AF70DF" w:rsidP="003468DE">
            <w:pPr>
              <w:pStyle w:val="Default"/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sz w:val="22"/>
                <w:szCs w:val="22"/>
              </w:rPr>
              <w:t>Bachelor of Technology</w:t>
            </w:r>
          </w:p>
        </w:tc>
      </w:tr>
      <w:tr w:rsidR="003468DE" w:rsidRPr="00E254D8" w14:paraId="51E99872" w14:textId="77777777" w:rsidTr="00656AD6">
        <w:tc>
          <w:tcPr>
            <w:tcW w:w="3161" w:type="dxa"/>
            <w:gridSpan w:val="2"/>
          </w:tcPr>
          <w:p w14:paraId="32E2439C" w14:textId="77777777" w:rsidR="003468DE" w:rsidRPr="00E254D8" w:rsidRDefault="003468DE" w:rsidP="003468DE">
            <w:pPr>
              <w:jc w:val="right"/>
              <w:rPr>
                <w:i/>
                <w:iCs/>
                <w:lang w:val="fr-FR"/>
              </w:rPr>
            </w:pPr>
          </w:p>
        </w:tc>
        <w:tc>
          <w:tcPr>
            <w:tcW w:w="6762" w:type="dxa"/>
            <w:gridSpan w:val="6"/>
            <w:tcBorders>
              <w:top w:val="single" w:sz="5" w:space="0" w:color="000000"/>
              <w:left w:val="single" w:sz="5" w:space="0" w:color="000000"/>
              <w:bottom w:val="single" w:sz="4" w:space="0" w:color="000000"/>
              <w:right w:val="single" w:sz="5" w:space="0" w:color="000000"/>
            </w:tcBorders>
          </w:tcPr>
          <w:p w14:paraId="2D488380" w14:textId="77777777" w:rsidR="003468DE" w:rsidRPr="00760FAF" w:rsidRDefault="003468DE" w:rsidP="003468DE">
            <w:pPr>
              <w:pStyle w:val="Default"/>
              <w:rPr>
                <w:rFonts w:ascii="Times New Roman" w:hAnsi="Times New Roman" w:cs="Times New Roman"/>
                <w:color w:val="auto"/>
                <w:sz w:val="22"/>
                <w:szCs w:val="22"/>
              </w:rPr>
            </w:pPr>
          </w:p>
        </w:tc>
      </w:tr>
      <w:tr w:rsidR="003468DE" w:rsidRPr="00E254D8" w14:paraId="2D817DA5" w14:textId="77777777" w:rsidTr="00656AD6">
        <w:tc>
          <w:tcPr>
            <w:tcW w:w="3161" w:type="dxa"/>
            <w:gridSpan w:val="2"/>
          </w:tcPr>
          <w:p w14:paraId="098A2A2E" w14:textId="77777777" w:rsidR="003468DE" w:rsidRPr="00E254D8" w:rsidRDefault="003468DE" w:rsidP="003468DE">
            <w:pPr>
              <w:jc w:val="right"/>
              <w:rPr>
                <w:i/>
                <w:iCs/>
              </w:rPr>
            </w:pPr>
            <w:r w:rsidRPr="00E254D8">
              <w:rPr>
                <w:i/>
                <w:iCs/>
              </w:rPr>
              <w:t>Institution:</w:t>
            </w:r>
          </w:p>
        </w:tc>
        <w:tc>
          <w:tcPr>
            <w:tcW w:w="6762" w:type="dxa"/>
            <w:gridSpan w:val="6"/>
            <w:tcBorders>
              <w:top w:val="single" w:sz="4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1480D53F" w14:textId="77777777" w:rsidR="003468DE" w:rsidRPr="00651001" w:rsidRDefault="00AF70DF" w:rsidP="003468DE">
            <w:pPr>
              <w:pStyle w:val="Default"/>
              <w:rPr>
                <w:rFonts w:ascii="Times New Roman" w:hAnsi="Times New Roman" w:cs="Times New Roman"/>
                <w:sz w:val="22"/>
                <w:szCs w:val="22"/>
                <w:lang w:val="sv-SE"/>
              </w:rPr>
            </w:pPr>
            <w:r w:rsidRPr="00AF70DF">
              <w:rPr>
                <w:rFonts w:ascii="Times New Roman" w:hAnsi="Times New Roman" w:cs="Times New Roman"/>
                <w:sz w:val="22"/>
                <w:szCs w:val="22"/>
              </w:rPr>
              <w:t>University of Pristina; Faculty of Geoscience and Technology</w:t>
            </w:r>
          </w:p>
        </w:tc>
      </w:tr>
      <w:tr w:rsidR="003468DE" w:rsidRPr="00E254D8" w14:paraId="5DD83988" w14:textId="77777777" w:rsidTr="00656AD6">
        <w:tc>
          <w:tcPr>
            <w:tcW w:w="3161" w:type="dxa"/>
            <w:gridSpan w:val="2"/>
          </w:tcPr>
          <w:p w14:paraId="5BBDFFC7" w14:textId="77777777" w:rsidR="003468DE" w:rsidRPr="00E254D8" w:rsidRDefault="003468DE" w:rsidP="003468DE">
            <w:pPr>
              <w:jc w:val="right"/>
              <w:rPr>
                <w:i/>
                <w:iCs/>
                <w:lang w:val="fr-FR"/>
              </w:rPr>
            </w:pPr>
            <w:r w:rsidRPr="00E254D8">
              <w:rPr>
                <w:i/>
                <w:iCs/>
                <w:lang w:val="fr-FR"/>
              </w:rPr>
              <w:t>Degree Date:</w:t>
            </w:r>
          </w:p>
        </w:tc>
        <w:tc>
          <w:tcPr>
            <w:tcW w:w="6762" w:type="dxa"/>
            <w:gridSpan w:val="6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230A5128" w14:textId="77777777" w:rsidR="003468DE" w:rsidRPr="00496D64" w:rsidRDefault="003468DE" w:rsidP="003468DE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07.02.2014</w:t>
            </w:r>
          </w:p>
        </w:tc>
      </w:tr>
      <w:tr w:rsidR="003468DE" w:rsidRPr="00E254D8" w14:paraId="39CC4E6B" w14:textId="77777777" w:rsidTr="00656AD6">
        <w:tc>
          <w:tcPr>
            <w:tcW w:w="3161" w:type="dxa"/>
            <w:gridSpan w:val="2"/>
          </w:tcPr>
          <w:p w14:paraId="4B23F39E" w14:textId="77777777" w:rsidR="003468DE" w:rsidRPr="00E254D8" w:rsidRDefault="003468DE" w:rsidP="003468DE">
            <w:pPr>
              <w:jc w:val="right"/>
              <w:rPr>
                <w:i/>
                <w:iCs/>
                <w:lang w:val="fr-FR"/>
              </w:rPr>
            </w:pPr>
            <w:r w:rsidRPr="00E254D8">
              <w:rPr>
                <w:i/>
                <w:iCs/>
                <w:lang w:val="fr-FR"/>
              </w:rPr>
              <w:t xml:space="preserve">Field: </w:t>
            </w:r>
          </w:p>
        </w:tc>
        <w:tc>
          <w:tcPr>
            <w:tcW w:w="6762" w:type="dxa"/>
            <w:gridSpan w:val="6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3D45CCBD" w14:textId="77777777" w:rsidR="003468DE" w:rsidRPr="00760FAF" w:rsidRDefault="00AF70DF" w:rsidP="003468DE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Technology engineer of food Technology </w:t>
            </w:r>
          </w:p>
        </w:tc>
      </w:tr>
      <w:tr w:rsidR="003468DE" w:rsidRPr="00E254D8" w14:paraId="55DB661E" w14:textId="77777777" w:rsidTr="00656AD6">
        <w:tc>
          <w:tcPr>
            <w:tcW w:w="3161" w:type="dxa"/>
            <w:gridSpan w:val="2"/>
          </w:tcPr>
          <w:p w14:paraId="6DE93DF4" w14:textId="77777777" w:rsidR="003468DE" w:rsidRPr="00E254D8" w:rsidRDefault="003468DE" w:rsidP="003468DE">
            <w:pPr>
              <w:jc w:val="right"/>
              <w:rPr>
                <w:i/>
                <w:iCs/>
                <w:lang w:val="fr-FR"/>
              </w:rPr>
            </w:pPr>
            <w:r w:rsidRPr="00E254D8">
              <w:rPr>
                <w:i/>
                <w:iCs/>
                <w:lang w:val="fr-FR"/>
              </w:rPr>
              <w:t>Degree/ Master </w:t>
            </w:r>
          </w:p>
        </w:tc>
        <w:tc>
          <w:tcPr>
            <w:tcW w:w="6762" w:type="dxa"/>
            <w:gridSpan w:val="6"/>
            <w:tcBorders>
              <w:top w:val="single" w:sz="5" w:space="0" w:color="000000"/>
              <w:left w:val="single" w:sz="5" w:space="0" w:color="000000"/>
              <w:bottom w:val="single" w:sz="4" w:space="0" w:color="000000"/>
              <w:right w:val="single" w:sz="5" w:space="0" w:color="000000"/>
            </w:tcBorders>
            <w:vAlign w:val="center"/>
          </w:tcPr>
          <w:p w14:paraId="27FAA6BD" w14:textId="77777777" w:rsidR="003468DE" w:rsidRPr="00760FAF" w:rsidRDefault="00AF70DF" w:rsidP="003468DE">
            <w:pPr>
              <w:pStyle w:val="Default"/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sz w:val="22"/>
                <w:szCs w:val="22"/>
              </w:rPr>
              <w:t>Master of Technology</w:t>
            </w:r>
          </w:p>
        </w:tc>
      </w:tr>
      <w:tr w:rsidR="003468DE" w:rsidRPr="00E254D8" w14:paraId="719568F2" w14:textId="77777777" w:rsidTr="00656AD6">
        <w:tc>
          <w:tcPr>
            <w:tcW w:w="3161" w:type="dxa"/>
            <w:gridSpan w:val="2"/>
          </w:tcPr>
          <w:p w14:paraId="5CE97559" w14:textId="77777777" w:rsidR="003468DE" w:rsidRPr="00E254D8" w:rsidRDefault="003468DE" w:rsidP="003468DE">
            <w:pPr>
              <w:jc w:val="right"/>
              <w:rPr>
                <w:i/>
                <w:iCs/>
                <w:lang w:val="fr-FR"/>
              </w:rPr>
            </w:pPr>
          </w:p>
        </w:tc>
        <w:tc>
          <w:tcPr>
            <w:tcW w:w="6762" w:type="dxa"/>
            <w:gridSpan w:val="6"/>
            <w:tcBorders>
              <w:top w:val="single" w:sz="4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347B91E" w14:textId="77777777" w:rsidR="003468DE" w:rsidRPr="00760FAF" w:rsidRDefault="003468DE" w:rsidP="003468DE">
            <w:pPr>
              <w:pStyle w:val="Default"/>
              <w:rPr>
                <w:rFonts w:ascii="Times New Roman" w:hAnsi="Times New Roman" w:cs="Times New Roman"/>
                <w:color w:val="auto"/>
                <w:sz w:val="22"/>
                <w:szCs w:val="22"/>
              </w:rPr>
            </w:pPr>
          </w:p>
        </w:tc>
      </w:tr>
      <w:tr w:rsidR="003468DE" w:rsidRPr="00E254D8" w14:paraId="43B04D08" w14:textId="77777777" w:rsidTr="00656AD6">
        <w:tc>
          <w:tcPr>
            <w:tcW w:w="3161" w:type="dxa"/>
            <w:gridSpan w:val="2"/>
          </w:tcPr>
          <w:p w14:paraId="0BE7FCD6" w14:textId="77777777" w:rsidR="003468DE" w:rsidRPr="00E254D8" w:rsidRDefault="003468DE" w:rsidP="003468DE">
            <w:pPr>
              <w:jc w:val="right"/>
              <w:rPr>
                <w:i/>
                <w:iCs/>
              </w:rPr>
            </w:pPr>
            <w:r w:rsidRPr="00E254D8">
              <w:rPr>
                <w:i/>
                <w:iCs/>
              </w:rPr>
              <w:t>Institution:</w:t>
            </w:r>
          </w:p>
        </w:tc>
        <w:tc>
          <w:tcPr>
            <w:tcW w:w="6762" w:type="dxa"/>
            <w:gridSpan w:val="6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5DDB5DF4" w14:textId="77777777" w:rsidR="003468DE" w:rsidRPr="00760FAF" w:rsidRDefault="003468DE" w:rsidP="003468DE">
            <w:pPr>
              <w:pStyle w:val="Default"/>
              <w:rPr>
                <w:rFonts w:ascii="Times New Roman" w:hAnsi="Times New Roman" w:cs="Times New Roman"/>
                <w:sz w:val="22"/>
                <w:szCs w:val="22"/>
                <w:lang w:val="sv-SE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val="sv-SE"/>
              </w:rPr>
              <w:t>Yeditepe University,</w:t>
            </w:r>
          </w:p>
        </w:tc>
      </w:tr>
      <w:tr w:rsidR="003468DE" w:rsidRPr="00E254D8" w14:paraId="67DE2A25" w14:textId="77777777" w:rsidTr="00656AD6">
        <w:tc>
          <w:tcPr>
            <w:tcW w:w="3161" w:type="dxa"/>
            <w:gridSpan w:val="2"/>
          </w:tcPr>
          <w:p w14:paraId="5D87FB41" w14:textId="77777777" w:rsidR="003468DE" w:rsidRPr="00E254D8" w:rsidRDefault="003468DE" w:rsidP="003468DE">
            <w:pPr>
              <w:jc w:val="right"/>
              <w:rPr>
                <w:i/>
                <w:iCs/>
                <w:lang w:val="fr-FR"/>
              </w:rPr>
            </w:pPr>
            <w:r w:rsidRPr="00E254D8">
              <w:rPr>
                <w:i/>
                <w:iCs/>
                <w:lang w:val="fr-FR"/>
              </w:rPr>
              <w:t>Degree Date:</w:t>
            </w:r>
          </w:p>
        </w:tc>
        <w:tc>
          <w:tcPr>
            <w:tcW w:w="6762" w:type="dxa"/>
            <w:gridSpan w:val="6"/>
            <w:tcBorders>
              <w:top w:val="single" w:sz="5" w:space="0" w:color="000000"/>
              <w:left w:val="single" w:sz="5" w:space="0" w:color="000000"/>
              <w:bottom w:val="single" w:sz="4" w:space="0" w:color="000000"/>
              <w:right w:val="single" w:sz="5" w:space="0" w:color="000000"/>
            </w:tcBorders>
            <w:vAlign w:val="center"/>
          </w:tcPr>
          <w:p w14:paraId="44BED42A" w14:textId="2BB340E1" w:rsidR="003468DE" w:rsidRPr="00496D64" w:rsidRDefault="0008284E" w:rsidP="003468DE">
            <w:pPr>
              <w:pStyle w:val="Default"/>
              <w:rPr>
                <w:rFonts w:ascii="Times New Roman" w:hAnsi="Times New Roman" w:cs="Times New Roman"/>
                <w:color w:val="auto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>05.07.2021</w:t>
            </w:r>
          </w:p>
        </w:tc>
      </w:tr>
      <w:tr w:rsidR="003468DE" w:rsidRPr="00E254D8" w14:paraId="2766F3EE" w14:textId="77777777" w:rsidTr="00656AD6">
        <w:tc>
          <w:tcPr>
            <w:tcW w:w="3161" w:type="dxa"/>
            <w:gridSpan w:val="2"/>
          </w:tcPr>
          <w:p w14:paraId="5103B3F1" w14:textId="77777777" w:rsidR="003468DE" w:rsidRPr="00E254D8" w:rsidRDefault="003468DE" w:rsidP="003468DE">
            <w:pPr>
              <w:jc w:val="right"/>
              <w:rPr>
                <w:i/>
                <w:iCs/>
                <w:lang w:val="fr-FR"/>
              </w:rPr>
            </w:pPr>
            <w:r w:rsidRPr="00E254D8">
              <w:rPr>
                <w:i/>
                <w:iCs/>
                <w:lang w:val="fr-FR"/>
              </w:rPr>
              <w:t>Field:</w:t>
            </w:r>
          </w:p>
        </w:tc>
        <w:tc>
          <w:tcPr>
            <w:tcW w:w="6762" w:type="dxa"/>
            <w:gridSpan w:val="6"/>
            <w:tcBorders>
              <w:top w:val="single" w:sz="5" w:space="0" w:color="000000"/>
              <w:left w:val="single" w:sz="5" w:space="0" w:color="000000"/>
              <w:bottom w:val="single" w:sz="4" w:space="0" w:color="000000"/>
              <w:right w:val="single" w:sz="5" w:space="0" w:color="000000"/>
            </w:tcBorders>
            <w:vAlign w:val="center"/>
          </w:tcPr>
          <w:p w14:paraId="161B10FA" w14:textId="77777777" w:rsidR="003468DE" w:rsidRPr="00760FAF" w:rsidRDefault="003468DE" w:rsidP="003468DE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Biotechnology department </w:t>
            </w:r>
          </w:p>
        </w:tc>
      </w:tr>
      <w:tr w:rsidR="003468DE" w:rsidRPr="00E254D8" w14:paraId="1633B862" w14:textId="77777777" w:rsidTr="00656AD6">
        <w:tc>
          <w:tcPr>
            <w:tcW w:w="3161" w:type="dxa"/>
            <w:gridSpan w:val="2"/>
          </w:tcPr>
          <w:p w14:paraId="33A8B246" w14:textId="77777777" w:rsidR="003468DE" w:rsidRPr="00E254D8" w:rsidRDefault="003468DE" w:rsidP="003468DE">
            <w:pPr>
              <w:rPr>
                <w:i/>
                <w:iCs/>
                <w:lang w:val="fr-FR"/>
              </w:rPr>
            </w:pPr>
          </w:p>
          <w:p w14:paraId="69CC05D6" w14:textId="77777777" w:rsidR="003468DE" w:rsidRPr="00E254D8" w:rsidRDefault="003468DE" w:rsidP="003468DE">
            <w:pPr>
              <w:jc w:val="right"/>
              <w:rPr>
                <w:i/>
                <w:iCs/>
                <w:lang w:val="fr-FR"/>
              </w:rPr>
            </w:pPr>
            <w:r w:rsidRPr="00E254D8">
              <w:rPr>
                <w:i/>
                <w:iCs/>
                <w:lang w:val="fr-FR"/>
              </w:rPr>
              <w:t>Doctorate work:</w:t>
            </w:r>
          </w:p>
        </w:tc>
        <w:tc>
          <w:tcPr>
            <w:tcW w:w="6762" w:type="dxa"/>
            <w:gridSpan w:val="6"/>
            <w:tcBorders>
              <w:top w:val="single" w:sz="5" w:space="0" w:color="000000"/>
              <w:left w:val="single" w:sz="5" w:space="0" w:color="000000"/>
              <w:bottom w:val="single" w:sz="4" w:space="0" w:color="000000"/>
              <w:right w:val="single" w:sz="5" w:space="0" w:color="000000"/>
            </w:tcBorders>
            <w:vAlign w:val="center"/>
          </w:tcPr>
          <w:p w14:paraId="5308DDD9" w14:textId="77777777" w:rsidR="003468DE" w:rsidRPr="00AF70DF" w:rsidRDefault="00AF70DF" w:rsidP="00AF70DF">
            <w:pPr>
              <w:pStyle w:val="Default"/>
              <w:jc w:val="both"/>
              <w:rPr>
                <w:rFonts w:ascii="Times New Roman" w:hAnsi="Times New Roman" w:cs="Times New Roman"/>
                <w:iCs/>
                <w:sz w:val="22"/>
                <w:szCs w:val="22"/>
              </w:rPr>
            </w:pPr>
            <w:r w:rsidRPr="00AF70DF">
              <w:rPr>
                <w:rFonts w:ascii="Times New Roman" w:hAnsi="Times New Roman" w:cs="Times New Roman"/>
                <w:iCs/>
                <w:sz w:val="22"/>
                <w:szCs w:val="22"/>
              </w:rPr>
              <w:t xml:space="preserve">Production of enzyme for food industry via solid state fermentation and optimization of process </w:t>
            </w:r>
            <w:r>
              <w:rPr>
                <w:rFonts w:ascii="Times New Roman" w:hAnsi="Times New Roman" w:cs="Times New Roman"/>
                <w:iCs/>
                <w:sz w:val="22"/>
                <w:szCs w:val="22"/>
              </w:rPr>
              <w:t xml:space="preserve">condition </w:t>
            </w:r>
          </w:p>
        </w:tc>
      </w:tr>
      <w:tr w:rsidR="003468DE" w:rsidRPr="00E254D8" w14:paraId="426BBF2D" w14:textId="77777777" w:rsidTr="00656AD6">
        <w:tc>
          <w:tcPr>
            <w:tcW w:w="3161" w:type="dxa"/>
            <w:gridSpan w:val="2"/>
          </w:tcPr>
          <w:p w14:paraId="59354651" w14:textId="77777777" w:rsidR="003468DE" w:rsidRPr="00E254D8" w:rsidRDefault="003468DE" w:rsidP="003468DE">
            <w:pPr>
              <w:jc w:val="right"/>
              <w:rPr>
                <w:i/>
                <w:iCs/>
                <w:lang w:val="fr-FR"/>
              </w:rPr>
            </w:pPr>
            <w:r w:rsidRPr="00E254D8">
              <w:rPr>
                <w:i/>
                <w:iCs/>
                <w:lang w:val="fr-FR"/>
              </w:rPr>
              <w:t xml:space="preserve">Degree / Doctorate : </w:t>
            </w:r>
          </w:p>
        </w:tc>
        <w:tc>
          <w:tcPr>
            <w:tcW w:w="6762" w:type="dxa"/>
            <w:gridSpan w:val="6"/>
            <w:tcBorders>
              <w:top w:val="single" w:sz="4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6BD76C89" w14:textId="079300FD" w:rsidR="003468DE" w:rsidRPr="00A03884" w:rsidRDefault="0008284E" w:rsidP="003468DE">
            <w:pPr>
              <w:pStyle w:val="Default"/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lang w:val="sq-AL"/>
              </w:rPr>
              <w:t>Doctor of Philosophy (PhD)</w:t>
            </w:r>
          </w:p>
        </w:tc>
      </w:tr>
      <w:tr w:rsidR="0038547C" w:rsidRPr="00E254D8" w14:paraId="20CFF461" w14:textId="77777777" w:rsidTr="00656AD6">
        <w:tc>
          <w:tcPr>
            <w:tcW w:w="3161" w:type="dxa"/>
            <w:gridSpan w:val="2"/>
            <w:shd w:val="clear" w:color="auto" w:fill="B8CCE4"/>
          </w:tcPr>
          <w:p w14:paraId="3A92017B" w14:textId="77777777" w:rsidR="0038547C" w:rsidRPr="00E254D8" w:rsidRDefault="0038547C" w:rsidP="00D75799">
            <w:pPr>
              <w:jc w:val="right"/>
              <w:rPr>
                <w:i/>
                <w:iCs/>
                <w:lang w:val="fr-FR"/>
              </w:rPr>
            </w:pPr>
          </w:p>
        </w:tc>
        <w:tc>
          <w:tcPr>
            <w:tcW w:w="6762" w:type="dxa"/>
            <w:gridSpan w:val="6"/>
            <w:shd w:val="clear" w:color="auto" w:fill="B8CCE4"/>
          </w:tcPr>
          <w:p w14:paraId="0E4FA740" w14:textId="77777777" w:rsidR="0038547C" w:rsidRPr="00E254D8" w:rsidRDefault="0038547C" w:rsidP="00D75799">
            <w:pPr>
              <w:rPr>
                <w:lang w:val="fr-FR"/>
              </w:rPr>
            </w:pPr>
          </w:p>
        </w:tc>
      </w:tr>
      <w:tr w:rsidR="0038547C" w:rsidRPr="00E254D8" w14:paraId="7726B495" w14:textId="77777777" w:rsidTr="00656AD6">
        <w:tc>
          <w:tcPr>
            <w:tcW w:w="3161" w:type="dxa"/>
            <w:gridSpan w:val="2"/>
          </w:tcPr>
          <w:p w14:paraId="64DEF491" w14:textId="77777777" w:rsidR="0038547C" w:rsidRPr="00E254D8" w:rsidRDefault="00393260">
            <w:pPr>
              <w:spacing w:before="60" w:after="60"/>
              <w:rPr>
                <w:b/>
                <w:bCs/>
              </w:rPr>
            </w:pPr>
            <w:r w:rsidRPr="00E254D8">
              <w:rPr>
                <w:b/>
                <w:bCs/>
              </w:rPr>
              <w:t>9</w:t>
            </w:r>
            <w:r w:rsidR="0038547C" w:rsidRPr="00E254D8">
              <w:rPr>
                <w:b/>
                <w:bCs/>
              </w:rPr>
              <w:t>. Academic Degree:</w:t>
            </w:r>
          </w:p>
        </w:tc>
        <w:tc>
          <w:tcPr>
            <w:tcW w:w="6762" w:type="dxa"/>
            <w:gridSpan w:val="6"/>
          </w:tcPr>
          <w:p w14:paraId="58595BE1" w14:textId="77777777" w:rsidR="0038547C" w:rsidRPr="00E254D8" w:rsidRDefault="00A17544" w:rsidP="00940A45">
            <w:pPr>
              <w:spacing w:before="60" w:after="60"/>
              <w:jc w:val="center"/>
            </w:pPr>
            <w:r w:rsidRPr="00E254D8">
              <w:t>Teaching assistant</w:t>
            </w:r>
          </w:p>
        </w:tc>
      </w:tr>
      <w:tr w:rsidR="0038547C" w:rsidRPr="00E254D8" w14:paraId="11F88481" w14:textId="77777777" w:rsidTr="00656AD6">
        <w:tc>
          <w:tcPr>
            <w:tcW w:w="3161" w:type="dxa"/>
            <w:gridSpan w:val="2"/>
          </w:tcPr>
          <w:p w14:paraId="22EA9CE9" w14:textId="77777777" w:rsidR="0038547C" w:rsidRPr="00E254D8" w:rsidRDefault="0038547C">
            <w:pPr>
              <w:jc w:val="right"/>
              <w:rPr>
                <w:i/>
                <w:iCs/>
              </w:rPr>
            </w:pPr>
            <w:r w:rsidRPr="00E254D8">
              <w:rPr>
                <w:i/>
                <w:iCs/>
              </w:rPr>
              <w:t>Institution:</w:t>
            </w:r>
          </w:p>
        </w:tc>
        <w:tc>
          <w:tcPr>
            <w:tcW w:w="6762" w:type="dxa"/>
            <w:gridSpan w:val="6"/>
          </w:tcPr>
          <w:p w14:paraId="1D9255F6" w14:textId="77777777" w:rsidR="0038547C" w:rsidRPr="00E254D8" w:rsidRDefault="00AF70DF" w:rsidP="00940A45">
            <w:pPr>
              <w:jc w:val="center"/>
            </w:pPr>
            <w:r>
              <w:t>Faculty of Food Technology</w:t>
            </w:r>
          </w:p>
        </w:tc>
      </w:tr>
      <w:tr w:rsidR="0038547C" w:rsidRPr="00E254D8" w14:paraId="733A374E" w14:textId="77777777" w:rsidTr="00656AD6">
        <w:tc>
          <w:tcPr>
            <w:tcW w:w="3161" w:type="dxa"/>
            <w:gridSpan w:val="2"/>
          </w:tcPr>
          <w:p w14:paraId="05FFFCF1" w14:textId="77777777" w:rsidR="0038547C" w:rsidRPr="00E254D8" w:rsidRDefault="0038547C">
            <w:pPr>
              <w:jc w:val="right"/>
              <w:rPr>
                <w:i/>
                <w:iCs/>
                <w:lang w:val="fr-FR"/>
              </w:rPr>
            </w:pPr>
            <w:r w:rsidRPr="00E254D8">
              <w:rPr>
                <w:i/>
                <w:iCs/>
                <w:lang w:val="fr-FR"/>
              </w:rPr>
              <w:t>Degree Date:</w:t>
            </w:r>
          </w:p>
        </w:tc>
        <w:tc>
          <w:tcPr>
            <w:tcW w:w="6762" w:type="dxa"/>
            <w:gridSpan w:val="6"/>
          </w:tcPr>
          <w:p w14:paraId="4897663E" w14:textId="77777777" w:rsidR="0038547C" w:rsidRPr="00E254D8" w:rsidRDefault="00AF70DF" w:rsidP="00940A45">
            <w:pPr>
              <w:jc w:val="center"/>
              <w:rPr>
                <w:lang w:val="fr-FR"/>
              </w:rPr>
            </w:pPr>
            <w:r>
              <w:t>19.11.2013</w:t>
            </w:r>
          </w:p>
        </w:tc>
      </w:tr>
      <w:tr w:rsidR="00A17544" w:rsidRPr="00E254D8" w14:paraId="45FC8CCD" w14:textId="77777777" w:rsidTr="00656AD6">
        <w:tc>
          <w:tcPr>
            <w:tcW w:w="3161" w:type="dxa"/>
            <w:gridSpan w:val="2"/>
          </w:tcPr>
          <w:p w14:paraId="1B68A2ED" w14:textId="77777777" w:rsidR="00A17544" w:rsidRPr="00E254D8" w:rsidRDefault="00A17544" w:rsidP="009A2478">
            <w:pPr>
              <w:jc w:val="right"/>
              <w:rPr>
                <w:i/>
                <w:iCs/>
                <w:lang w:val="fr-FR"/>
              </w:rPr>
            </w:pPr>
          </w:p>
        </w:tc>
        <w:tc>
          <w:tcPr>
            <w:tcW w:w="6762" w:type="dxa"/>
            <w:gridSpan w:val="6"/>
          </w:tcPr>
          <w:p w14:paraId="183F0DAE" w14:textId="77777777" w:rsidR="00A17544" w:rsidRPr="00E254D8" w:rsidRDefault="00A17544" w:rsidP="009A2478">
            <w:pPr>
              <w:jc w:val="center"/>
              <w:rPr>
                <w:lang w:val="fr-FR"/>
              </w:rPr>
            </w:pPr>
          </w:p>
        </w:tc>
      </w:tr>
      <w:tr w:rsidR="00A17544" w:rsidRPr="00E254D8" w14:paraId="37180D86" w14:textId="77777777" w:rsidTr="00656AD6">
        <w:tc>
          <w:tcPr>
            <w:tcW w:w="3161" w:type="dxa"/>
            <w:gridSpan w:val="2"/>
          </w:tcPr>
          <w:p w14:paraId="04B25DFB" w14:textId="77777777" w:rsidR="00A17544" w:rsidRPr="00E254D8" w:rsidRDefault="00EB14F2" w:rsidP="00EB14F2">
            <w:pPr>
              <w:rPr>
                <w:i/>
                <w:iCs/>
                <w:lang w:val="fr-FR"/>
              </w:rPr>
            </w:pPr>
            <w:r w:rsidRPr="00E254D8">
              <w:rPr>
                <w:b/>
                <w:bCs/>
              </w:rPr>
              <w:t>9.1. Academic Degree:</w:t>
            </w:r>
          </w:p>
        </w:tc>
        <w:tc>
          <w:tcPr>
            <w:tcW w:w="6762" w:type="dxa"/>
            <w:gridSpan w:val="6"/>
          </w:tcPr>
          <w:p w14:paraId="49CC20ED" w14:textId="77777777" w:rsidR="00A17544" w:rsidRPr="00AF70DF" w:rsidRDefault="00AF70DF" w:rsidP="009A2478">
            <w:pPr>
              <w:jc w:val="center"/>
            </w:pPr>
            <w:r w:rsidRPr="00AF70DF">
              <w:t>Teaching assistant</w:t>
            </w:r>
          </w:p>
        </w:tc>
      </w:tr>
      <w:tr w:rsidR="00A17544" w:rsidRPr="00E254D8" w14:paraId="62D9DB76" w14:textId="77777777" w:rsidTr="00656AD6">
        <w:tc>
          <w:tcPr>
            <w:tcW w:w="3161" w:type="dxa"/>
            <w:gridSpan w:val="2"/>
          </w:tcPr>
          <w:p w14:paraId="30CB96F6" w14:textId="77777777" w:rsidR="00A17544" w:rsidRPr="00E254D8" w:rsidRDefault="00EB14F2" w:rsidP="009A2478">
            <w:pPr>
              <w:jc w:val="right"/>
              <w:rPr>
                <w:i/>
                <w:iCs/>
                <w:lang w:val="fr-FR"/>
              </w:rPr>
            </w:pPr>
            <w:r w:rsidRPr="00E254D8">
              <w:rPr>
                <w:i/>
                <w:iCs/>
                <w:lang w:val="fr-FR"/>
              </w:rPr>
              <w:t>Institution :</w:t>
            </w:r>
          </w:p>
        </w:tc>
        <w:tc>
          <w:tcPr>
            <w:tcW w:w="6762" w:type="dxa"/>
            <w:gridSpan w:val="6"/>
          </w:tcPr>
          <w:p w14:paraId="0D6B2793" w14:textId="77777777" w:rsidR="00A17544" w:rsidRPr="00AF70DF" w:rsidRDefault="00AF70DF" w:rsidP="009A2478">
            <w:pPr>
              <w:jc w:val="center"/>
            </w:pPr>
            <w:r>
              <w:t>Faculty of Food Technology</w:t>
            </w:r>
          </w:p>
        </w:tc>
      </w:tr>
      <w:tr w:rsidR="00EB14F2" w:rsidRPr="00E254D8" w14:paraId="3A09F4D0" w14:textId="77777777" w:rsidTr="00656AD6">
        <w:tc>
          <w:tcPr>
            <w:tcW w:w="3161" w:type="dxa"/>
            <w:gridSpan w:val="2"/>
          </w:tcPr>
          <w:p w14:paraId="5AC52C63" w14:textId="77777777" w:rsidR="00EB14F2" w:rsidRPr="00E254D8" w:rsidRDefault="00EB14F2" w:rsidP="009A2478">
            <w:pPr>
              <w:jc w:val="right"/>
              <w:rPr>
                <w:i/>
                <w:iCs/>
                <w:lang w:val="fr-FR"/>
              </w:rPr>
            </w:pPr>
            <w:r w:rsidRPr="00E254D8">
              <w:rPr>
                <w:i/>
                <w:iCs/>
                <w:lang w:val="fr-FR"/>
              </w:rPr>
              <w:t>Degree date :</w:t>
            </w:r>
          </w:p>
        </w:tc>
        <w:tc>
          <w:tcPr>
            <w:tcW w:w="6762" w:type="dxa"/>
            <w:gridSpan w:val="6"/>
          </w:tcPr>
          <w:p w14:paraId="5944A8BB" w14:textId="77777777" w:rsidR="00EB14F2" w:rsidRPr="00AF70DF" w:rsidRDefault="00AF70DF" w:rsidP="009A2478">
            <w:pPr>
              <w:jc w:val="center"/>
            </w:pPr>
            <w:r>
              <w:t>25.11.2014</w:t>
            </w:r>
          </w:p>
        </w:tc>
      </w:tr>
      <w:tr w:rsidR="00EB14F2" w:rsidRPr="00E254D8" w14:paraId="4381F5C0" w14:textId="77777777" w:rsidTr="00656AD6">
        <w:tc>
          <w:tcPr>
            <w:tcW w:w="3161" w:type="dxa"/>
            <w:gridSpan w:val="2"/>
          </w:tcPr>
          <w:p w14:paraId="2B01921A" w14:textId="77777777" w:rsidR="00EB14F2" w:rsidRPr="00E254D8" w:rsidRDefault="00EB14F2" w:rsidP="009A2478">
            <w:pPr>
              <w:jc w:val="right"/>
              <w:rPr>
                <w:i/>
                <w:iCs/>
                <w:lang w:val="fr-FR"/>
              </w:rPr>
            </w:pPr>
          </w:p>
        </w:tc>
        <w:tc>
          <w:tcPr>
            <w:tcW w:w="6762" w:type="dxa"/>
            <w:gridSpan w:val="6"/>
          </w:tcPr>
          <w:p w14:paraId="764EAE4F" w14:textId="77777777" w:rsidR="00EB14F2" w:rsidRPr="00AF70DF" w:rsidRDefault="00EB14F2" w:rsidP="009A2478">
            <w:pPr>
              <w:jc w:val="center"/>
            </w:pPr>
          </w:p>
        </w:tc>
      </w:tr>
      <w:tr w:rsidR="00EB14F2" w:rsidRPr="00E254D8" w14:paraId="19A0F964" w14:textId="77777777" w:rsidTr="00656AD6">
        <w:tc>
          <w:tcPr>
            <w:tcW w:w="3161" w:type="dxa"/>
            <w:gridSpan w:val="2"/>
          </w:tcPr>
          <w:p w14:paraId="6BBD93B3" w14:textId="77777777" w:rsidR="00EB14F2" w:rsidRPr="00E254D8" w:rsidRDefault="00EB14F2" w:rsidP="00EB14F2">
            <w:pPr>
              <w:rPr>
                <w:i/>
                <w:iCs/>
                <w:lang w:val="fr-FR"/>
              </w:rPr>
            </w:pPr>
            <w:r w:rsidRPr="00E254D8">
              <w:rPr>
                <w:b/>
                <w:bCs/>
              </w:rPr>
              <w:t>9.2. Academic Degree:</w:t>
            </w:r>
          </w:p>
        </w:tc>
        <w:tc>
          <w:tcPr>
            <w:tcW w:w="6762" w:type="dxa"/>
            <w:gridSpan w:val="6"/>
          </w:tcPr>
          <w:p w14:paraId="62D828C5" w14:textId="77777777" w:rsidR="00EB14F2" w:rsidRPr="00AF70DF" w:rsidRDefault="00AF70DF" w:rsidP="009A2478">
            <w:pPr>
              <w:jc w:val="center"/>
            </w:pPr>
            <w:r>
              <w:t xml:space="preserve"> Teaching </w:t>
            </w:r>
            <w:r w:rsidR="00EB14F2" w:rsidRPr="00AF70DF">
              <w:t>Assistant</w:t>
            </w:r>
          </w:p>
        </w:tc>
      </w:tr>
      <w:tr w:rsidR="00EB14F2" w:rsidRPr="00E254D8" w14:paraId="3D5E314C" w14:textId="77777777" w:rsidTr="00656AD6">
        <w:tc>
          <w:tcPr>
            <w:tcW w:w="3161" w:type="dxa"/>
            <w:gridSpan w:val="2"/>
          </w:tcPr>
          <w:p w14:paraId="4F8C336A" w14:textId="77777777" w:rsidR="00EB14F2" w:rsidRPr="00E254D8" w:rsidRDefault="005E7BE4" w:rsidP="009A2478">
            <w:pPr>
              <w:jc w:val="right"/>
              <w:rPr>
                <w:i/>
                <w:iCs/>
                <w:lang w:val="fr-FR"/>
              </w:rPr>
            </w:pPr>
            <w:r w:rsidRPr="00E254D8">
              <w:rPr>
                <w:i/>
                <w:iCs/>
                <w:lang w:val="fr-FR"/>
              </w:rPr>
              <w:t>Institution :</w:t>
            </w:r>
          </w:p>
        </w:tc>
        <w:tc>
          <w:tcPr>
            <w:tcW w:w="6762" w:type="dxa"/>
            <w:gridSpan w:val="6"/>
          </w:tcPr>
          <w:p w14:paraId="509D4B4A" w14:textId="77777777" w:rsidR="00EB14F2" w:rsidRPr="00AF70DF" w:rsidRDefault="00AF70DF" w:rsidP="009A2478">
            <w:pPr>
              <w:jc w:val="center"/>
            </w:pPr>
            <w:r>
              <w:t>Faculty of Food Technology</w:t>
            </w:r>
          </w:p>
        </w:tc>
      </w:tr>
      <w:tr w:rsidR="00EB14F2" w:rsidRPr="00E254D8" w14:paraId="650A4678" w14:textId="77777777" w:rsidTr="00656AD6">
        <w:tc>
          <w:tcPr>
            <w:tcW w:w="3161" w:type="dxa"/>
            <w:gridSpan w:val="2"/>
          </w:tcPr>
          <w:p w14:paraId="6195FB29" w14:textId="77777777" w:rsidR="00EB14F2" w:rsidRPr="00E254D8" w:rsidRDefault="005E7BE4" w:rsidP="009A2478">
            <w:pPr>
              <w:jc w:val="right"/>
              <w:rPr>
                <w:i/>
                <w:iCs/>
                <w:lang w:val="fr-FR"/>
              </w:rPr>
            </w:pPr>
            <w:r w:rsidRPr="00E254D8">
              <w:rPr>
                <w:i/>
                <w:iCs/>
                <w:lang w:val="fr-FR"/>
              </w:rPr>
              <w:t>Degree date :</w:t>
            </w:r>
          </w:p>
        </w:tc>
        <w:tc>
          <w:tcPr>
            <w:tcW w:w="6762" w:type="dxa"/>
            <w:gridSpan w:val="6"/>
          </w:tcPr>
          <w:p w14:paraId="51D149D5" w14:textId="435F6D6E" w:rsidR="00EB14F2" w:rsidRPr="00AF70DF" w:rsidRDefault="0008284E" w:rsidP="009A2478">
            <w:pPr>
              <w:jc w:val="center"/>
            </w:pPr>
            <w:r>
              <w:t>10</w:t>
            </w:r>
            <w:r w:rsidR="00AF70DF">
              <w:t>.10</w:t>
            </w:r>
            <w:r w:rsidR="003D052D">
              <w:t>.</w:t>
            </w:r>
            <w:r w:rsidR="00AF70DF">
              <w:t>2017</w:t>
            </w:r>
          </w:p>
        </w:tc>
      </w:tr>
      <w:tr w:rsidR="0008284E" w:rsidRPr="00E254D8" w14:paraId="7FFD7533" w14:textId="77777777" w:rsidTr="00656AD6">
        <w:tc>
          <w:tcPr>
            <w:tcW w:w="3161" w:type="dxa"/>
            <w:gridSpan w:val="2"/>
          </w:tcPr>
          <w:p w14:paraId="088B0FCE" w14:textId="77777777" w:rsidR="0008284E" w:rsidRPr="00E254D8" w:rsidRDefault="0008284E" w:rsidP="009A2478">
            <w:pPr>
              <w:jc w:val="right"/>
              <w:rPr>
                <w:i/>
                <w:iCs/>
                <w:lang w:val="fr-FR"/>
              </w:rPr>
            </w:pPr>
          </w:p>
        </w:tc>
        <w:tc>
          <w:tcPr>
            <w:tcW w:w="6762" w:type="dxa"/>
            <w:gridSpan w:val="6"/>
          </w:tcPr>
          <w:p w14:paraId="59E9F8DF" w14:textId="77777777" w:rsidR="0008284E" w:rsidRDefault="0008284E" w:rsidP="009A2478">
            <w:pPr>
              <w:jc w:val="center"/>
            </w:pPr>
          </w:p>
        </w:tc>
      </w:tr>
      <w:tr w:rsidR="0008284E" w:rsidRPr="00E254D8" w14:paraId="4E66439F" w14:textId="77777777" w:rsidTr="00656AD6">
        <w:tc>
          <w:tcPr>
            <w:tcW w:w="3161" w:type="dxa"/>
            <w:gridSpan w:val="2"/>
          </w:tcPr>
          <w:p w14:paraId="363D0DA1" w14:textId="4E98855E" w:rsidR="0008284E" w:rsidRPr="0008284E" w:rsidRDefault="0008284E" w:rsidP="0008284E">
            <w:pPr>
              <w:rPr>
                <w:b/>
                <w:i/>
                <w:iCs/>
                <w:lang w:val="fr-FR"/>
              </w:rPr>
            </w:pPr>
            <w:r>
              <w:rPr>
                <w:b/>
              </w:rPr>
              <w:t>9.3</w:t>
            </w:r>
            <w:r w:rsidRPr="0008284E">
              <w:rPr>
                <w:b/>
              </w:rPr>
              <w:t>. Academic Degree:</w:t>
            </w:r>
          </w:p>
        </w:tc>
        <w:tc>
          <w:tcPr>
            <w:tcW w:w="6762" w:type="dxa"/>
            <w:gridSpan w:val="6"/>
          </w:tcPr>
          <w:p w14:paraId="5F40A77D" w14:textId="3C29D47D" w:rsidR="0008284E" w:rsidRDefault="0008284E" w:rsidP="0008284E">
            <w:pPr>
              <w:jc w:val="center"/>
            </w:pPr>
            <w:r w:rsidRPr="00C209C8">
              <w:t xml:space="preserve"> Teaching Assistant</w:t>
            </w:r>
          </w:p>
        </w:tc>
      </w:tr>
      <w:tr w:rsidR="0008284E" w:rsidRPr="00E254D8" w14:paraId="2EB112EB" w14:textId="77777777" w:rsidTr="00656AD6">
        <w:tc>
          <w:tcPr>
            <w:tcW w:w="3161" w:type="dxa"/>
            <w:gridSpan w:val="2"/>
          </w:tcPr>
          <w:p w14:paraId="498895F9" w14:textId="2BC98DDD" w:rsidR="0008284E" w:rsidRPr="00E254D8" w:rsidRDefault="0008284E" w:rsidP="0008284E">
            <w:pPr>
              <w:jc w:val="right"/>
              <w:rPr>
                <w:i/>
                <w:iCs/>
                <w:lang w:val="fr-FR"/>
              </w:rPr>
            </w:pPr>
            <w:r w:rsidRPr="00C209C8">
              <w:t>Institution :</w:t>
            </w:r>
          </w:p>
        </w:tc>
        <w:tc>
          <w:tcPr>
            <w:tcW w:w="6762" w:type="dxa"/>
            <w:gridSpan w:val="6"/>
          </w:tcPr>
          <w:p w14:paraId="17EE5EA1" w14:textId="6E541194" w:rsidR="0008284E" w:rsidRDefault="0008284E" w:rsidP="0008284E">
            <w:pPr>
              <w:jc w:val="center"/>
            </w:pPr>
            <w:r w:rsidRPr="00C209C8">
              <w:t>Faculty of Food Technology</w:t>
            </w:r>
          </w:p>
        </w:tc>
      </w:tr>
      <w:tr w:rsidR="0008284E" w:rsidRPr="00E254D8" w14:paraId="58AEAA63" w14:textId="77777777" w:rsidTr="00656AD6">
        <w:tc>
          <w:tcPr>
            <w:tcW w:w="3161" w:type="dxa"/>
            <w:gridSpan w:val="2"/>
          </w:tcPr>
          <w:p w14:paraId="67C468F2" w14:textId="2A3340BF" w:rsidR="0008284E" w:rsidRPr="00E254D8" w:rsidRDefault="0008284E" w:rsidP="0008284E">
            <w:pPr>
              <w:jc w:val="right"/>
              <w:rPr>
                <w:i/>
                <w:iCs/>
                <w:lang w:val="fr-FR"/>
              </w:rPr>
            </w:pPr>
            <w:r w:rsidRPr="00C209C8">
              <w:t>Degree date :</w:t>
            </w:r>
          </w:p>
        </w:tc>
        <w:tc>
          <w:tcPr>
            <w:tcW w:w="6762" w:type="dxa"/>
            <w:gridSpan w:val="6"/>
          </w:tcPr>
          <w:p w14:paraId="74FAE84C" w14:textId="2EB07AB0" w:rsidR="0008284E" w:rsidRDefault="003D052D" w:rsidP="0008284E">
            <w:pPr>
              <w:jc w:val="center"/>
            </w:pPr>
            <w:r>
              <w:t>01.12.2020</w:t>
            </w:r>
          </w:p>
        </w:tc>
      </w:tr>
      <w:tr w:rsidR="003D052D" w:rsidRPr="00E254D8" w14:paraId="65F386FF" w14:textId="77777777" w:rsidTr="00656AD6">
        <w:tc>
          <w:tcPr>
            <w:tcW w:w="3161" w:type="dxa"/>
            <w:gridSpan w:val="2"/>
          </w:tcPr>
          <w:p w14:paraId="1D888C5E" w14:textId="77777777" w:rsidR="003D052D" w:rsidRPr="00C209C8" w:rsidRDefault="003D052D" w:rsidP="0008284E">
            <w:pPr>
              <w:jc w:val="right"/>
            </w:pPr>
          </w:p>
        </w:tc>
        <w:tc>
          <w:tcPr>
            <w:tcW w:w="6762" w:type="dxa"/>
            <w:gridSpan w:val="6"/>
          </w:tcPr>
          <w:p w14:paraId="1A7DC4CC" w14:textId="77777777" w:rsidR="003D052D" w:rsidRDefault="003D052D" w:rsidP="0008284E">
            <w:pPr>
              <w:jc w:val="center"/>
            </w:pPr>
          </w:p>
        </w:tc>
      </w:tr>
      <w:tr w:rsidR="003D052D" w:rsidRPr="00E254D8" w14:paraId="6682751F" w14:textId="77777777" w:rsidTr="00656AD6">
        <w:tc>
          <w:tcPr>
            <w:tcW w:w="3161" w:type="dxa"/>
            <w:gridSpan w:val="2"/>
          </w:tcPr>
          <w:p w14:paraId="17E9DFD4" w14:textId="27DA1520" w:rsidR="003D052D" w:rsidRPr="003D052D" w:rsidRDefault="003D052D" w:rsidP="003D052D">
            <w:pPr>
              <w:rPr>
                <w:b/>
              </w:rPr>
            </w:pPr>
            <w:r w:rsidRPr="003D052D">
              <w:rPr>
                <w:b/>
              </w:rPr>
              <w:t>9.3. Academic Degree:</w:t>
            </w:r>
          </w:p>
        </w:tc>
        <w:tc>
          <w:tcPr>
            <w:tcW w:w="6762" w:type="dxa"/>
            <w:gridSpan w:val="6"/>
          </w:tcPr>
          <w:p w14:paraId="023C8337" w14:textId="30EB2E61" w:rsidR="003D052D" w:rsidRDefault="003D052D" w:rsidP="003D052D">
            <w:pPr>
              <w:jc w:val="center"/>
            </w:pPr>
            <w:r>
              <w:t xml:space="preserve"> Professor</w:t>
            </w:r>
            <w:r w:rsidRPr="005859E2">
              <w:t xml:space="preserve"> Assistant</w:t>
            </w:r>
          </w:p>
        </w:tc>
      </w:tr>
      <w:tr w:rsidR="003D052D" w:rsidRPr="00E254D8" w14:paraId="632AA616" w14:textId="77777777" w:rsidTr="00656AD6">
        <w:tc>
          <w:tcPr>
            <w:tcW w:w="3161" w:type="dxa"/>
            <w:gridSpan w:val="2"/>
          </w:tcPr>
          <w:p w14:paraId="5DEA99F3" w14:textId="02151F32" w:rsidR="003D052D" w:rsidRPr="00C209C8" w:rsidRDefault="003D052D" w:rsidP="003D052D">
            <w:pPr>
              <w:jc w:val="right"/>
            </w:pPr>
            <w:r w:rsidRPr="005859E2">
              <w:lastRenderedPageBreak/>
              <w:t>Institution :</w:t>
            </w:r>
          </w:p>
        </w:tc>
        <w:tc>
          <w:tcPr>
            <w:tcW w:w="6762" w:type="dxa"/>
            <w:gridSpan w:val="6"/>
          </w:tcPr>
          <w:p w14:paraId="0C20D8D2" w14:textId="7F5A7922" w:rsidR="003D052D" w:rsidRDefault="003D052D" w:rsidP="003D052D">
            <w:pPr>
              <w:jc w:val="center"/>
            </w:pPr>
            <w:r w:rsidRPr="005859E2">
              <w:t>Faculty of Food Technology</w:t>
            </w:r>
          </w:p>
        </w:tc>
      </w:tr>
      <w:tr w:rsidR="003D052D" w:rsidRPr="00E254D8" w14:paraId="1264F5B6" w14:textId="77777777" w:rsidTr="00656AD6">
        <w:tc>
          <w:tcPr>
            <w:tcW w:w="3161" w:type="dxa"/>
            <w:gridSpan w:val="2"/>
          </w:tcPr>
          <w:p w14:paraId="764DF1DE" w14:textId="4CE6017E" w:rsidR="003D052D" w:rsidRPr="00C209C8" w:rsidRDefault="003D052D" w:rsidP="003D052D">
            <w:pPr>
              <w:jc w:val="right"/>
            </w:pPr>
            <w:r w:rsidRPr="005859E2">
              <w:t>Degree date :</w:t>
            </w:r>
          </w:p>
        </w:tc>
        <w:tc>
          <w:tcPr>
            <w:tcW w:w="6762" w:type="dxa"/>
            <w:gridSpan w:val="6"/>
          </w:tcPr>
          <w:p w14:paraId="2744B874" w14:textId="2AFDCDEC" w:rsidR="003D052D" w:rsidRDefault="00D92D74" w:rsidP="003D052D">
            <w:pPr>
              <w:jc w:val="center"/>
            </w:pPr>
            <w:r>
              <w:t>30</w:t>
            </w:r>
            <w:r w:rsidR="003D052D">
              <w:t>.12.2021</w:t>
            </w:r>
          </w:p>
        </w:tc>
      </w:tr>
      <w:tr w:rsidR="0038547C" w:rsidRPr="00E254D8" w14:paraId="009CC48F" w14:textId="77777777" w:rsidTr="00656AD6">
        <w:tc>
          <w:tcPr>
            <w:tcW w:w="3161" w:type="dxa"/>
            <w:gridSpan w:val="2"/>
            <w:shd w:val="clear" w:color="auto" w:fill="B8CCE4"/>
          </w:tcPr>
          <w:p w14:paraId="563E5E7B" w14:textId="77777777" w:rsidR="0038547C" w:rsidRPr="00E254D8" w:rsidRDefault="0038547C">
            <w:pPr>
              <w:jc w:val="right"/>
              <w:rPr>
                <w:i/>
                <w:iCs/>
              </w:rPr>
            </w:pPr>
          </w:p>
        </w:tc>
        <w:tc>
          <w:tcPr>
            <w:tcW w:w="6762" w:type="dxa"/>
            <w:gridSpan w:val="6"/>
            <w:shd w:val="clear" w:color="auto" w:fill="B8CCE4"/>
          </w:tcPr>
          <w:p w14:paraId="31BB7C50" w14:textId="77777777" w:rsidR="0038547C" w:rsidRPr="00E254D8" w:rsidRDefault="0038547C"/>
        </w:tc>
      </w:tr>
      <w:tr w:rsidR="00A4784C" w:rsidRPr="00E254D8" w14:paraId="7C7AB986" w14:textId="77777777" w:rsidTr="00656AD6">
        <w:tc>
          <w:tcPr>
            <w:tcW w:w="9923" w:type="dxa"/>
            <w:gridSpan w:val="8"/>
          </w:tcPr>
          <w:p w14:paraId="192D5DF8" w14:textId="77777777" w:rsidR="00A4784C" w:rsidRPr="00E254D8" w:rsidRDefault="00A4784C" w:rsidP="00A17544">
            <w:pPr>
              <w:tabs>
                <w:tab w:val="left" w:pos="6465"/>
              </w:tabs>
              <w:spacing w:before="60" w:after="60"/>
              <w:rPr>
                <w:b/>
                <w:bCs/>
              </w:rPr>
            </w:pPr>
            <w:r w:rsidRPr="00E254D8">
              <w:rPr>
                <w:b/>
                <w:bCs/>
              </w:rPr>
              <w:t>10. Work experience record:</w:t>
            </w:r>
            <w:r w:rsidR="00A17544" w:rsidRPr="00E254D8">
              <w:rPr>
                <w:b/>
                <w:bCs/>
              </w:rPr>
              <w:tab/>
            </w:r>
          </w:p>
        </w:tc>
      </w:tr>
      <w:tr w:rsidR="00A4784C" w:rsidRPr="00E254D8" w14:paraId="1AB29DC7" w14:textId="77777777" w:rsidTr="00656AD6">
        <w:tc>
          <w:tcPr>
            <w:tcW w:w="3161" w:type="dxa"/>
            <w:gridSpan w:val="2"/>
          </w:tcPr>
          <w:p w14:paraId="0B2C4B7F" w14:textId="77777777" w:rsidR="00A4784C" w:rsidRPr="00E254D8" w:rsidRDefault="00A4784C" w:rsidP="009A2478">
            <w:pPr>
              <w:jc w:val="right"/>
              <w:rPr>
                <w:i/>
                <w:iCs/>
              </w:rPr>
            </w:pPr>
            <w:r w:rsidRPr="00E254D8">
              <w:rPr>
                <w:i/>
                <w:iCs/>
              </w:rPr>
              <w:t>Dates:</w:t>
            </w:r>
          </w:p>
        </w:tc>
        <w:tc>
          <w:tcPr>
            <w:tcW w:w="6762" w:type="dxa"/>
            <w:gridSpan w:val="6"/>
          </w:tcPr>
          <w:p w14:paraId="3D59021B" w14:textId="77777777" w:rsidR="00A4784C" w:rsidRPr="00E254D8" w:rsidRDefault="00A83184" w:rsidP="001372E2">
            <w:pPr>
              <w:jc w:val="center"/>
            </w:pPr>
            <w:r>
              <w:t>10.10.2013-31.10.2013</w:t>
            </w:r>
          </w:p>
        </w:tc>
      </w:tr>
      <w:tr w:rsidR="00A4784C" w:rsidRPr="00E254D8" w14:paraId="73C234C5" w14:textId="77777777" w:rsidTr="00656AD6">
        <w:tc>
          <w:tcPr>
            <w:tcW w:w="3161" w:type="dxa"/>
            <w:gridSpan w:val="2"/>
          </w:tcPr>
          <w:p w14:paraId="515B9835" w14:textId="77777777" w:rsidR="00A4784C" w:rsidRPr="00E254D8" w:rsidRDefault="00A4784C" w:rsidP="009A2478">
            <w:pPr>
              <w:jc w:val="right"/>
              <w:rPr>
                <w:i/>
                <w:iCs/>
              </w:rPr>
            </w:pPr>
            <w:r w:rsidRPr="00E254D8">
              <w:rPr>
                <w:i/>
                <w:iCs/>
              </w:rPr>
              <w:t>Location:</w:t>
            </w:r>
          </w:p>
        </w:tc>
        <w:tc>
          <w:tcPr>
            <w:tcW w:w="6762" w:type="dxa"/>
            <w:gridSpan w:val="6"/>
          </w:tcPr>
          <w:p w14:paraId="41EB1CF2" w14:textId="77777777" w:rsidR="00A4784C" w:rsidRPr="00E254D8" w:rsidRDefault="00A83184" w:rsidP="00A83184">
            <w:pPr>
              <w:jc w:val="center"/>
            </w:pPr>
            <w:r>
              <w:t>Lipjanë</w:t>
            </w:r>
          </w:p>
        </w:tc>
      </w:tr>
      <w:tr w:rsidR="00A4784C" w:rsidRPr="00E254D8" w14:paraId="1D387B6A" w14:textId="77777777" w:rsidTr="00656AD6">
        <w:tc>
          <w:tcPr>
            <w:tcW w:w="3161" w:type="dxa"/>
            <w:gridSpan w:val="2"/>
          </w:tcPr>
          <w:p w14:paraId="7C6F66FE" w14:textId="77777777" w:rsidR="00A4784C" w:rsidRPr="00E254D8" w:rsidRDefault="00A4784C" w:rsidP="009A2478">
            <w:pPr>
              <w:jc w:val="right"/>
              <w:rPr>
                <w:i/>
                <w:iCs/>
              </w:rPr>
            </w:pPr>
            <w:r w:rsidRPr="00E254D8">
              <w:rPr>
                <w:i/>
                <w:iCs/>
              </w:rPr>
              <w:t>Name of the Institution:</w:t>
            </w:r>
          </w:p>
        </w:tc>
        <w:tc>
          <w:tcPr>
            <w:tcW w:w="6762" w:type="dxa"/>
            <w:gridSpan w:val="6"/>
          </w:tcPr>
          <w:p w14:paraId="58CF212C" w14:textId="77777777" w:rsidR="00A4784C" w:rsidRPr="00E254D8" w:rsidRDefault="00A83184" w:rsidP="00A83184">
            <w:pPr>
              <w:jc w:val="center"/>
              <w:rPr>
                <w:b/>
                <w:bCs/>
              </w:rPr>
            </w:pPr>
            <w:r>
              <w:t>Bonita</w:t>
            </w:r>
          </w:p>
        </w:tc>
      </w:tr>
      <w:tr w:rsidR="00A4784C" w:rsidRPr="00E254D8" w14:paraId="64D9DFC9" w14:textId="77777777" w:rsidTr="00656AD6">
        <w:tc>
          <w:tcPr>
            <w:tcW w:w="3161" w:type="dxa"/>
            <w:gridSpan w:val="2"/>
          </w:tcPr>
          <w:p w14:paraId="1AE3509A" w14:textId="77777777" w:rsidR="00A4784C" w:rsidRPr="00E254D8" w:rsidRDefault="00A4784C" w:rsidP="009A2478">
            <w:pPr>
              <w:jc w:val="right"/>
              <w:rPr>
                <w:i/>
                <w:iCs/>
              </w:rPr>
            </w:pPr>
            <w:r w:rsidRPr="00E254D8">
              <w:rPr>
                <w:i/>
                <w:iCs/>
              </w:rPr>
              <w:t>Position:</w:t>
            </w:r>
          </w:p>
        </w:tc>
        <w:tc>
          <w:tcPr>
            <w:tcW w:w="6762" w:type="dxa"/>
            <w:gridSpan w:val="6"/>
          </w:tcPr>
          <w:p w14:paraId="1D97D52D" w14:textId="77777777" w:rsidR="00A4784C" w:rsidRPr="00E254D8" w:rsidRDefault="00A83184" w:rsidP="001372E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/>
              <w:autoSpaceDE/>
              <w:autoSpaceDN/>
              <w:adjustRightInd/>
              <w:jc w:val="center"/>
              <w:textAlignment w:val="auto"/>
              <w:rPr>
                <w:color w:val="212121"/>
              </w:rPr>
            </w:pPr>
            <w:r>
              <w:rPr>
                <w:color w:val="212121"/>
              </w:rPr>
              <w:t>Chief of chemical and microbiological laboratory in Bonita company for water and beverage production</w:t>
            </w:r>
          </w:p>
        </w:tc>
      </w:tr>
      <w:tr w:rsidR="00393260" w:rsidRPr="00E254D8" w14:paraId="5D9E64CC" w14:textId="77777777" w:rsidTr="00656AD6">
        <w:tc>
          <w:tcPr>
            <w:tcW w:w="3161" w:type="dxa"/>
            <w:gridSpan w:val="2"/>
            <w:shd w:val="clear" w:color="auto" w:fill="B8CCE4"/>
          </w:tcPr>
          <w:p w14:paraId="156B03F4" w14:textId="77777777" w:rsidR="00393260" w:rsidRPr="00E254D8" w:rsidRDefault="00393260">
            <w:pPr>
              <w:jc w:val="right"/>
              <w:rPr>
                <w:i/>
                <w:iCs/>
              </w:rPr>
            </w:pPr>
          </w:p>
        </w:tc>
        <w:tc>
          <w:tcPr>
            <w:tcW w:w="6762" w:type="dxa"/>
            <w:gridSpan w:val="6"/>
            <w:shd w:val="clear" w:color="auto" w:fill="B8CCE4"/>
          </w:tcPr>
          <w:p w14:paraId="45836AA0" w14:textId="77777777" w:rsidR="00393260" w:rsidRPr="00E254D8" w:rsidRDefault="00393260"/>
        </w:tc>
      </w:tr>
      <w:tr w:rsidR="0038547C" w:rsidRPr="00E254D8" w14:paraId="7D5C4D28" w14:textId="77777777" w:rsidTr="00656AD6">
        <w:tc>
          <w:tcPr>
            <w:tcW w:w="9923" w:type="dxa"/>
            <w:gridSpan w:val="8"/>
          </w:tcPr>
          <w:p w14:paraId="208DDCCC" w14:textId="77777777" w:rsidR="0038547C" w:rsidRPr="00E254D8" w:rsidRDefault="00393260" w:rsidP="00350356">
            <w:pPr>
              <w:spacing w:before="60" w:after="60"/>
              <w:rPr>
                <w:b/>
                <w:bCs/>
              </w:rPr>
            </w:pPr>
            <w:r w:rsidRPr="00E254D8">
              <w:rPr>
                <w:b/>
                <w:bCs/>
              </w:rPr>
              <w:t>11</w:t>
            </w:r>
            <w:r w:rsidR="0038547C" w:rsidRPr="00E254D8">
              <w:rPr>
                <w:b/>
                <w:bCs/>
              </w:rPr>
              <w:t>. Scientific Publications:</w:t>
            </w:r>
          </w:p>
        </w:tc>
      </w:tr>
      <w:tr w:rsidR="0038547C" w:rsidRPr="00E254D8" w14:paraId="45F57190" w14:textId="77777777" w:rsidTr="00656AD6">
        <w:tc>
          <w:tcPr>
            <w:tcW w:w="9923" w:type="dxa"/>
            <w:gridSpan w:val="8"/>
          </w:tcPr>
          <w:p w14:paraId="5908E992" w14:textId="77777777" w:rsidR="0038547C" w:rsidRPr="00E254D8" w:rsidRDefault="0038547C" w:rsidP="00350356">
            <w:pPr>
              <w:spacing w:before="60" w:after="60"/>
              <w:rPr>
                <w:b/>
                <w:bCs/>
              </w:rPr>
            </w:pPr>
            <w:r w:rsidRPr="00E254D8">
              <w:rPr>
                <w:b/>
                <w:bCs/>
              </w:rPr>
              <w:t xml:space="preserve">Scientific journal </w:t>
            </w:r>
          </w:p>
        </w:tc>
      </w:tr>
      <w:tr w:rsidR="0038547C" w:rsidRPr="00E254D8" w14:paraId="18248759" w14:textId="77777777" w:rsidTr="00656AD6">
        <w:tc>
          <w:tcPr>
            <w:tcW w:w="3161" w:type="dxa"/>
            <w:gridSpan w:val="2"/>
          </w:tcPr>
          <w:p w14:paraId="74126DE3" w14:textId="77777777" w:rsidR="0038547C" w:rsidRPr="00E254D8" w:rsidRDefault="0038547C" w:rsidP="000E64B3">
            <w:pPr>
              <w:jc w:val="center"/>
              <w:rPr>
                <w:i/>
                <w:iCs/>
              </w:rPr>
            </w:pPr>
            <w:r w:rsidRPr="00E254D8">
              <w:rPr>
                <w:i/>
                <w:iCs/>
              </w:rPr>
              <w:t>Title of paper</w:t>
            </w:r>
          </w:p>
        </w:tc>
        <w:tc>
          <w:tcPr>
            <w:tcW w:w="3228" w:type="dxa"/>
            <w:gridSpan w:val="2"/>
          </w:tcPr>
          <w:p w14:paraId="020E8FBC" w14:textId="77777777" w:rsidR="0038547C" w:rsidRPr="00E254D8" w:rsidRDefault="0038547C" w:rsidP="000E64B3">
            <w:pPr>
              <w:jc w:val="center"/>
              <w:rPr>
                <w:i/>
                <w:iCs/>
              </w:rPr>
            </w:pPr>
            <w:r w:rsidRPr="00E254D8">
              <w:rPr>
                <w:i/>
                <w:iCs/>
              </w:rPr>
              <w:t>Journal name</w:t>
            </w:r>
          </w:p>
        </w:tc>
        <w:tc>
          <w:tcPr>
            <w:tcW w:w="3534" w:type="dxa"/>
            <w:gridSpan w:val="4"/>
          </w:tcPr>
          <w:p w14:paraId="03ACD2ED" w14:textId="77777777" w:rsidR="0038547C" w:rsidRPr="00E254D8" w:rsidRDefault="0038547C" w:rsidP="000E64B3">
            <w:pPr>
              <w:jc w:val="center"/>
              <w:rPr>
                <w:i/>
                <w:iCs/>
              </w:rPr>
            </w:pPr>
            <w:r w:rsidRPr="00E254D8">
              <w:rPr>
                <w:i/>
                <w:iCs/>
              </w:rPr>
              <w:t>Year / Volume / Pages</w:t>
            </w:r>
          </w:p>
        </w:tc>
      </w:tr>
      <w:tr w:rsidR="00C11655" w:rsidRPr="00E254D8" w14:paraId="273477A7" w14:textId="77777777" w:rsidTr="00656AD6">
        <w:tc>
          <w:tcPr>
            <w:tcW w:w="3161" w:type="dxa"/>
            <w:gridSpan w:val="2"/>
            <w:tcBorders>
              <w:top w:val="single" w:sz="5" w:space="0" w:color="000000"/>
              <w:left w:val="single" w:sz="4" w:space="0" w:color="auto"/>
              <w:bottom w:val="single" w:sz="5" w:space="0" w:color="000000"/>
              <w:right w:val="single" w:sz="4" w:space="0" w:color="000000"/>
            </w:tcBorders>
          </w:tcPr>
          <w:p w14:paraId="0B0F19DD" w14:textId="3EADF9B9" w:rsidR="00C11655" w:rsidRDefault="00C11655" w:rsidP="00C11655">
            <w:pPr>
              <w:pStyle w:val="Default"/>
              <w:numPr>
                <w:ilvl w:val="0"/>
                <w:numId w:val="31"/>
              </w:numPr>
              <w:ind w:left="0" w:firstLine="0"/>
              <w:rPr>
                <w:rFonts w:ascii="Times New Roman" w:hAnsi="Times New Roman" w:cs="Times New Roman"/>
                <w:sz w:val="22"/>
                <w:szCs w:val="22"/>
              </w:rPr>
            </w:pPr>
            <w:r w:rsidRPr="00C11655">
              <w:rPr>
                <w:rFonts w:ascii="Times New Roman" w:hAnsi="Times New Roman" w:cs="Times New Roman"/>
                <w:b/>
                <w:sz w:val="22"/>
                <w:szCs w:val="22"/>
              </w:rPr>
              <w:t>Bahtir Hyseni</w:t>
            </w:r>
            <w:r w:rsidRPr="00C11655">
              <w:rPr>
                <w:rFonts w:ascii="Times New Roman" w:hAnsi="Times New Roman" w:cs="Times New Roman"/>
                <w:sz w:val="22"/>
                <w:szCs w:val="22"/>
              </w:rPr>
              <w:t xml:space="preserve">, Flora Ferati, Fatos Rexhepi, Rifat Morina, Ylberinë Baliu, Shkëlqim Hyseni, Aida Rushiti, Sabri Hajdini, Emrah Nikerel; </w:t>
            </w:r>
            <w:r w:rsidRPr="00C11655">
              <w:rPr>
                <w:rFonts w:ascii="Times New Roman" w:hAnsi="Times New Roman" w:cs="Times New Roman"/>
                <w:b/>
                <w:sz w:val="22"/>
                <w:szCs w:val="22"/>
              </w:rPr>
              <w:t>Isolation and Characterization of Microorganisms for Protease Production from Soil Samples from Kosovo and Testing the Enzymes in Food Industry Application</w:t>
            </w:r>
          </w:p>
        </w:tc>
        <w:tc>
          <w:tcPr>
            <w:tcW w:w="3228" w:type="dxa"/>
            <w:gridSpan w:val="2"/>
            <w:tcBorders>
              <w:top w:val="single" w:sz="5" w:space="0" w:color="000000"/>
              <w:left w:val="single" w:sz="4" w:space="0" w:color="000000"/>
              <w:bottom w:val="single" w:sz="5" w:space="0" w:color="000000"/>
              <w:right w:val="single" w:sz="5" w:space="0" w:color="000000"/>
            </w:tcBorders>
          </w:tcPr>
          <w:p w14:paraId="5D5FE230" w14:textId="4476B178" w:rsidR="00C11655" w:rsidRPr="00E61BE1" w:rsidRDefault="00C11655" w:rsidP="00760195">
            <w:pPr>
              <w:pStyle w:val="Default"/>
              <w:jc w:val="center"/>
              <w:rPr>
                <w:rFonts w:ascii="Times New Roman" w:hAnsi="Times New Roman" w:cs="Times New Roman"/>
                <w:i/>
                <w:sz w:val="22"/>
                <w:szCs w:val="22"/>
                <w:lang w:val="sq-AL"/>
              </w:rPr>
            </w:pPr>
            <w:r w:rsidRPr="00E61BE1">
              <w:rPr>
                <w:rFonts w:ascii="Times New Roman" w:hAnsi="Times New Roman" w:cs="Times New Roman"/>
                <w:i/>
                <w:sz w:val="22"/>
                <w:szCs w:val="22"/>
                <w:lang w:val="sq-AL"/>
              </w:rPr>
              <w:t>Journal of Environmental Treatment Techniques</w:t>
            </w:r>
          </w:p>
        </w:tc>
        <w:tc>
          <w:tcPr>
            <w:tcW w:w="3534" w:type="dxa"/>
            <w:gridSpan w:val="4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2754067" w14:textId="4E043EA6" w:rsidR="00C11655" w:rsidRDefault="00C11655" w:rsidP="00760195">
            <w:pPr>
              <w:pStyle w:val="Defaul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3E7B99">
              <w:rPr>
                <w:rFonts w:ascii="Times New Roman" w:hAnsi="Times New Roman" w:cs="Times New Roman"/>
                <w:sz w:val="22"/>
                <w:szCs w:val="22"/>
                <w:lang w:val="sq-AL"/>
              </w:rPr>
              <w:t>2020/8/687-693</w:t>
            </w:r>
          </w:p>
        </w:tc>
      </w:tr>
      <w:tr w:rsidR="00C11655" w:rsidRPr="00E254D8" w14:paraId="4F480781" w14:textId="77777777" w:rsidTr="00656AD6">
        <w:tc>
          <w:tcPr>
            <w:tcW w:w="3161" w:type="dxa"/>
            <w:gridSpan w:val="2"/>
            <w:tcBorders>
              <w:top w:val="single" w:sz="5" w:space="0" w:color="000000"/>
              <w:left w:val="single" w:sz="4" w:space="0" w:color="auto"/>
              <w:bottom w:val="single" w:sz="5" w:space="0" w:color="000000"/>
              <w:right w:val="single" w:sz="4" w:space="0" w:color="000000"/>
            </w:tcBorders>
          </w:tcPr>
          <w:p w14:paraId="7D19718A" w14:textId="6BD0716B" w:rsidR="00C11655" w:rsidRPr="00C11655" w:rsidRDefault="00C11655" w:rsidP="00C11655">
            <w:pPr>
              <w:pStyle w:val="Default"/>
              <w:numPr>
                <w:ilvl w:val="0"/>
                <w:numId w:val="31"/>
              </w:numPr>
              <w:ind w:left="0" w:firstLine="0"/>
              <w:rPr>
                <w:rFonts w:ascii="Times New Roman" w:hAnsi="Times New Roman" w:cs="Times New Roman"/>
                <w:sz w:val="22"/>
                <w:szCs w:val="22"/>
                <w:lang w:val="sq-AL"/>
              </w:rPr>
            </w:pPr>
            <w:r w:rsidRPr="003E7B99">
              <w:rPr>
                <w:rFonts w:ascii="Times New Roman" w:hAnsi="Times New Roman" w:cs="Times New Roman"/>
                <w:sz w:val="22"/>
                <w:szCs w:val="22"/>
                <w:lang w:val="sq-AL"/>
              </w:rPr>
              <w:t xml:space="preserve">Ylberina Baliu, </w:t>
            </w:r>
            <w:r w:rsidRPr="003E7B99">
              <w:rPr>
                <w:rFonts w:ascii="Times New Roman" w:hAnsi="Times New Roman" w:cs="Times New Roman"/>
                <w:b/>
                <w:sz w:val="22"/>
                <w:szCs w:val="22"/>
                <w:lang w:val="sq-AL"/>
              </w:rPr>
              <w:t>Bahtir Hyseni</w:t>
            </w:r>
            <w:r w:rsidRPr="003E7B99">
              <w:rPr>
                <w:rFonts w:ascii="Times New Roman" w:hAnsi="Times New Roman" w:cs="Times New Roman"/>
                <w:sz w:val="22"/>
                <w:szCs w:val="22"/>
                <w:lang w:val="sq-AL"/>
              </w:rPr>
              <w:t xml:space="preserve">, Shkelqim Hyseni, Aida Rushiti, Flora Ferati, Fatos Rexhepi, Rifat Morina, Emrah Nikerel; </w:t>
            </w:r>
            <w:r w:rsidRPr="003E7B99">
              <w:rPr>
                <w:rFonts w:ascii="Times New Roman" w:hAnsi="Times New Roman" w:cs="Times New Roman"/>
                <w:b/>
                <w:sz w:val="22"/>
                <w:szCs w:val="22"/>
                <w:lang w:val="sq-AL"/>
              </w:rPr>
              <w:t xml:space="preserve">Isolation and characterization of natural protease producers of  </w:t>
            </w:r>
            <w:r w:rsidRPr="003E7B99">
              <w:rPr>
                <w:rFonts w:ascii="Times New Roman" w:hAnsi="Times New Roman" w:cs="Times New Roman"/>
                <w:b/>
                <w:i/>
                <w:sz w:val="22"/>
                <w:szCs w:val="22"/>
                <w:lang w:val="sq-AL"/>
              </w:rPr>
              <w:t xml:space="preserve">Bacillus </w:t>
            </w:r>
            <w:r w:rsidRPr="003E7B99">
              <w:rPr>
                <w:rFonts w:ascii="Times New Roman" w:hAnsi="Times New Roman" w:cs="Times New Roman"/>
                <w:b/>
                <w:sz w:val="22"/>
                <w:szCs w:val="22"/>
                <w:lang w:val="sq-AL"/>
              </w:rPr>
              <w:t>spp. from soil samples</w:t>
            </w:r>
          </w:p>
        </w:tc>
        <w:tc>
          <w:tcPr>
            <w:tcW w:w="3228" w:type="dxa"/>
            <w:gridSpan w:val="2"/>
            <w:tcBorders>
              <w:top w:val="single" w:sz="5" w:space="0" w:color="000000"/>
              <w:left w:val="single" w:sz="4" w:space="0" w:color="000000"/>
              <w:bottom w:val="single" w:sz="5" w:space="0" w:color="000000"/>
              <w:right w:val="single" w:sz="5" w:space="0" w:color="000000"/>
            </w:tcBorders>
          </w:tcPr>
          <w:p w14:paraId="5425C60D" w14:textId="6CCF5ED0" w:rsidR="00C11655" w:rsidRPr="00E61BE1" w:rsidRDefault="00C11655" w:rsidP="00760195">
            <w:pPr>
              <w:pStyle w:val="Default"/>
              <w:jc w:val="center"/>
              <w:rPr>
                <w:rFonts w:ascii="Times New Roman" w:hAnsi="Times New Roman" w:cs="Times New Roman"/>
                <w:i/>
                <w:sz w:val="22"/>
                <w:szCs w:val="22"/>
                <w:lang w:val="sq-AL"/>
              </w:rPr>
            </w:pPr>
            <w:r w:rsidRPr="00E61BE1">
              <w:rPr>
                <w:rFonts w:ascii="Times New Roman" w:hAnsi="Times New Roman" w:cs="Times New Roman"/>
                <w:i/>
                <w:sz w:val="22"/>
                <w:szCs w:val="22"/>
                <w:lang w:val="sq-AL"/>
              </w:rPr>
              <w:t>UBT Knowledge Center</w:t>
            </w:r>
          </w:p>
        </w:tc>
        <w:tc>
          <w:tcPr>
            <w:tcW w:w="3534" w:type="dxa"/>
            <w:gridSpan w:val="4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82BB192" w14:textId="6A75300B" w:rsidR="00C11655" w:rsidRDefault="00C11655" w:rsidP="00760195">
            <w:pPr>
              <w:pStyle w:val="Defaul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2018</w:t>
            </w:r>
          </w:p>
        </w:tc>
      </w:tr>
      <w:tr w:rsidR="00C11655" w:rsidRPr="00E254D8" w14:paraId="69020278" w14:textId="77777777" w:rsidTr="00656AD6">
        <w:tc>
          <w:tcPr>
            <w:tcW w:w="3161" w:type="dxa"/>
            <w:gridSpan w:val="2"/>
            <w:tcBorders>
              <w:top w:val="single" w:sz="5" w:space="0" w:color="000000"/>
              <w:left w:val="single" w:sz="4" w:space="0" w:color="auto"/>
              <w:bottom w:val="single" w:sz="5" w:space="0" w:color="000000"/>
              <w:right w:val="single" w:sz="4" w:space="0" w:color="000000"/>
            </w:tcBorders>
          </w:tcPr>
          <w:p w14:paraId="061A7E05" w14:textId="4A782C71" w:rsidR="00C11655" w:rsidRDefault="00C11655" w:rsidP="00C11655">
            <w:pPr>
              <w:pStyle w:val="Default"/>
              <w:numPr>
                <w:ilvl w:val="0"/>
                <w:numId w:val="31"/>
              </w:numPr>
              <w:ind w:left="0" w:hanging="7"/>
              <w:rPr>
                <w:rFonts w:ascii="Times New Roman" w:hAnsi="Times New Roman" w:cs="Times New Roman"/>
                <w:sz w:val="22"/>
                <w:szCs w:val="22"/>
              </w:rPr>
            </w:pPr>
            <w:r w:rsidRPr="003E7B99">
              <w:rPr>
                <w:rFonts w:ascii="Times New Roman" w:hAnsi="Times New Roman" w:cs="Times New Roman"/>
                <w:sz w:val="22"/>
                <w:szCs w:val="22"/>
                <w:lang w:val="sq-AL"/>
              </w:rPr>
              <w:t xml:space="preserve">Alush Musaj, Dafina Llugaxhiu, </w:t>
            </w:r>
            <w:r w:rsidRPr="003E7B99">
              <w:rPr>
                <w:rFonts w:ascii="Times New Roman" w:hAnsi="Times New Roman" w:cs="Times New Roman"/>
                <w:b/>
                <w:sz w:val="22"/>
                <w:szCs w:val="22"/>
                <w:lang w:val="sq-AL"/>
              </w:rPr>
              <w:t>Bahtir Hyseni</w:t>
            </w:r>
            <w:r w:rsidRPr="003E7B99">
              <w:rPr>
                <w:rFonts w:ascii="Times New Roman" w:hAnsi="Times New Roman" w:cs="Times New Roman"/>
                <w:sz w:val="22"/>
                <w:szCs w:val="22"/>
                <w:lang w:val="sq-AL"/>
              </w:rPr>
              <w:t xml:space="preserve">; </w:t>
            </w:r>
            <w:r w:rsidRPr="003E7B99">
              <w:rPr>
                <w:rFonts w:ascii="Times New Roman" w:hAnsi="Times New Roman" w:cs="Times New Roman"/>
                <w:b/>
                <w:sz w:val="22"/>
                <w:szCs w:val="22"/>
                <w:lang w:val="sq-AL"/>
              </w:rPr>
              <w:t xml:space="preserve">Detection of </w:t>
            </w:r>
            <w:r w:rsidRPr="003E7B99">
              <w:rPr>
                <w:rFonts w:ascii="Times New Roman" w:hAnsi="Times New Roman" w:cs="Times New Roman"/>
                <w:b/>
                <w:i/>
                <w:sz w:val="22"/>
                <w:szCs w:val="22"/>
                <w:lang w:val="sq-AL"/>
              </w:rPr>
              <w:t xml:space="preserve">Salmonella </w:t>
            </w:r>
            <w:r w:rsidRPr="003E7B99">
              <w:rPr>
                <w:rFonts w:ascii="Times New Roman" w:hAnsi="Times New Roman" w:cs="Times New Roman"/>
                <w:b/>
                <w:sz w:val="22"/>
                <w:szCs w:val="22"/>
                <w:lang w:val="sq-AL"/>
              </w:rPr>
              <w:t>in eggs</w:t>
            </w:r>
          </w:p>
        </w:tc>
        <w:tc>
          <w:tcPr>
            <w:tcW w:w="3228" w:type="dxa"/>
            <w:gridSpan w:val="2"/>
            <w:tcBorders>
              <w:top w:val="single" w:sz="5" w:space="0" w:color="000000"/>
              <w:left w:val="single" w:sz="4" w:space="0" w:color="000000"/>
              <w:bottom w:val="single" w:sz="5" w:space="0" w:color="000000"/>
              <w:right w:val="single" w:sz="5" w:space="0" w:color="000000"/>
            </w:tcBorders>
          </w:tcPr>
          <w:p w14:paraId="41614941" w14:textId="7FB84CA9" w:rsidR="00C11655" w:rsidRPr="00E61BE1" w:rsidRDefault="00C11655" w:rsidP="00760195">
            <w:pPr>
              <w:pStyle w:val="Default"/>
              <w:jc w:val="center"/>
              <w:rPr>
                <w:rFonts w:ascii="Times New Roman" w:hAnsi="Times New Roman" w:cs="Times New Roman"/>
                <w:i/>
                <w:sz w:val="22"/>
                <w:szCs w:val="22"/>
                <w:lang w:val="sq-AL"/>
              </w:rPr>
            </w:pPr>
            <w:r w:rsidRPr="00E61BE1">
              <w:rPr>
                <w:rFonts w:ascii="Times New Roman" w:hAnsi="Times New Roman" w:cs="Times New Roman"/>
                <w:i/>
                <w:sz w:val="22"/>
                <w:szCs w:val="22"/>
                <w:lang w:val="sq-AL"/>
              </w:rPr>
              <w:t>Journal of International Environmental Application and Science</w:t>
            </w:r>
          </w:p>
        </w:tc>
        <w:tc>
          <w:tcPr>
            <w:tcW w:w="3534" w:type="dxa"/>
            <w:gridSpan w:val="4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C44085F" w14:textId="21B8E8DC" w:rsidR="00C11655" w:rsidRDefault="00C11655" w:rsidP="00760195">
            <w:pPr>
              <w:pStyle w:val="Defaul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3E7B99">
              <w:rPr>
                <w:rFonts w:ascii="Times New Roman" w:hAnsi="Times New Roman" w:cs="Times New Roman"/>
                <w:sz w:val="22"/>
                <w:szCs w:val="22"/>
                <w:lang w:val="sq-AL"/>
              </w:rPr>
              <w:t>2018/13/1-7</w:t>
            </w:r>
          </w:p>
        </w:tc>
      </w:tr>
      <w:tr w:rsidR="00C11655" w:rsidRPr="00E254D8" w14:paraId="3EA4439E" w14:textId="77777777" w:rsidTr="00656AD6">
        <w:tc>
          <w:tcPr>
            <w:tcW w:w="3161" w:type="dxa"/>
            <w:gridSpan w:val="2"/>
            <w:tcBorders>
              <w:top w:val="single" w:sz="5" w:space="0" w:color="000000"/>
              <w:left w:val="single" w:sz="4" w:space="0" w:color="auto"/>
              <w:bottom w:val="single" w:sz="5" w:space="0" w:color="000000"/>
              <w:right w:val="single" w:sz="4" w:space="0" w:color="000000"/>
            </w:tcBorders>
          </w:tcPr>
          <w:p w14:paraId="3FBE89C0" w14:textId="52AF135B" w:rsidR="00C11655" w:rsidRDefault="00C11655" w:rsidP="00C11655">
            <w:pPr>
              <w:pStyle w:val="Default"/>
              <w:numPr>
                <w:ilvl w:val="0"/>
                <w:numId w:val="31"/>
              </w:numPr>
              <w:ind w:left="0" w:hanging="7"/>
              <w:rPr>
                <w:rFonts w:ascii="Times New Roman" w:hAnsi="Times New Roman" w:cs="Times New Roman"/>
                <w:sz w:val="22"/>
                <w:szCs w:val="22"/>
              </w:rPr>
            </w:pPr>
            <w:r w:rsidRPr="003E7B99">
              <w:rPr>
                <w:rFonts w:ascii="Times New Roman" w:hAnsi="Times New Roman" w:cs="Times New Roman"/>
                <w:sz w:val="22"/>
                <w:szCs w:val="22"/>
                <w:lang w:val="sq-AL"/>
              </w:rPr>
              <w:t xml:space="preserve">Alush Musaj, Dafina Llugaxhiu, </w:t>
            </w:r>
            <w:r w:rsidRPr="003E7B99">
              <w:rPr>
                <w:rFonts w:ascii="Times New Roman" w:hAnsi="Times New Roman" w:cs="Times New Roman"/>
                <w:b/>
                <w:sz w:val="22"/>
                <w:szCs w:val="22"/>
                <w:lang w:val="sq-AL"/>
              </w:rPr>
              <w:t>Bahtir Hyseni</w:t>
            </w:r>
            <w:r w:rsidRPr="003E7B99">
              <w:rPr>
                <w:rFonts w:ascii="Times New Roman" w:hAnsi="Times New Roman" w:cs="Times New Roman"/>
                <w:sz w:val="22"/>
                <w:szCs w:val="22"/>
                <w:lang w:val="sq-AL"/>
              </w:rPr>
              <w:t xml:space="preserve">; </w:t>
            </w:r>
            <w:r w:rsidRPr="003E7B99">
              <w:rPr>
                <w:rFonts w:ascii="Times New Roman" w:hAnsi="Times New Roman" w:cs="Times New Roman"/>
                <w:b/>
                <w:sz w:val="22"/>
                <w:szCs w:val="22"/>
                <w:lang w:val="sq-AL"/>
              </w:rPr>
              <w:t>Activated sludge process for Dairy wastewater treatment using SBR reactor</w:t>
            </w:r>
          </w:p>
        </w:tc>
        <w:tc>
          <w:tcPr>
            <w:tcW w:w="3228" w:type="dxa"/>
            <w:gridSpan w:val="2"/>
            <w:tcBorders>
              <w:top w:val="single" w:sz="5" w:space="0" w:color="000000"/>
              <w:left w:val="single" w:sz="4" w:space="0" w:color="000000"/>
              <w:bottom w:val="single" w:sz="5" w:space="0" w:color="000000"/>
              <w:right w:val="single" w:sz="5" w:space="0" w:color="000000"/>
            </w:tcBorders>
          </w:tcPr>
          <w:p w14:paraId="0BB75E4C" w14:textId="4AD25412" w:rsidR="00C11655" w:rsidRPr="00E61BE1" w:rsidRDefault="00C11655" w:rsidP="00760195">
            <w:pPr>
              <w:pStyle w:val="Default"/>
              <w:jc w:val="center"/>
              <w:rPr>
                <w:rFonts w:ascii="Times New Roman" w:hAnsi="Times New Roman" w:cs="Times New Roman"/>
                <w:i/>
                <w:sz w:val="22"/>
                <w:szCs w:val="22"/>
                <w:lang w:val="sq-AL"/>
              </w:rPr>
            </w:pPr>
            <w:r w:rsidRPr="00E61BE1">
              <w:rPr>
                <w:rFonts w:ascii="Times New Roman" w:hAnsi="Times New Roman" w:cs="Times New Roman"/>
                <w:i/>
                <w:sz w:val="22"/>
                <w:szCs w:val="22"/>
                <w:lang w:val="sq-AL"/>
              </w:rPr>
              <w:t>Journal of Mountain Agriculture on the Balkans</w:t>
            </w:r>
          </w:p>
        </w:tc>
        <w:tc>
          <w:tcPr>
            <w:tcW w:w="3534" w:type="dxa"/>
            <w:gridSpan w:val="4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4A95165" w14:textId="1B53C291" w:rsidR="00C11655" w:rsidRDefault="00C11655" w:rsidP="00760195">
            <w:pPr>
              <w:pStyle w:val="Defaul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3E7B99">
              <w:rPr>
                <w:rFonts w:ascii="Times New Roman" w:hAnsi="Times New Roman" w:cs="Times New Roman"/>
                <w:sz w:val="22"/>
                <w:szCs w:val="22"/>
                <w:lang w:val="sq-AL"/>
              </w:rPr>
              <w:t>2018/21/65-79</w:t>
            </w:r>
          </w:p>
        </w:tc>
      </w:tr>
      <w:tr w:rsidR="00135EF5" w:rsidRPr="00E254D8" w14:paraId="68E72C58" w14:textId="77777777" w:rsidTr="00656AD6">
        <w:tc>
          <w:tcPr>
            <w:tcW w:w="3161" w:type="dxa"/>
            <w:gridSpan w:val="2"/>
            <w:tcBorders>
              <w:top w:val="single" w:sz="5" w:space="0" w:color="000000"/>
              <w:left w:val="single" w:sz="4" w:space="0" w:color="auto"/>
              <w:bottom w:val="single" w:sz="5" w:space="0" w:color="000000"/>
              <w:right w:val="single" w:sz="4" w:space="0" w:color="000000"/>
            </w:tcBorders>
          </w:tcPr>
          <w:p w14:paraId="2A106087" w14:textId="169C3CC1" w:rsidR="00135EF5" w:rsidRDefault="00135EF5" w:rsidP="00C11655">
            <w:pPr>
              <w:pStyle w:val="Default"/>
              <w:numPr>
                <w:ilvl w:val="0"/>
                <w:numId w:val="31"/>
              </w:numPr>
              <w:ind w:left="-7" w:firstLine="0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Bahtir Hyseni</w:t>
            </w:r>
            <w:r w:rsidR="002349F0">
              <w:rPr>
                <w:rFonts w:ascii="Times New Roman" w:hAnsi="Times New Roman" w:cs="Times New Roman"/>
                <w:sz w:val="22"/>
                <w:szCs w:val="22"/>
              </w:rPr>
              <w:t xml:space="preserve">, Ali Ozhan Aytekin, Emrah Nikerel, </w:t>
            </w:r>
            <w:r w:rsidR="002349F0">
              <w:rPr>
                <w:rFonts w:ascii="Times New Roman" w:hAnsi="Times New Roman" w:cs="Times New Roman"/>
                <w:b/>
                <w:sz w:val="22"/>
                <w:szCs w:val="22"/>
              </w:rPr>
              <w:t xml:space="preserve"> Solid State Ferementation for Enzyme production for Food Industry</w:t>
            </w:r>
          </w:p>
        </w:tc>
        <w:tc>
          <w:tcPr>
            <w:tcW w:w="3228" w:type="dxa"/>
            <w:gridSpan w:val="2"/>
            <w:tcBorders>
              <w:top w:val="single" w:sz="5" w:space="0" w:color="000000"/>
              <w:left w:val="single" w:sz="4" w:space="0" w:color="000000"/>
              <w:bottom w:val="single" w:sz="5" w:space="0" w:color="000000"/>
              <w:right w:val="single" w:sz="5" w:space="0" w:color="000000"/>
            </w:tcBorders>
          </w:tcPr>
          <w:p w14:paraId="5153ECA4" w14:textId="04BC9FEE" w:rsidR="00135EF5" w:rsidRPr="00E61BE1" w:rsidRDefault="002349F0" w:rsidP="00760195">
            <w:pPr>
              <w:pStyle w:val="Default"/>
              <w:jc w:val="center"/>
              <w:rPr>
                <w:rFonts w:ascii="Times New Roman" w:hAnsi="Times New Roman" w:cs="Times New Roman"/>
                <w:i/>
                <w:sz w:val="22"/>
                <w:szCs w:val="22"/>
                <w:lang w:val="sq-AL"/>
              </w:rPr>
            </w:pPr>
            <w:r w:rsidRPr="00E61BE1">
              <w:rPr>
                <w:rFonts w:ascii="Times New Roman" w:hAnsi="Times New Roman" w:cs="Times New Roman"/>
                <w:i/>
                <w:sz w:val="22"/>
                <w:szCs w:val="22"/>
                <w:lang w:val="sq-AL"/>
              </w:rPr>
              <w:t xml:space="preserve">Journal of Microbiology, Biotechnology and Food Science </w:t>
            </w:r>
          </w:p>
        </w:tc>
        <w:tc>
          <w:tcPr>
            <w:tcW w:w="3534" w:type="dxa"/>
            <w:gridSpan w:val="4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BAA2200" w14:textId="55798FD0" w:rsidR="00135EF5" w:rsidRPr="00760195" w:rsidRDefault="002349F0" w:rsidP="00760195">
            <w:pPr>
              <w:pStyle w:val="Defaul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2018/7/ 615-622</w:t>
            </w:r>
          </w:p>
        </w:tc>
      </w:tr>
      <w:tr w:rsidR="00C11655" w:rsidRPr="00E254D8" w14:paraId="6CE50E5F" w14:textId="77777777" w:rsidTr="00656AD6">
        <w:tc>
          <w:tcPr>
            <w:tcW w:w="3161" w:type="dxa"/>
            <w:gridSpan w:val="2"/>
            <w:tcBorders>
              <w:top w:val="single" w:sz="5" w:space="0" w:color="000000"/>
              <w:left w:val="single" w:sz="4" w:space="0" w:color="auto"/>
              <w:bottom w:val="single" w:sz="5" w:space="0" w:color="000000"/>
              <w:right w:val="single" w:sz="4" w:space="0" w:color="000000"/>
            </w:tcBorders>
          </w:tcPr>
          <w:p w14:paraId="2C2A13EC" w14:textId="7D049771" w:rsidR="00C11655" w:rsidRDefault="00C11655" w:rsidP="00C11655">
            <w:pPr>
              <w:pStyle w:val="Default"/>
              <w:numPr>
                <w:ilvl w:val="0"/>
                <w:numId w:val="31"/>
              </w:numPr>
              <w:ind w:left="-7" w:firstLine="7"/>
              <w:rPr>
                <w:rFonts w:ascii="Times New Roman" w:hAnsi="Times New Roman" w:cs="Times New Roman"/>
                <w:sz w:val="22"/>
                <w:szCs w:val="22"/>
              </w:rPr>
            </w:pPr>
            <w:r w:rsidRPr="003E7B99">
              <w:rPr>
                <w:rFonts w:ascii="Times New Roman" w:hAnsi="Times New Roman" w:cs="Times New Roman"/>
                <w:lang w:val="sq-AL"/>
              </w:rPr>
              <w:t xml:space="preserve">Alush Musaj*, </w:t>
            </w:r>
            <w:r w:rsidRPr="003E7B99">
              <w:rPr>
                <w:rFonts w:ascii="Times New Roman" w:hAnsi="Times New Roman" w:cs="Times New Roman"/>
                <w:b/>
                <w:lang w:val="sq-AL"/>
              </w:rPr>
              <w:t>Bahtir Hyseni</w:t>
            </w:r>
            <w:r w:rsidRPr="003E7B99">
              <w:rPr>
                <w:rFonts w:ascii="Times New Roman" w:hAnsi="Times New Roman" w:cs="Times New Roman"/>
                <w:lang w:val="sq-AL"/>
              </w:rPr>
              <w:t>, Valdet Gjinovci, Festim Rexhepi</w:t>
            </w:r>
            <w:r w:rsidRPr="003E7B99">
              <w:rPr>
                <w:rFonts w:ascii="Times New Roman" w:hAnsi="Times New Roman" w:cs="Times New Roman"/>
                <w:b/>
                <w:bCs/>
                <w:lang w:val="sq-AL"/>
              </w:rPr>
              <w:t xml:space="preserve"> Detection of antibacterial substances regarding the residues in raw milk</w:t>
            </w:r>
          </w:p>
        </w:tc>
        <w:tc>
          <w:tcPr>
            <w:tcW w:w="3228" w:type="dxa"/>
            <w:gridSpan w:val="2"/>
            <w:tcBorders>
              <w:top w:val="single" w:sz="5" w:space="0" w:color="000000"/>
              <w:left w:val="single" w:sz="4" w:space="0" w:color="000000"/>
              <w:bottom w:val="single" w:sz="5" w:space="0" w:color="000000"/>
              <w:right w:val="single" w:sz="5" w:space="0" w:color="000000"/>
            </w:tcBorders>
          </w:tcPr>
          <w:p w14:paraId="654B0AA4" w14:textId="6D9C170F" w:rsidR="00C11655" w:rsidRPr="00E61BE1" w:rsidRDefault="00C11655" w:rsidP="00760195">
            <w:pPr>
              <w:pStyle w:val="Default"/>
              <w:jc w:val="center"/>
              <w:rPr>
                <w:rFonts w:ascii="Times New Roman" w:hAnsi="Times New Roman" w:cs="Times New Roman"/>
                <w:i/>
                <w:sz w:val="22"/>
                <w:szCs w:val="22"/>
                <w:lang w:val="sq-AL"/>
              </w:rPr>
            </w:pPr>
            <w:r w:rsidRPr="00E61BE1">
              <w:rPr>
                <w:rFonts w:ascii="Times New Roman" w:hAnsi="Times New Roman" w:cs="Times New Roman"/>
                <w:i/>
                <w:iCs/>
                <w:sz w:val="22"/>
                <w:szCs w:val="22"/>
                <w:lang w:val="sq-AL"/>
              </w:rPr>
              <w:t>Journal of Mountain Agriculture on the Balkans,</w:t>
            </w:r>
          </w:p>
        </w:tc>
        <w:tc>
          <w:tcPr>
            <w:tcW w:w="3534" w:type="dxa"/>
            <w:gridSpan w:val="4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AE4217A" w14:textId="67499C42" w:rsidR="00C11655" w:rsidRDefault="00C11655" w:rsidP="00760195">
            <w:pPr>
              <w:pStyle w:val="Defaul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3E7B99">
              <w:rPr>
                <w:rFonts w:ascii="Times New Roman" w:hAnsi="Times New Roman" w:cs="Times New Roman"/>
                <w:iCs/>
                <w:sz w:val="22"/>
                <w:szCs w:val="22"/>
                <w:lang w:val="sq-AL"/>
              </w:rPr>
              <w:t>2018, 21 (3), 57-64</w:t>
            </w:r>
          </w:p>
        </w:tc>
      </w:tr>
      <w:tr w:rsidR="00C11655" w:rsidRPr="00E254D8" w14:paraId="05EE99D0" w14:textId="77777777" w:rsidTr="00656AD6">
        <w:tc>
          <w:tcPr>
            <w:tcW w:w="3161" w:type="dxa"/>
            <w:gridSpan w:val="2"/>
            <w:tcBorders>
              <w:top w:val="single" w:sz="5" w:space="0" w:color="000000"/>
              <w:left w:val="single" w:sz="4" w:space="0" w:color="auto"/>
              <w:bottom w:val="single" w:sz="5" w:space="0" w:color="000000"/>
              <w:right w:val="single" w:sz="4" w:space="0" w:color="000000"/>
            </w:tcBorders>
          </w:tcPr>
          <w:p w14:paraId="185C9F4D" w14:textId="115472C6" w:rsidR="00C11655" w:rsidRPr="00C11655" w:rsidRDefault="00C11655" w:rsidP="00E61BE1">
            <w:pPr>
              <w:pStyle w:val="ListParagraph"/>
              <w:numPr>
                <w:ilvl w:val="0"/>
                <w:numId w:val="31"/>
              </w:numPr>
              <w:spacing w:after="0"/>
              <w:ind w:left="0" w:firstLine="0"/>
              <w:rPr>
                <w:rFonts w:eastAsiaTheme="minorHAnsi"/>
                <w:b/>
                <w:bCs/>
              </w:rPr>
            </w:pPr>
            <w:r w:rsidRPr="00C11655">
              <w:rPr>
                <w:rFonts w:eastAsiaTheme="minorHAnsi"/>
              </w:rPr>
              <w:t xml:space="preserve">Alush Musaj, Arife Gashi, Dafina Llugaxhiu*, </w:t>
            </w:r>
            <w:r w:rsidRPr="00C11655">
              <w:rPr>
                <w:rFonts w:eastAsiaTheme="minorHAnsi"/>
                <w:b/>
              </w:rPr>
              <w:t xml:space="preserve">Bahtir </w:t>
            </w:r>
            <w:r w:rsidRPr="00C11655">
              <w:rPr>
                <w:rFonts w:eastAsiaTheme="minorHAnsi"/>
                <w:b/>
              </w:rPr>
              <w:lastRenderedPageBreak/>
              <w:t>Hyseni</w:t>
            </w:r>
            <w:r w:rsidRPr="00C11655">
              <w:rPr>
                <w:rFonts w:eastAsiaTheme="minorHAnsi"/>
              </w:rPr>
              <w:t xml:space="preserve">, </w:t>
            </w:r>
            <w:r w:rsidRPr="00C11655">
              <w:rPr>
                <w:rFonts w:eastAsiaTheme="minorHAnsi"/>
                <w:b/>
                <w:bCs/>
              </w:rPr>
              <w:t>Determination of heavy metals in hen’s eggs in Kosovo</w:t>
            </w:r>
          </w:p>
        </w:tc>
        <w:tc>
          <w:tcPr>
            <w:tcW w:w="3228" w:type="dxa"/>
            <w:gridSpan w:val="2"/>
            <w:tcBorders>
              <w:top w:val="single" w:sz="5" w:space="0" w:color="000000"/>
              <w:left w:val="single" w:sz="4" w:space="0" w:color="000000"/>
              <w:bottom w:val="single" w:sz="5" w:space="0" w:color="000000"/>
              <w:right w:val="single" w:sz="5" w:space="0" w:color="000000"/>
            </w:tcBorders>
          </w:tcPr>
          <w:p w14:paraId="3457FF53" w14:textId="4F6F492F" w:rsidR="00C11655" w:rsidRPr="00E61BE1" w:rsidRDefault="00C11655" w:rsidP="00E61BE1">
            <w:pPr>
              <w:pStyle w:val="Default"/>
              <w:jc w:val="center"/>
              <w:rPr>
                <w:rFonts w:ascii="Times New Roman" w:hAnsi="Times New Roman" w:cs="Times New Roman"/>
                <w:i/>
                <w:sz w:val="22"/>
                <w:szCs w:val="22"/>
                <w:lang w:val="sq-AL"/>
              </w:rPr>
            </w:pPr>
            <w:r w:rsidRPr="00E61BE1">
              <w:rPr>
                <w:rFonts w:ascii="Times New Roman" w:hAnsi="Times New Roman" w:cs="Times New Roman"/>
                <w:i/>
                <w:iCs/>
                <w:sz w:val="22"/>
                <w:szCs w:val="22"/>
                <w:lang w:val="sq-AL"/>
              </w:rPr>
              <w:lastRenderedPageBreak/>
              <w:t>Journal of Mountain Agriculture on the Balkans</w:t>
            </w:r>
          </w:p>
        </w:tc>
        <w:tc>
          <w:tcPr>
            <w:tcW w:w="3534" w:type="dxa"/>
            <w:gridSpan w:val="4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EEAEF64" w14:textId="194FEF90" w:rsidR="00C11655" w:rsidRDefault="00C11655" w:rsidP="00E61BE1">
            <w:pPr>
              <w:pStyle w:val="Defaul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3E7B99">
              <w:rPr>
                <w:rFonts w:ascii="Times New Roman" w:hAnsi="Times New Roman" w:cs="Times New Roman"/>
                <w:i/>
                <w:iCs/>
                <w:sz w:val="22"/>
                <w:szCs w:val="22"/>
                <w:lang w:val="sq-AL"/>
              </w:rPr>
              <w:t>2018, 21 (3), 80-90</w:t>
            </w:r>
          </w:p>
        </w:tc>
      </w:tr>
      <w:tr w:rsidR="00760195" w:rsidRPr="00E254D8" w14:paraId="7A6705CB" w14:textId="77777777" w:rsidTr="00656AD6">
        <w:tc>
          <w:tcPr>
            <w:tcW w:w="3161" w:type="dxa"/>
            <w:gridSpan w:val="2"/>
            <w:tcBorders>
              <w:top w:val="single" w:sz="5" w:space="0" w:color="000000"/>
              <w:left w:val="single" w:sz="4" w:space="0" w:color="auto"/>
              <w:bottom w:val="single" w:sz="5" w:space="0" w:color="000000"/>
              <w:right w:val="single" w:sz="4" w:space="0" w:color="000000"/>
            </w:tcBorders>
          </w:tcPr>
          <w:p w14:paraId="4C69231C" w14:textId="1FED8B2D" w:rsidR="00760195" w:rsidRPr="00FD46E0" w:rsidRDefault="00760195" w:rsidP="00E61BE1">
            <w:pPr>
              <w:pStyle w:val="Default"/>
              <w:numPr>
                <w:ilvl w:val="0"/>
                <w:numId w:val="31"/>
              </w:numPr>
              <w:ind w:left="-7" w:firstLine="0"/>
              <w:rPr>
                <w:rFonts w:ascii="Times New Roman" w:hAnsi="Times New Roman" w:cs="Times New Roman"/>
                <w:sz w:val="22"/>
                <w:szCs w:val="22"/>
                <w:lang w:val="sq-AL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 w:rsidRPr="00FD46E0">
              <w:rPr>
                <w:rFonts w:ascii="Times New Roman" w:hAnsi="Times New Roman" w:cs="Times New Roman"/>
                <w:sz w:val="22"/>
                <w:szCs w:val="22"/>
              </w:rPr>
              <w:t>Rifat Morina, Bahtir Hyseni, Alush Musaj*;</w:t>
            </w:r>
            <w:r w:rsidRPr="00FD46E0">
              <w:rPr>
                <w:rFonts w:ascii="Times New Roman" w:hAnsi="Times New Roman" w:cs="Times New Roman"/>
                <w:b/>
                <w:sz w:val="22"/>
                <w:szCs w:val="22"/>
              </w:rPr>
              <w:t xml:space="preserve"> Effects of nitrates and chilli peppers on stability of meat products</w:t>
            </w:r>
          </w:p>
        </w:tc>
        <w:tc>
          <w:tcPr>
            <w:tcW w:w="3228" w:type="dxa"/>
            <w:gridSpan w:val="2"/>
            <w:tcBorders>
              <w:top w:val="single" w:sz="5" w:space="0" w:color="000000"/>
              <w:left w:val="single" w:sz="4" w:space="0" w:color="000000"/>
              <w:bottom w:val="single" w:sz="5" w:space="0" w:color="000000"/>
              <w:right w:val="single" w:sz="5" w:space="0" w:color="000000"/>
            </w:tcBorders>
          </w:tcPr>
          <w:p w14:paraId="7874C631" w14:textId="77777777" w:rsidR="00760195" w:rsidRPr="00E61BE1" w:rsidRDefault="00760195" w:rsidP="00E61BE1">
            <w:pPr>
              <w:pStyle w:val="Default"/>
              <w:jc w:val="center"/>
              <w:rPr>
                <w:rFonts w:ascii="Times New Roman" w:hAnsi="Times New Roman" w:cs="Times New Roman"/>
                <w:i/>
                <w:sz w:val="22"/>
                <w:szCs w:val="22"/>
                <w:lang w:val="sq-AL"/>
              </w:rPr>
            </w:pPr>
            <w:r w:rsidRPr="00E61BE1">
              <w:rPr>
                <w:rFonts w:ascii="Times New Roman" w:hAnsi="Times New Roman" w:cs="Times New Roman"/>
                <w:i/>
                <w:sz w:val="22"/>
                <w:szCs w:val="22"/>
                <w:lang w:val="sq-AL"/>
              </w:rPr>
              <w:t>Albaninan Journal of Agriculture and science</w:t>
            </w:r>
          </w:p>
        </w:tc>
        <w:tc>
          <w:tcPr>
            <w:tcW w:w="3534" w:type="dxa"/>
            <w:gridSpan w:val="4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2E4463B" w14:textId="77777777" w:rsidR="00760195" w:rsidRPr="00760195" w:rsidRDefault="00760195" w:rsidP="00E61BE1">
            <w:pPr>
              <w:pStyle w:val="Defaul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760195">
              <w:rPr>
                <w:rFonts w:ascii="Times New Roman" w:hAnsi="Times New Roman" w:cs="Times New Roman"/>
                <w:sz w:val="22"/>
                <w:szCs w:val="22"/>
              </w:rPr>
              <w:t>2017, 2,  3</w:t>
            </w:r>
          </w:p>
        </w:tc>
      </w:tr>
      <w:tr w:rsidR="00760195" w:rsidRPr="00E254D8" w14:paraId="36C8CB2C" w14:textId="77777777" w:rsidTr="00656AD6">
        <w:tc>
          <w:tcPr>
            <w:tcW w:w="3161" w:type="dxa"/>
            <w:gridSpan w:val="2"/>
            <w:tcBorders>
              <w:top w:val="single" w:sz="5" w:space="0" w:color="000000"/>
              <w:left w:val="single" w:sz="4" w:space="0" w:color="auto"/>
              <w:bottom w:val="single" w:sz="5" w:space="0" w:color="000000"/>
              <w:right w:val="single" w:sz="4" w:space="0" w:color="000000"/>
            </w:tcBorders>
          </w:tcPr>
          <w:p w14:paraId="5D563E12" w14:textId="32047027" w:rsidR="00760195" w:rsidRPr="00E61BE1" w:rsidRDefault="00760195" w:rsidP="00E61BE1">
            <w:pPr>
              <w:pStyle w:val="ListParagraph"/>
              <w:numPr>
                <w:ilvl w:val="0"/>
                <w:numId w:val="31"/>
              </w:numPr>
              <w:ind w:left="-7" w:firstLine="0"/>
              <w:rPr>
                <w:lang w:eastAsia="sq-AL"/>
              </w:rPr>
            </w:pPr>
            <w:r>
              <w:t xml:space="preserve"> </w:t>
            </w:r>
            <w:r w:rsidRPr="00326FE2">
              <w:t>Bahtir Hyseni*, Alush Musaj;</w:t>
            </w:r>
            <w:r w:rsidRPr="00E61BE1">
              <w:rPr>
                <w:b/>
              </w:rPr>
              <w:t xml:space="preserve"> Heavy metals in raw milk in Mitrovica</w:t>
            </w:r>
          </w:p>
        </w:tc>
        <w:tc>
          <w:tcPr>
            <w:tcW w:w="3228" w:type="dxa"/>
            <w:gridSpan w:val="2"/>
            <w:tcBorders>
              <w:top w:val="single" w:sz="5" w:space="0" w:color="000000"/>
              <w:left w:val="single" w:sz="4" w:space="0" w:color="000000"/>
              <w:bottom w:val="single" w:sz="5" w:space="0" w:color="000000"/>
              <w:right w:val="single" w:sz="5" w:space="0" w:color="000000"/>
            </w:tcBorders>
          </w:tcPr>
          <w:p w14:paraId="50982629" w14:textId="77777777" w:rsidR="00760195" w:rsidRPr="00E61BE1" w:rsidRDefault="00760195" w:rsidP="00E61BE1">
            <w:pPr>
              <w:shd w:val="clear" w:color="auto" w:fill="FFFFFF"/>
              <w:spacing w:line="242" w:lineRule="atLeast"/>
              <w:rPr>
                <w:i/>
                <w:lang w:val="sq-AL"/>
              </w:rPr>
            </w:pPr>
            <w:r w:rsidRPr="00E61BE1">
              <w:rPr>
                <w:i/>
                <w:lang w:val="sq-AL"/>
              </w:rPr>
              <w:t>Albaninan Journal of Agriculture and science</w:t>
            </w:r>
          </w:p>
        </w:tc>
        <w:tc>
          <w:tcPr>
            <w:tcW w:w="3534" w:type="dxa"/>
            <w:gridSpan w:val="4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7FCC2C4" w14:textId="77777777" w:rsidR="00760195" w:rsidRPr="00760195" w:rsidRDefault="00760195" w:rsidP="00E61BE1">
            <w:pPr>
              <w:shd w:val="clear" w:color="auto" w:fill="FFFFFF"/>
              <w:spacing w:line="242" w:lineRule="atLeast"/>
              <w:jc w:val="center"/>
              <w:rPr>
                <w:sz w:val="22"/>
                <w:szCs w:val="22"/>
              </w:rPr>
            </w:pPr>
            <w:r w:rsidRPr="00760195">
              <w:rPr>
                <w:sz w:val="22"/>
                <w:szCs w:val="22"/>
              </w:rPr>
              <w:t>2014,1, 4</w:t>
            </w:r>
          </w:p>
        </w:tc>
      </w:tr>
      <w:tr w:rsidR="00760195" w:rsidRPr="00E254D8" w14:paraId="0C60C96F" w14:textId="77777777" w:rsidTr="00656AD6">
        <w:tc>
          <w:tcPr>
            <w:tcW w:w="3161" w:type="dxa"/>
            <w:gridSpan w:val="2"/>
            <w:tcBorders>
              <w:top w:val="single" w:sz="5" w:space="0" w:color="000000"/>
              <w:left w:val="single" w:sz="4" w:space="0" w:color="auto"/>
              <w:bottom w:val="single" w:sz="5" w:space="0" w:color="000000"/>
              <w:right w:val="single" w:sz="4" w:space="0" w:color="000000"/>
            </w:tcBorders>
          </w:tcPr>
          <w:p w14:paraId="50271519" w14:textId="043C647F" w:rsidR="00760195" w:rsidRPr="00FD46E0" w:rsidRDefault="00E61BE1" w:rsidP="00760195">
            <w:pPr>
              <w:pStyle w:val="ListParagraph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</w:rPr>
            </w:pPr>
            <w:r w:rsidRPr="00E61BE1">
              <w:rPr>
                <w:rFonts w:ascii="Times New Roman" w:hAnsi="Times New Roman" w:cs="Times New Roman"/>
                <w:b/>
              </w:rPr>
              <w:t>10.</w:t>
            </w:r>
            <w:r>
              <w:rPr>
                <w:rFonts w:ascii="Times New Roman" w:hAnsi="Times New Roman" w:cs="Times New Roman"/>
              </w:rPr>
              <w:t xml:space="preserve">   </w:t>
            </w:r>
            <w:r w:rsidR="00760195" w:rsidRPr="00FD46E0">
              <w:rPr>
                <w:rFonts w:ascii="Times New Roman" w:hAnsi="Times New Roman" w:cs="Times New Roman"/>
              </w:rPr>
              <w:t>Valmire Voca</w:t>
            </w:r>
            <w:r w:rsidR="00760195" w:rsidRPr="00FD46E0">
              <w:rPr>
                <w:rFonts w:ascii="Times New Roman" w:hAnsi="Times New Roman" w:cs="Times New Roman"/>
              </w:rPr>
              <w:sym w:font="Symbol" w:char="F02A"/>
            </w:r>
            <w:r w:rsidR="00760195" w:rsidRPr="00FD46E0">
              <w:rPr>
                <w:rFonts w:ascii="Times New Roman" w:hAnsi="Times New Roman" w:cs="Times New Roman"/>
              </w:rPr>
              <w:t xml:space="preserve"> , Alush Musaj, Afete Musliu, Bahtir Hyseni, Liridona Fejza; </w:t>
            </w:r>
            <w:r w:rsidR="00760195" w:rsidRPr="00FD46E0">
              <w:rPr>
                <w:rFonts w:ascii="Times New Roman" w:hAnsi="Times New Roman" w:cs="Times New Roman"/>
                <w:b/>
              </w:rPr>
              <w:t>Identification of Pathogens in Animal Products Caused by the Environment</w:t>
            </w:r>
          </w:p>
        </w:tc>
        <w:tc>
          <w:tcPr>
            <w:tcW w:w="3228" w:type="dxa"/>
            <w:gridSpan w:val="2"/>
            <w:tcBorders>
              <w:top w:val="single" w:sz="5" w:space="0" w:color="000000"/>
              <w:left w:val="single" w:sz="4" w:space="0" w:color="000000"/>
              <w:bottom w:val="single" w:sz="5" w:space="0" w:color="000000"/>
              <w:right w:val="single" w:sz="5" w:space="0" w:color="000000"/>
            </w:tcBorders>
          </w:tcPr>
          <w:p w14:paraId="0661502E" w14:textId="77777777" w:rsidR="00760195" w:rsidRPr="00E61BE1" w:rsidRDefault="00760195" w:rsidP="00760195">
            <w:pPr>
              <w:pStyle w:val="ListParagraph"/>
              <w:spacing w:after="0" w:line="240" w:lineRule="auto"/>
              <w:rPr>
                <w:rFonts w:ascii="Times New Roman" w:hAnsi="Times New Roman" w:cs="Times New Roman"/>
                <w:i/>
              </w:rPr>
            </w:pPr>
            <w:r w:rsidRPr="00E61BE1">
              <w:rPr>
                <w:rFonts w:ascii="Times New Roman" w:hAnsi="Times New Roman" w:cs="Times New Roman"/>
                <w:i/>
              </w:rPr>
              <w:t>J. Int. Environmental Application &amp; Science</w:t>
            </w:r>
          </w:p>
        </w:tc>
        <w:tc>
          <w:tcPr>
            <w:tcW w:w="3534" w:type="dxa"/>
            <w:gridSpan w:val="4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E4D9DFF" w14:textId="77777777" w:rsidR="00760195" w:rsidRPr="00760195" w:rsidRDefault="00760195" w:rsidP="00760195">
            <w:pPr>
              <w:jc w:val="center"/>
              <w:rPr>
                <w:sz w:val="22"/>
                <w:szCs w:val="22"/>
                <w:lang w:val="sq-AL"/>
              </w:rPr>
            </w:pPr>
            <w:r w:rsidRPr="00760195">
              <w:rPr>
                <w:sz w:val="22"/>
                <w:szCs w:val="22"/>
                <w:lang w:val="sq-AL"/>
              </w:rPr>
              <w:t>2013/8 (2)/171-173</w:t>
            </w:r>
          </w:p>
          <w:p w14:paraId="62B31CB2" w14:textId="77777777" w:rsidR="00760195" w:rsidRPr="00760195" w:rsidRDefault="00760195" w:rsidP="00760195">
            <w:pPr>
              <w:pStyle w:val="Defaul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760195" w:rsidRPr="00E254D8" w14:paraId="37FC3FE0" w14:textId="77777777" w:rsidTr="00656AD6">
        <w:tc>
          <w:tcPr>
            <w:tcW w:w="3161" w:type="dxa"/>
            <w:gridSpan w:val="2"/>
            <w:tcBorders>
              <w:top w:val="single" w:sz="5" w:space="0" w:color="000000"/>
              <w:left w:val="single" w:sz="4" w:space="0" w:color="auto"/>
              <w:bottom w:val="single" w:sz="5" w:space="0" w:color="000000"/>
              <w:right w:val="single" w:sz="4" w:space="0" w:color="000000"/>
            </w:tcBorders>
          </w:tcPr>
          <w:p w14:paraId="781C68F5" w14:textId="1980FB7B" w:rsidR="00760195" w:rsidRPr="00760195" w:rsidRDefault="00E61BE1" w:rsidP="00760195">
            <w:pPr>
              <w:contextualSpacing/>
            </w:pPr>
            <w:r w:rsidRPr="00E61BE1">
              <w:rPr>
                <w:b/>
              </w:rPr>
              <w:t>11.</w:t>
            </w:r>
            <w:r>
              <w:t xml:space="preserve"> </w:t>
            </w:r>
            <w:r w:rsidR="00760195">
              <w:t xml:space="preserve"> </w:t>
            </w:r>
            <w:r>
              <w:t xml:space="preserve">    </w:t>
            </w:r>
            <w:r w:rsidR="00760195" w:rsidRPr="00760195">
              <w:t>Bahtir Hyseni</w:t>
            </w:r>
            <w:r w:rsidR="00760195" w:rsidRPr="00FD46E0">
              <w:sym w:font="Symbol" w:char="F02A"/>
            </w:r>
            <w:r w:rsidR="00760195" w:rsidRPr="00760195">
              <w:t xml:space="preserve"> , Alush Musaj, Afete Shala-Musliu, Valmire Voca, Liridona Fejza;  </w:t>
            </w:r>
            <w:r w:rsidR="00760195" w:rsidRPr="00760195">
              <w:rPr>
                <w:b/>
              </w:rPr>
              <w:t>Environment as a Factor in the Composition of the Fruit and the Effect of Composition, Processes and Ingredients in the Durability of Preserved Products</w:t>
            </w:r>
          </w:p>
        </w:tc>
        <w:tc>
          <w:tcPr>
            <w:tcW w:w="3228" w:type="dxa"/>
            <w:gridSpan w:val="2"/>
            <w:tcBorders>
              <w:top w:val="single" w:sz="5" w:space="0" w:color="000000"/>
              <w:left w:val="single" w:sz="4" w:space="0" w:color="000000"/>
              <w:bottom w:val="single" w:sz="5" w:space="0" w:color="000000"/>
              <w:right w:val="single" w:sz="5" w:space="0" w:color="000000"/>
            </w:tcBorders>
          </w:tcPr>
          <w:p w14:paraId="74F383B3" w14:textId="77777777" w:rsidR="00760195" w:rsidRPr="00E61BE1" w:rsidRDefault="00760195" w:rsidP="00760195">
            <w:pPr>
              <w:pStyle w:val="Default"/>
              <w:jc w:val="center"/>
              <w:rPr>
                <w:rFonts w:ascii="Times New Roman" w:hAnsi="Times New Roman" w:cs="Times New Roman"/>
                <w:i/>
                <w:sz w:val="22"/>
                <w:szCs w:val="22"/>
                <w:lang w:val="sq-AL"/>
              </w:rPr>
            </w:pPr>
            <w:r w:rsidRPr="00E61BE1">
              <w:rPr>
                <w:rFonts w:ascii="Times New Roman" w:hAnsi="Times New Roman" w:cs="Times New Roman"/>
                <w:i/>
                <w:sz w:val="22"/>
                <w:szCs w:val="22"/>
                <w:lang w:val="sq-AL"/>
              </w:rPr>
              <w:t>J. Int. Environmental Application &amp; Science</w:t>
            </w:r>
          </w:p>
        </w:tc>
        <w:tc>
          <w:tcPr>
            <w:tcW w:w="3534" w:type="dxa"/>
            <w:gridSpan w:val="4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D105E3E" w14:textId="77777777" w:rsidR="00760195" w:rsidRPr="00760195" w:rsidRDefault="00760195" w:rsidP="00760195">
            <w:pPr>
              <w:pStyle w:val="Defaul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760195">
              <w:rPr>
                <w:rFonts w:ascii="Times New Roman" w:hAnsi="Times New Roman" w:cs="Times New Roman"/>
                <w:sz w:val="22"/>
                <w:szCs w:val="22"/>
                <w:lang w:val="sq-AL"/>
              </w:rPr>
              <w:t>2013/8 (1)/ 99-102</w:t>
            </w:r>
          </w:p>
        </w:tc>
      </w:tr>
      <w:tr w:rsidR="00597758" w:rsidRPr="00E254D8" w14:paraId="0BB2B034" w14:textId="77777777" w:rsidTr="00656AD6">
        <w:tc>
          <w:tcPr>
            <w:tcW w:w="9923" w:type="dxa"/>
            <w:gridSpan w:val="8"/>
            <w:shd w:val="clear" w:color="auto" w:fill="B8CCE4"/>
          </w:tcPr>
          <w:p w14:paraId="632B3590" w14:textId="77777777" w:rsidR="00597758" w:rsidRPr="00E254D8" w:rsidRDefault="00597758" w:rsidP="00597758"/>
        </w:tc>
      </w:tr>
      <w:tr w:rsidR="00597758" w:rsidRPr="00E254D8" w14:paraId="6962A7F6" w14:textId="77777777" w:rsidTr="00656AD6">
        <w:tc>
          <w:tcPr>
            <w:tcW w:w="9923" w:type="dxa"/>
            <w:gridSpan w:val="8"/>
          </w:tcPr>
          <w:p w14:paraId="611E7B07" w14:textId="77777777" w:rsidR="00597758" w:rsidRPr="00E254D8" w:rsidRDefault="00597758" w:rsidP="00597758">
            <w:pPr>
              <w:spacing w:before="60" w:after="60"/>
              <w:rPr>
                <w:b/>
                <w:bCs/>
              </w:rPr>
            </w:pPr>
            <w:r w:rsidRPr="00E254D8">
              <w:rPr>
                <w:b/>
                <w:bCs/>
              </w:rPr>
              <w:t xml:space="preserve">12. Abstracts from the International and National Conferences </w:t>
            </w:r>
          </w:p>
        </w:tc>
      </w:tr>
      <w:tr w:rsidR="00597758" w:rsidRPr="00E254D8" w14:paraId="4CFB5537" w14:textId="77777777" w:rsidTr="00656AD6">
        <w:tc>
          <w:tcPr>
            <w:tcW w:w="3161" w:type="dxa"/>
            <w:gridSpan w:val="2"/>
          </w:tcPr>
          <w:p w14:paraId="08D28234" w14:textId="77777777" w:rsidR="00597758" w:rsidRPr="00E254D8" w:rsidRDefault="00597758" w:rsidP="00597758">
            <w:pPr>
              <w:jc w:val="center"/>
              <w:rPr>
                <w:i/>
                <w:iCs/>
              </w:rPr>
            </w:pPr>
            <w:r w:rsidRPr="00E254D8">
              <w:rPr>
                <w:i/>
                <w:iCs/>
              </w:rPr>
              <w:t>Title of paper</w:t>
            </w:r>
          </w:p>
        </w:tc>
        <w:tc>
          <w:tcPr>
            <w:tcW w:w="3228" w:type="dxa"/>
            <w:gridSpan w:val="2"/>
          </w:tcPr>
          <w:p w14:paraId="0ED9C5B5" w14:textId="77777777" w:rsidR="00597758" w:rsidRPr="00E254D8" w:rsidRDefault="00597758" w:rsidP="00597758">
            <w:pPr>
              <w:jc w:val="center"/>
              <w:rPr>
                <w:i/>
                <w:iCs/>
              </w:rPr>
            </w:pPr>
            <w:r w:rsidRPr="00E254D8">
              <w:rPr>
                <w:i/>
                <w:iCs/>
              </w:rPr>
              <w:t>Journal name</w:t>
            </w:r>
          </w:p>
        </w:tc>
        <w:tc>
          <w:tcPr>
            <w:tcW w:w="3534" w:type="dxa"/>
            <w:gridSpan w:val="4"/>
          </w:tcPr>
          <w:p w14:paraId="538268CD" w14:textId="77777777" w:rsidR="00597758" w:rsidRPr="00E254D8" w:rsidRDefault="00597758" w:rsidP="00597758">
            <w:pPr>
              <w:jc w:val="center"/>
              <w:rPr>
                <w:i/>
                <w:iCs/>
              </w:rPr>
            </w:pPr>
            <w:r w:rsidRPr="00E254D8">
              <w:rPr>
                <w:i/>
                <w:iCs/>
              </w:rPr>
              <w:t>Year / Volume / Pages</w:t>
            </w:r>
          </w:p>
        </w:tc>
      </w:tr>
      <w:tr w:rsidR="00800E3D" w:rsidRPr="00E254D8" w14:paraId="5538D42F" w14:textId="77777777" w:rsidTr="000E36C7">
        <w:tc>
          <w:tcPr>
            <w:tcW w:w="3161" w:type="dxa"/>
            <w:gridSpan w:val="2"/>
            <w:tcBorders>
              <w:top w:val="single" w:sz="5" w:space="0" w:color="000000"/>
              <w:left w:val="single" w:sz="4" w:space="0" w:color="auto"/>
              <w:bottom w:val="single" w:sz="5" w:space="0" w:color="000000"/>
              <w:right w:val="single" w:sz="4" w:space="0" w:color="000000"/>
            </w:tcBorders>
            <w:vAlign w:val="center"/>
          </w:tcPr>
          <w:p w14:paraId="1E2AB91A" w14:textId="3455A038" w:rsidR="00800E3D" w:rsidRPr="00E61BE1" w:rsidRDefault="00800E3D" w:rsidP="00800E3D">
            <w:pPr>
              <w:widowControl w:val="0"/>
              <w:overflowPunct/>
              <w:jc w:val="both"/>
              <w:textAlignment w:val="auto"/>
              <w:rPr>
                <w:color w:val="000000"/>
                <w:sz w:val="22"/>
                <w:szCs w:val="22"/>
                <w:lang w:val="sq-AL"/>
              </w:rPr>
            </w:pPr>
            <w:r w:rsidRPr="00253299">
              <w:rPr>
                <w:b/>
                <w:sz w:val="22"/>
                <w:szCs w:val="22"/>
                <w:lang w:val="sq-AL"/>
              </w:rPr>
              <w:t>Bahtir Hyseni</w:t>
            </w:r>
            <w:r>
              <w:rPr>
                <w:sz w:val="22"/>
                <w:szCs w:val="22"/>
                <w:lang w:val="sq-AL"/>
              </w:rPr>
              <w:t xml:space="preserve">, Leonita Salihu, Dafina Llugaxhiu, Alush Musaj, </w:t>
            </w:r>
            <w:r w:rsidRPr="00253299">
              <w:rPr>
                <w:b/>
                <w:sz w:val="22"/>
                <w:szCs w:val="22"/>
                <w:lang w:val="sq-AL"/>
              </w:rPr>
              <w:t>Production of α-amylase and Saccharomyces cerevisiae from by-products of Chips industry</w:t>
            </w:r>
            <w:r>
              <w:rPr>
                <w:sz w:val="22"/>
                <w:szCs w:val="22"/>
                <w:lang w:val="sq-AL"/>
              </w:rPr>
              <w:t xml:space="preserve"> </w:t>
            </w:r>
          </w:p>
        </w:tc>
        <w:tc>
          <w:tcPr>
            <w:tcW w:w="3228" w:type="dxa"/>
            <w:gridSpan w:val="2"/>
            <w:tcBorders>
              <w:top w:val="single" w:sz="5" w:space="0" w:color="000000"/>
              <w:left w:val="single" w:sz="4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680BE5E5" w14:textId="53F049F4" w:rsidR="00800E3D" w:rsidRPr="00E61BE1" w:rsidRDefault="00800E3D" w:rsidP="00800E3D">
            <w:pPr>
              <w:rPr>
                <w:i/>
                <w:lang w:val="sq-AL"/>
              </w:rPr>
            </w:pPr>
            <w:r>
              <w:rPr>
                <w:i/>
                <w:lang w:val="sq-AL"/>
              </w:rPr>
              <w:t>3rd International  Conference on  Agriculture and Life Scienced</w:t>
            </w:r>
          </w:p>
        </w:tc>
        <w:tc>
          <w:tcPr>
            <w:tcW w:w="3534" w:type="dxa"/>
            <w:gridSpan w:val="4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2B7F7F06" w14:textId="4451E5AA" w:rsidR="00800E3D" w:rsidRDefault="00800E3D" w:rsidP="00800E3D">
            <w:r>
              <w:rPr>
                <w:lang w:val="sq-AL"/>
              </w:rPr>
              <w:t>2021</w:t>
            </w:r>
          </w:p>
        </w:tc>
      </w:tr>
      <w:tr w:rsidR="00800E3D" w:rsidRPr="00E254D8" w14:paraId="33A9EEFB" w14:textId="77777777" w:rsidTr="000E36C7">
        <w:tc>
          <w:tcPr>
            <w:tcW w:w="3161" w:type="dxa"/>
            <w:gridSpan w:val="2"/>
            <w:tcBorders>
              <w:top w:val="single" w:sz="5" w:space="0" w:color="000000"/>
              <w:left w:val="single" w:sz="4" w:space="0" w:color="auto"/>
              <w:bottom w:val="single" w:sz="5" w:space="0" w:color="000000"/>
              <w:right w:val="single" w:sz="4" w:space="0" w:color="000000"/>
            </w:tcBorders>
            <w:vAlign w:val="center"/>
          </w:tcPr>
          <w:p w14:paraId="2BF3CB14" w14:textId="14E4844D" w:rsidR="00800E3D" w:rsidRPr="00E61BE1" w:rsidRDefault="00800E3D" w:rsidP="00800E3D">
            <w:pPr>
              <w:widowControl w:val="0"/>
              <w:overflowPunct/>
              <w:jc w:val="both"/>
              <w:textAlignment w:val="auto"/>
              <w:rPr>
                <w:color w:val="000000"/>
                <w:sz w:val="22"/>
                <w:szCs w:val="22"/>
                <w:lang w:val="sq-AL"/>
              </w:rPr>
            </w:pPr>
            <w:r>
              <w:rPr>
                <w:sz w:val="22"/>
                <w:szCs w:val="22"/>
                <w:lang w:val="sq-AL"/>
              </w:rPr>
              <w:t>Dafina Llugaxhiu, Gresa Deva,</w:t>
            </w:r>
            <w:r w:rsidRPr="0064485F">
              <w:rPr>
                <w:b/>
                <w:sz w:val="22"/>
                <w:szCs w:val="22"/>
                <w:lang w:val="sq-AL"/>
              </w:rPr>
              <w:t xml:space="preserve"> Bahtir Hyseni</w:t>
            </w:r>
            <w:r>
              <w:rPr>
                <w:b/>
                <w:sz w:val="22"/>
                <w:szCs w:val="22"/>
                <w:lang w:val="sq-AL"/>
              </w:rPr>
              <w:t xml:space="preserve">, </w:t>
            </w:r>
            <w:r w:rsidRPr="0064485F">
              <w:rPr>
                <w:sz w:val="22"/>
                <w:szCs w:val="22"/>
                <w:lang w:val="sq-AL"/>
              </w:rPr>
              <w:t>Alush Musaj</w:t>
            </w:r>
            <w:r>
              <w:rPr>
                <w:sz w:val="22"/>
                <w:szCs w:val="22"/>
                <w:lang w:val="sq-AL"/>
              </w:rPr>
              <w:t xml:space="preserve">, Assessment of factors affecting the quality of confectionary products </w:t>
            </w:r>
          </w:p>
        </w:tc>
        <w:tc>
          <w:tcPr>
            <w:tcW w:w="3228" w:type="dxa"/>
            <w:gridSpan w:val="2"/>
            <w:tcBorders>
              <w:top w:val="single" w:sz="5" w:space="0" w:color="000000"/>
              <w:left w:val="single" w:sz="4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42C27CC2" w14:textId="1DB433C6" w:rsidR="00800E3D" w:rsidRPr="00E61BE1" w:rsidRDefault="00800E3D" w:rsidP="00800E3D">
            <w:pPr>
              <w:rPr>
                <w:i/>
                <w:lang w:val="sq-AL"/>
              </w:rPr>
            </w:pPr>
            <w:r>
              <w:rPr>
                <w:i/>
                <w:lang w:val="sq-AL"/>
              </w:rPr>
              <w:t>3rd International  Conference on  Agriculture and Life Scienced</w:t>
            </w:r>
          </w:p>
        </w:tc>
        <w:tc>
          <w:tcPr>
            <w:tcW w:w="3534" w:type="dxa"/>
            <w:gridSpan w:val="4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3A38E4AF" w14:textId="2532F671" w:rsidR="00800E3D" w:rsidRDefault="00800E3D" w:rsidP="00800E3D">
            <w:r>
              <w:rPr>
                <w:lang w:val="sq-AL"/>
              </w:rPr>
              <w:t>2021</w:t>
            </w:r>
          </w:p>
        </w:tc>
      </w:tr>
      <w:tr w:rsidR="002F5AF2" w:rsidRPr="00E254D8" w14:paraId="33747A82" w14:textId="77777777" w:rsidTr="00656AD6">
        <w:tc>
          <w:tcPr>
            <w:tcW w:w="3161" w:type="dxa"/>
            <w:gridSpan w:val="2"/>
            <w:tcBorders>
              <w:top w:val="single" w:sz="5" w:space="0" w:color="000000"/>
              <w:left w:val="single" w:sz="4" w:space="0" w:color="auto"/>
              <w:bottom w:val="single" w:sz="5" w:space="0" w:color="000000"/>
              <w:right w:val="single" w:sz="4" w:space="0" w:color="000000"/>
            </w:tcBorders>
          </w:tcPr>
          <w:p w14:paraId="339EE7CD" w14:textId="77777777" w:rsidR="00E61BE1" w:rsidRPr="00E61BE1" w:rsidRDefault="00E61BE1" w:rsidP="00E61BE1">
            <w:pPr>
              <w:widowControl w:val="0"/>
              <w:overflowPunct/>
              <w:jc w:val="both"/>
              <w:textAlignment w:val="auto"/>
              <w:rPr>
                <w:b/>
                <w:color w:val="000000"/>
                <w:sz w:val="22"/>
                <w:szCs w:val="22"/>
                <w:lang w:val="sq-AL"/>
              </w:rPr>
            </w:pPr>
            <w:r w:rsidRPr="00E61BE1">
              <w:rPr>
                <w:b/>
                <w:color w:val="000000"/>
                <w:sz w:val="22"/>
                <w:szCs w:val="22"/>
                <w:lang w:val="sq-AL"/>
              </w:rPr>
              <w:t>Bahtir Hyseni</w:t>
            </w:r>
            <w:r w:rsidRPr="00E61BE1">
              <w:rPr>
                <w:color w:val="000000"/>
                <w:sz w:val="22"/>
                <w:szCs w:val="22"/>
                <w:lang w:val="sq-AL"/>
              </w:rPr>
              <w:t>, Flo</w:t>
            </w:r>
            <w:r w:rsidRPr="00E61BE1">
              <w:rPr>
                <w:iCs/>
                <w:color w:val="000000"/>
                <w:sz w:val="22"/>
                <w:szCs w:val="22"/>
                <w:lang w:val="sq-AL"/>
              </w:rPr>
              <w:t xml:space="preserve">ra Ferati, Fatos Rexhepi, Rifat Morina, Ylberina Baliu, Aida Rushiti, Shkëlqim Hyseni; </w:t>
            </w:r>
            <w:r w:rsidRPr="00E61BE1">
              <w:rPr>
                <w:b/>
                <w:bCs/>
                <w:iCs/>
                <w:color w:val="000000"/>
                <w:sz w:val="22"/>
                <w:szCs w:val="22"/>
                <w:lang w:val="sq-AL"/>
              </w:rPr>
              <w:t>Izolimi i baktereve prodhuese të Amilazës</w:t>
            </w:r>
          </w:p>
          <w:p w14:paraId="25F022C3" w14:textId="79B86F9E" w:rsidR="002F5AF2" w:rsidRPr="00260B07" w:rsidRDefault="002F5AF2" w:rsidP="00760195"/>
        </w:tc>
        <w:tc>
          <w:tcPr>
            <w:tcW w:w="3228" w:type="dxa"/>
            <w:gridSpan w:val="2"/>
            <w:tcBorders>
              <w:top w:val="single" w:sz="5" w:space="0" w:color="000000"/>
              <w:left w:val="single" w:sz="4" w:space="0" w:color="000000"/>
              <w:bottom w:val="single" w:sz="5" w:space="0" w:color="000000"/>
              <w:right w:val="single" w:sz="5" w:space="0" w:color="000000"/>
            </w:tcBorders>
          </w:tcPr>
          <w:p w14:paraId="08724C77" w14:textId="0402DBA5" w:rsidR="002F5AF2" w:rsidRPr="00E61BE1" w:rsidRDefault="00E61BE1" w:rsidP="00760195">
            <w:pPr>
              <w:rPr>
                <w:i/>
              </w:rPr>
            </w:pPr>
            <w:r w:rsidRPr="00E61BE1">
              <w:rPr>
                <w:i/>
                <w:lang w:val="sq-AL"/>
              </w:rPr>
              <w:t>Java e Shkences 2018</w:t>
            </w:r>
          </w:p>
        </w:tc>
        <w:tc>
          <w:tcPr>
            <w:tcW w:w="3534" w:type="dxa"/>
            <w:gridSpan w:val="4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3EC187F" w14:textId="750AC2C4" w:rsidR="002F5AF2" w:rsidRPr="00260B07" w:rsidRDefault="002F5AF2" w:rsidP="00760195">
            <w:r>
              <w:t>2018</w:t>
            </w:r>
          </w:p>
        </w:tc>
      </w:tr>
      <w:tr w:rsidR="00760195" w:rsidRPr="00E254D8" w14:paraId="4A2604EB" w14:textId="77777777" w:rsidTr="00656AD6">
        <w:tc>
          <w:tcPr>
            <w:tcW w:w="3161" w:type="dxa"/>
            <w:gridSpan w:val="2"/>
            <w:tcBorders>
              <w:top w:val="single" w:sz="5" w:space="0" w:color="000000"/>
              <w:left w:val="single" w:sz="4" w:space="0" w:color="auto"/>
              <w:bottom w:val="single" w:sz="5" w:space="0" w:color="000000"/>
              <w:right w:val="single" w:sz="4" w:space="0" w:color="000000"/>
            </w:tcBorders>
          </w:tcPr>
          <w:p w14:paraId="61010987" w14:textId="77777777" w:rsidR="00760195" w:rsidRPr="00260B07" w:rsidRDefault="00760195" w:rsidP="00760195">
            <w:r w:rsidRPr="00260B07">
              <w:t xml:space="preserve">Alush Musaj, Përparim Birinxhiku, </w:t>
            </w:r>
            <w:r w:rsidRPr="00800E3D">
              <w:rPr>
                <w:b/>
              </w:rPr>
              <w:t>Bahtir Hyseni*;</w:t>
            </w:r>
            <w:r w:rsidRPr="00260B07">
              <w:t xml:space="preserve"> </w:t>
            </w:r>
            <w:r w:rsidRPr="00760195">
              <w:rPr>
                <w:b/>
              </w:rPr>
              <w:t>Indication of Temperature and Time during Storage in Shelf Life of Pasteurized Milk, by using Response Surface Methodology</w:t>
            </w:r>
          </w:p>
        </w:tc>
        <w:tc>
          <w:tcPr>
            <w:tcW w:w="3228" w:type="dxa"/>
            <w:gridSpan w:val="2"/>
            <w:tcBorders>
              <w:top w:val="single" w:sz="5" w:space="0" w:color="000000"/>
              <w:left w:val="single" w:sz="4" w:space="0" w:color="000000"/>
              <w:bottom w:val="single" w:sz="5" w:space="0" w:color="000000"/>
              <w:right w:val="single" w:sz="5" w:space="0" w:color="000000"/>
            </w:tcBorders>
          </w:tcPr>
          <w:p w14:paraId="7FD7651E" w14:textId="77777777" w:rsidR="00760195" w:rsidRPr="00E61BE1" w:rsidRDefault="00760195" w:rsidP="00760195">
            <w:pPr>
              <w:rPr>
                <w:i/>
              </w:rPr>
            </w:pPr>
            <w:r w:rsidRPr="00E61BE1">
              <w:rPr>
                <w:i/>
              </w:rPr>
              <w:t>Proceedings book of UBT international Conference</w:t>
            </w:r>
          </w:p>
        </w:tc>
        <w:tc>
          <w:tcPr>
            <w:tcW w:w="3534" w:type="dxa"/>
            <w:gridSpan w:val="4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54F3161" w14:textId="77777777" w:rsidR="00760195" w:rsidRPr="00260B07" w:rsidRDefault="00760195" w:rsidP="00760195">
            <w:r w:rsidRPr="00260B07">
              <w:t>2017</w:t>
            </w:r>
          </w:p>
        </w:tc>
      </w:tr>
      <w:tr w:rsidR="00760195" w:rsidRPr="00E254D8" w14:paraId="0975067D" w14:textId="77777777" w:rsidTr="00656AD6">
        <w:tc>
          <w:tcPr>
            <w:tcW w:w="3161" w:type="dxa"/>
            <w:gridSpan w:val="2"/>
            <w:tcBorders>
              <w:top w:val="single" w:sz="5" w:space="0" w:color="000000"/>
              <w:left w:val="single" w:sz="4" w:space="0" w:color="auto"/>
              <w:bottom w:val="single" w:sz="5" w:space="0" w:color="000000"/>
              <w:right w:val="single" w:sz="4" w:space="0" w:color="000000"/>
            </w:tcBorders>
          </w:tcPr>
          <w:p w14:paraId="2F978B6E" w14:textId="77777777" w:rsidR="00760195" w:rsidRPr="00260B07" w:rsidRDefault="00760195" w:rsidP="00760195">
            <w:r w:rsidRPr="00800E3D">
              <w:rPr>
                <w:b/>
              </w:rPr>
              <w:lastRenderedPageBreak/>
              <w:t>Bahtir Hyseni*,</w:t>
            </w:r>
            <w:r w:rsidRPr="00260B07">
              <w:t xml:space="preserve"> Rifat Morina, Alush Musaj; </w:t>
            </w:r>
            <w:r w:rsidRPr="00760195">
              <w:rPr>
                <w:b/>
              </w:rPr>
              <w:t xml:space="preserve">Complex media and genetic manipulation for improvement and production of new product by </w:t>
            </w:r>
            <w:r w:rsidRPr="00800E3D">
              <w:rPr>
                <w:b/>
                <w:i/>
              </w:rPr>
              <w:t>Klyveromyces marxianus</w:t>
            </w:r>
          </w:p>
        </w:tc>
        <w:tc>
          <w:tcPr>
            <w:tcW w:w="3228" w:type="dxa"/>
            <w:gridSpan w:val="2"/>
            <w:tcBorders>
              <w:top w:val="single" w:sz="5" w:space="0" w:color="000000"/>
              <w:left w:val="single" w:sz="4" w:space="0" w:color="000000"/>
              <w:bottom w:val="single" w:sz="5" w:space="0" w:color="000000"/>
              <w:right w:val="single" w:sz="5" w:space="0" w:color="000000"/>
            </w:tcBorders>
          </w:tcPr>
          <w:p w14:paraId="63CCCF8E" w14:textId="77777777" w:rsidR="00760195" w:rsidRPr="00E61BE1" w:rsidRDefault="00760195" w:rsidP="00760195">
            <w:pPr>
              <w:rPr>
                <w:i/>
              </w:rPr>
            </w:pPr>
            <w:r w:rsidRPr="00E61BE1">
              <w:rPr>
                <w:i/>
              </w:rPr>
              <w:t>International Conference GREDIT2016 Skopje,31.03 and 01.04.2016 University of St.Cyril and Methodius</w:t>
            </w:r>
          </w:p>
        </w:tc>
        <w:tc>
          <w:tcPr>
            <w:tcW w:w="3534" w:type="dxa"/>
            <w:gridSpan w:val="4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3435733" w14:textId="77777777" w:rsidR="00760195" w:rsidRPr="00260B07" w:rsidRDefault="00760195" w:rsidP="00760195">
            <w:r w:rsidRPr="00260B07">
              <w:t>2016</w:t>
            </w:r>
          </w:p>
        </w:tc>
      </w:tr>
      <w:tr w:rsidR="00760195" w:rsidRPr="00E254D8" w14:paraId="1A8ED575" w14:textId="77777777" w:rsidTr="00656AD6">
        <w:tc>
          <w:tcPr>
            <w:tcW w:w="3161" w:type="dxa"/>
            <w:gridSpan w:val="2"/>
            <w:tcBorders>
              <w:top w:val="single" w:sz="5" w:space="0" w:color="000000"/>
              <w:left w:val="single" w:sz="4" w:space="0" w:color="auto"/>
              <w:bottom w:val="single" w:sz="5" w:space="0" w:color="000000"/>
              <w:right w:val="single" w:sz="4" w:space="0" w:color="000000"/>
            </w:tcBorders>
          </w:tcPr>
          <w:p w14:paraId="69869D68" w14:textId="77777777" w:rsidR="00760195" w:rsidRPr="00260B07" w:rsidRDefault="00760195" w:rsidP="00760195">
            <w:r w:rsidRPr="00260B07">
              <w:t xml:space="preserve">Alush Musaj,Valdet Gjinovci, Dilaver Salihu, </w:t>
            </w:r>
            <w:r w:rsidRPr="00800E3D">
              <w:rPr>
                <w:b/>
              </w:rPr>
              <w:t>Bahtir Hyseni</w:t>
            </w:r>
            <w:r w:rsidRPr="00260B07">
              <w:t xml:space="preserve">; </w:t>
            </w:r>
            <w:r w:rsidRPr="00760195">
              <w:rPr>
                <w:b/>
              </w:rPr>
              <w:t>Identification of Salmonella spp. in cow fresh milk during the production of craft ice-cream</w:t>
            </w:r>
            <w:r w:rsidRPr="00260B07">
              <w:t xml:space="preserve"> </w:t>
            </w:r>
          </w:p>
        </w:tc>
        <w:tc>
          <w:tcPr>
            <w:tcW w:w="3228" w:type="dxa"/>
            <w:gridSpan w:val="2"/>
            <w:tcBorders>
              <w:top w:val="single" w:sz="5" w:space="0" w:color="000000"/>
              <w:left w:val="single" w:sz="4" w:space="0" w:color="000000"/>
              <w:bottom w:val="single" w:sz="5" w:space="0" w:color="000000"/>
              <w:right w:val="single" w:sz="5" w:space="0" w:color="000000"/>
            </w:tcBorders>
          </w:tcPr>
          <w:p w14:paraId="6C51A13B" w14:textId="77777777" w:rsidR="00760195" w:rsidRPr="00E61BE1" w:rsidRDefault="00760195" w:rsidP="00760195">
            <w:pPr>
              <w:rPr>
                <w:i/>
              </w:rPr>
            </w:pPr>
            <w:r w:rsidRPr="00E61BE1">
              <w:rPr>
                <w:i/>
                <w:lang w:val="sq-AL"/>
              </w:rPr>
              <w:t>VII International Conference of Young scientists, Section of Technologies</w:t>
            </w:r>
          </w:p>
        </w:tc>
        <w:tc>
          <w:tcPr>
            <w:tcW w:w="3534" w:type="dxa"/>
            <w:gridSpan w:val="4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2A33758" w14:textId="77777777" w:rsidR="00760195" w:rsidRPr="00260B07" w:rsidRDefault="00760195" w:rsidP="00760195">
            <w:r>
              <w:t>2017</w:t>
            </w:r>
          </w:p>
        </w:tc>
      </w:tr>
      <w:tr w:rsidR="00597758" w:rsidRPr="00E254D8" w14:paraId="2A47BB81" w14:textId="77777777" w:rsidTr="00656AD6">
        <w:tc>
          <w:tcPr>
            <w:tcW w:w="9923" w:type="dxa"/>
            <w:gridSpan w:val="8"/>
            <w:shd w:val="clear" w:color="auto" w:fill="B8CCE4"/>
            <w:vAlign w:val="center"/>
          </w:tcPr>
          <w:p w14:paraId="749F9C9A" w14:textId="77777777" w:rsidR="00597758" w:rsidRPr="00E254D8" w:rsidRDefault="00597758" w:rsidP="00597758">
            <w:pPr>
              <w:pStyle w:val="Default"/>
              <w:rPr>
                <w:rFonts w:ascii="Times New Roman" w:hAnsi="Times New Roman" w:cs="Times New Roman"/>
              </w:rPr>
            </w:pPr>
          </w:p>
        </w:tc>
      </w:tr>
      <w:tr w:rsidR="00597758" w:rsidRPr="00E254D8" w14:paraId="6655B35B" w14:textId="77777777" w:rsidTr="00656AD6">
        <w:tc>
          <w:tcPr>
            <w:tcW w:w="9923" w:type="dxa"/>
            <w:gridSpan w:val="8"/>
            <w:shd w:val="clear" w:color="auto" w:fill="FFFFFF" w:themeFill="background1"/>
            <w:vAlign w:val="center"/>
          </w:tcPr>
          <w:p w14:paraId="1CF10B92" w14:textId="77777777" w:rsidR="00597758" w:rsidRPr="00E254D8" w:rsidRDefault="00597758" w:rsidP="00597758">
            <w:pPr>
              <w:pStyle w:val="HTMLPreformatted"/>
              <w:shd w:val="clear" w:color="auto" w:fill="FFFFFF"/>
              <w:rPr>
                <w:rFonts w:ascii="Times New Roman" w:hAnsi="Times New Roman" w:cs="Times New Roman"/>
                <w:color w:val="212121"/>
                <w:sz w:val="24"/>
                <w:szCs w:val="24"/>
              </w:rPr>
            </w:pPr>
            <w:r w:rsidRPr="00E254D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13. </w:t>
            </w:r>
            <w:r w:rsidRPr="00E254D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Train</w:t>
            </w:r>
            <w:r w:rsidRPr="00E254D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ng–</w:t>
            </w:r>
            <w:r w:rsidRPr="00E254D8">
              <w:rPr>
                <w:rFonts w:ascii="Times New Roman" w:hAnsi="Times New Roman" w:cs="Times New Roman"/>
                <w:color w:val="212121"/>
                <w:sz w:val="24"/>
                <w:szCs w:val="24"/>
              </w:rPr>
              <w:t xml:space="preserve"> </w:t>
            </w:r>
            <w:r w:rsidRPr="00E254D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urses</w:t>
            </w:r>
          </w:p>
        </w:tc>
      </w:tr>
      <w:tr w:rsidR="00597758" w:rsidRPr="00E254D8" w14:paraId="7095635A" w14:textId="77777777" w:rsidTr="00656AD6">
        <w:tc>
          <w:tcPr>
            <w:tcW w:w="3161" w:type="dxa"/>
            <w:gridSpan w:val="2"/>
            <w:shd w:val="clear" w:color="auto" w:fill="FFFFFF" w:themeFill="background1"/>
            <w:vAlign w:val="center"/>
          </w:tcPr>
          <w:p w14:paraId="00CEA9AA" w14:textId="77777777" w:rsidR="00597758" w:rsidRPr="00E254D8" w:rsidRDefault="00597758" w:rsidP="00597758">
            <w:pPr>
              <w:pStyle w:val="Default"/>
              <w:rPr>
                <w:rFonts w:ascii="Times New Roman" w:hAnsi="Times New Roman" w:cs="Times New Roman"/>
                <w:b/>
                <w:bCs/>
              </w:rPr>
            </w:pPr>
            <w:r w:rsidRPr="00E254D8">
              <w:rPr>
                <w:rFonts w:ascii="Times New Roman" w:hAnsi="Times New Roman" w:cs="Times New Roman"/>
                <w:b/>
                <w:bCs/>
              </w:rPr>
              <w:t>Year</w:t>
            </w:r>
          </w:p>
        </w:tc>
        <w:tc>
          <w:tcPr>
            <w:tcW w:w="6762" w:type="dxa"/>
            <w:gridSpan w:val="6"/>
            <w:shd w:val="clear" w:color="auto" w:fill="FFFFFF" w:themeFill="background1"/>
            <w:vAlign w:val="center"/>
          </w:tcPr>
          <w:p w14:paraId="134F9F0D" w14:textId="77777777" w:rsidR="00597758" w:rsidRPr="00E254D8" w:rsidRDefault="00597758" w:rsidP="00597758">
            <w:pPr>
              <w:pStyle w:val="Default"/>
              <w:rPr>
                <w:rFonts w:ascii="Times New Roman" w:hAnsi="Times New Roman" w:cs="Times New Roman"/>
                <w:b/>
                <w:bCs/>
              </w:rPr>
            </w:pPr>
            <w:r w:rsidRPr="00E254D8">
              <w:rPr>
                <w:rFonts w:ascii="Times New Roman" w:hAnsi="Times New Roman" w:cs="Times New Roman"/>
                <w:b/>
                <w:bCs/>
                <w:color w:val="auto"/>
                <w:lang w:val="sq-AL"/>
              </w:rPr>
              <w:t>Courses</w:t>
            </w:r>
          </w:p>
        </w:tc>
      </w:tr>
      <w:tr w:rsidR="00C429BD" w:rsidRPr="00E254D8" w14:paraId="796E26CC" w14:textId="77777777" w:rsidTr="00656AD6">
        <w:tc>
          <w:tcPr>
            <w:tcW w:w="3161" w:type="dxa"/>
            <w:gridSpan w:val="2"/>
            <w:shd w:val="clear" w:color="auto" w:fill="FFFFFF" w:themeFill="background1"/>
            <w:vAlign w:val="center"/>
          </w:tcPr>
          <w:p w14:paraId="69AE71F7" w14:textId="05C0F8D1" w:rsidR="00C429BD" w:rsidRDefault="00C429BD" w:rsidP="00597758">
            <w:pPr>
              <w:pStyle w:val="Default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2022</w:t>
            </w:r>
          </w:p>
        </w:tc>
        <w:tc>
          <w:tcPr>
            <w:tcW w:w="6762" w:type="dxa"/>
            <w:gridSpan w:val="6"/>
            <w:shd w:val="clear" w:color="auto" w:fill="FFFFFF" w:themeFill="background1"/>
            <w:vAlign w:val="center"/>
          </w:tcPr>
          <w:p w14:paraId="6457052B" w14:textId="57160EB7" w:rsidR="00C429BD" w:rsidRPr="00800E3D" w:rsidRDefault="00C429BD" w:rsidP="00800E3D">
            <w:pPr>
              <w:rPr>
                <w:bCs/>
                <w:color w:val="000000"/>
              </w:rPr>
            </w:pPr>
            <w:r w:rsidRPr="00637B96">
              <w:rPr>
                <w:lang w:val="sq-AL"/>
              </w:rPr>
              <w:t xml:space="preserve">Fems Summer School </w:t>
            </w:r>
            <w:r>
              <w:rPr>
                <w:lang w:val="sq-AL"/>
              </w:rPr>
              <w:t>o</w:t>
            </w:r>
            <w:r w:rsidRPr="00637B96">
              <w:rPr>
                <w:lang w:val="sq-AL"/>
              </w:rPr>
              <w:t>n Microbiology Education</w:t>
            </w:r>
            <w:r>
              <w:rPr>
                <w:lang w:val="sq-AL"/>
              </w:rPr>
              <w:t>- Federation of Europian Microbiological Societies</w:t>
            </w:r>
          </w:p>
        </w:tc>
      </w:tr>
      <w:tr w:rsidR="00800E3D" w:rsidRPr="00E254D8" w14:paraId="36DB9144" w14:textId="77777777" w:rsidTr="00656AD6">
        <w:tc>
          <w:tcPr>
            <w:tcW w:w="3161" w:type="dxa"/>
            <w:gridSpan w:val="2"/>
            <w:shd w:val="clear" w:color="auto" w:fill="FFFFFF" w:themeFill="background1"/>
            <w:vAlign w:val="center"/>
          </w:tcPr>
          <w:p w14:paraId="5DB00706" w14:textId="2060A975" w:rsidR="00800E3D" w:rsidRDefault="00800E3D" w:rsidP="00597758">
            <w:pPr>
              <w:pStyle w:val="Default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2017</w:t>
            </w:r>
          </w:p>
        </w:tc>
        <w:tc>
          <w:tcPr>
            <w:tcW w:w="6762" w:type="dxa"/>
            <w:gridSpan w:val="6"/>
            <w:shd w:val="clear" w:color="auto" w:fill="FFFFFF" w:themeFill="background1"/>
            <w:vAlign w:val="center"/>
          </w:tcPr>
          <w:p w14:paraId="450A4A92" w14:textId="5C8B07B2" w:rsidR="00800E3D" w:rsidRPr="00800E3D" w:rsidRDefault="00800E3D" w:rsidP="00800E3D">
            <w:pPr>
              <w:rPr>
                <w:bCs/>
                <w:color w:val="000000"/>
              </w:rPr>
            </w:pPr>
            <w:r w:rsidRPr="00800E3D">
              <w:rPr>
                <w:bCs/>
                <w:color w:val="000000"/>
              </w:rPr>
              <w:t xml:space="preserve">Erasmus +, Holandë,  Van Hall Larenstein University of Applied Sciences, </w:t>
            </w:r>
            <w:r>
              <w:rPr>
                <w:bCs/>
                <w:color w:val="000000"/>
              </w:rPr>
              <w:t xml:space="preserve">A week of training in milk and whey treatment  </w:t>
            </w:r>
          </w:p>
        </w:tc>
      </w:tr>
      <w:tr w:rsidR="00800E3D" w:rsidRPr="00E254D8" w14:paraId="31BEC869" w14:textId="77777777" w:rsidTr="00311BE6">
        <w:tc>
          <w:tcPr>
            <w:tcW w:w="3161" w:type="dxa"/>
            <w:gridSpan w:val="2"/>
            <w:shd w:val="clear" w:color="auto" w:fill="FFFFFF" w:themeFill="background1"/>
          </w:tcPr>
          <w:p w14:paraId="1181E6E4" w14:textId="0C7DADB2" w:rsidR="00800E3D" w:rsidRDefault="00800E3D" w:rsidP="00800E3D">
            <w:pPr>
              <w:pStyle w:val="Default"/>
              <w:rPr>
                <w:rFonts w:ascii="Times New Roman" w:hAnsi="Times New Roman" w:cs="Times New Roman"/>
                <w:bCs/>
              </w:rPr>
            </w:pPr>
            <w:r w:rsidRPr="0052162D">
              <w:t>2016</w:t>
            </w:r>
          </w:p>
        </w:tc>
        <w:tc>
          <w:tcPr>
            <w:tcW w:w="6762" w:type="dxa"/>
            <w:gridSpan w:val="6"/>
            <w:shd w:val="clear" w:color="auto" w:fill="FFFFFF" w:themeFill="background1"/>
          </w:tcPr>
          <w:p w14:paraId="3F8378D1" w14:textId="4C7D371E" w:rsidR="00800E3D" w:rsidRPr="00760195" w:rsidRDefault="00800E3D" w:rsidP="00800E3D">
            <w:pPr>
              <w:pStyle w:val="Default"/>
              <w:rPr>
                <w:rFonts w:ascii="Times New Roman" w:hAnsi="Times New Roman" w:cs="Times New Roman"/>
                <w:bCs/>
              </w:rPr>
            </w:pPr>
            <w:r w:rsidRPr="0052162D">
              <w:t>Yeditepe University, Genetic ve Bizonuhendislik,  HPLC, Stamboll</w:t>
            </w:r>
          </w:p>
        </w:tc>
      </w:tr>
      <w:tr w:rsidR="00597758" w:rsidRPr="00E254D8" w14:paraId="7A4A9FEE" w14:textId="77777777" w:rsidTr="00656AD6">
        <w:tc>
          <w:tcPr>
            <w:tcW w:w="3161" w:type="dxa"/>
            <w:gridSpan w:val="2"/>
            <w:shd w:val="clear" w:color="auto" w:fill="FFFFFF" w:themeFill="background1"/>
            <w:vAlign w:val="center"/>
          </w:tcPr>
          <w:p w14:paraId="2E1170CA" w14:textId="77777777" w:rsidR="00597758" w:rsidRPr="00E254D8" w:rsidRDefault="00760195" w:rsidP="00597758">
            <w:pPr>
              <w:pStyle w:val="Default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2016</w:t>
            </w:r>
          </w:p>
        </w:tc>
        <w:tc>
          <w:tcPr>
            <w:tcW w:w="6762" w:type="dxa"/>
            <w:gridSpan w:val="6"/>
            <w:shd w:val="clear" w:color="auto" w:fill="FFFFFF" w:themeFill="background1"/>
            <w:vAlign w:val="center"/>
          </w:tcPr>
          <w:p w14:paraId="6E20C5A1" w14:textId="77777777" w:rsidR="00597758" w:rsidRPr="00760195" w:rsidRDefault="00760195" w:rsidP="00597758">
            <w:pPr>
              <w:pStyle w:val="Default"/>
              <w:rPr>
                <w:rFonts w:ascii="Times New Roman" w:hAnsi="Times New Roman" w:cs="Times New Roman"/>
                <w:bCs/>
              </w:rPr>
            </w:pPr>
            <w:r w:rsidRPr="00760195">
              <w:rPr>
                <w:rFonts w:ascii="Times New Roman" w:hAnsi="Times New Roman" w:cs="Times New Roman"/>
                <w:bCs/>
              </w:rPr>
              <w:t>Training for waste water treatment</w:t>
            </w:r>
          </w:p>
        </w:tc>
      </w:tr>
      <w:tr w:rsidR="00597758" w:rsidRPr="00E254D8" w14:paraId="24416FA8" w14:textId="77777777" w:rsidTr="00656AD6">
        <w:tc>
          <w:tcPr>
            <w:tcW w:w="3161" w:type="dxa"/>
            <w:gridSpan w:val="2"/>
            <w:shd w:val="clear" w:color="auto" w:fill="FFFFFF" w:themeFill="background1"/>
            <w:vAlign w:val="center"/>
          </w:tcPr>
          <w:p w14:paraId="1BE663C6" w14:textId="77777777" w:rsidR="00597758" w:rsidRPr="00E254D8" w:rsidRDefault="00760195" w:rsidP="00597758">
            <w:pPr>
              <w:pStyle w:val="Default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2013</w:t>
            </w:r>
          </w:p>
        </w:tc>
        <w:tc>
          <w:tcPr>
            <w:tcW w:w="6762" w:type="dxa"/>
            <w:gridSpan w:val="6"/>
            <w:shd w:val="clear" w:color="auto" w:fill="FFFFFF" w:themeFill="background1"/>
            <w:vAlign w:val="center"/>
          </w:tcPr>
          <w:p w14:paraId="708E7593" w14:textId="77777777" w:rsidR="00597758" w:rsidRPr="00760195" w:rsidRDefault="00760195" w:rsidP="0059775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/>
              <w:autoSpaceDE/>
              <w:autoSpaceDN/>
              <w:adjustRightInd/>
              <w:textAlignment w:val="auto"/>
              <w:rPr>
                <w:color w:val="212121"/>
              </w:rPr>
            </w:pPr>
            <w:r w:rsidRPr="00760195">
              <w:rPr>
                <w:color w:val="212121"/>
              </w:rPr>
              <w:t>Milk processing for cheese and yogurt making</w:t>
            </w:r>
          </w:p>
        </w:tc>
      </w:tr>
      <w:tr w:rsidR="00597758" w:rsidRPr="00E254D8" w14:paraId="2C377F0A" w14:textId="77777777" w:rsidTr="00656AD6">
        <w:tc>
          <w:tcPr>
            <w:tcW w:w="3161" w:type="dxa"/>
            <w:gridSpan w:val="2"/>
            <w:shd w:val="clear" w:color="auto" w:fill="FFFFFF" w:themeFill="background1"/>
            <w:vAlign w:val="center"/>
          </w:tcPr>
          <w:p w14:paraId="7D653F31" w14:textId="77777777" w:rsidR="00597758" w:rsidRPr="00E254D8" w:rsidRDefault="00760195" w:rsidP="00597758">
            <w:pPr>
              <w:pStyle w:val="Default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2007</w:t>
            </w:r>
          </w:p>
        </w:tc>
        <w:tc>
          <w:tcPr>
            <w:tcW w:w="6762" w:type="dxa"/>
            <w:gridSpan w:val="6"/>
            <w:shd w:val="clear" w:color="auto" w:fill="FFFFFF" w:themeFill="background1"/>
            <w:vAlign w:val="center"/>
          </w:tcPr>
          <w:p w14:paraId="30363FBA" w14:textId="77777777" w:rsidR="00597758" w:rsidRPr="00760195" w:rsidRDefault="00760195" w:rsidP="00597758">
            <w:pPr>
              <w:pStyle w:val="Default"/>
              <w:rPr>
                <w:rFonts w:ascii="Times New Roman" w:hAnsi="Times New Roman" w:cs="Times New Roman"/>
                <w:bCs/>
              </w:rPr>
            </w:pPr>
            <w:r w:rsidRPr="00760195">
              <w:rPr>
                <w:rFonts w:ascii="Times New Roman" w:hAnsi="Times New Roman" w:cs="Times New Roman"/>
                <w:bCs/>
              </w:rPr>
              <w:t>Cambridge course for English language</w:t>
            </w:r>
          </w:p>
        </w:tc>
      </w:tr>
      <w:tr w:rsidR="005D6CD9" w:rsidRPr="00E254D8" w14:paraId="6F25822A" w14:textId="77777777" w:rsidTr="00656AD6">
        <w:tc>
          <w:tcPr>
            <w:tcW w:w="3161" w:type="dxa"/>
            <w:gridSpan w:val="2"/>
            <w:shd w:val="clear" w:color="auto" w:fill="FFFFFF" w:themeFill="background1"/>
            <w:vAlign w:val="center"/>
          </w:tcPr>
          <w:p w14:paraId="68116C83" w14:textId="77777777" w:rsidR="005D6CD9" w:rsidRPr="00E254D8" w:rsidRDefault="005D6CD9" w:rsidP="003468DE">
            <w:pPr>
              <w:pStyle w:val="Default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6762" w:type="dxa"/>
            <w:gridSpan w:val="6"/>
            <w:shd w:val="clear" w:color="auto" w:fill="FFFFFF" w:themeFill="background1"/>
            <w:vAlign w:val="center"/>
          </w:tcPr>
          <w:p w14:paraId="7F7CBB2C" w14:textId="77777777" w:rsidR="005D6CD9" w:rsidRPr="00E254D8" w:rsidRDefault="005D6CD9" w:rsidP="003468DE">
            <w:pPr>
              <w:pStyle w:val="Default"/>
              <w:jc w:val="both"/>
              <w:rPr>
                <w:rFonts w:ascii="Times New Roman" w:hAnsi="Times New Roman" w:cs="Times New Roman"/>
                <w:b/>
                <w:bCs/>
              </w:rPr>
            </w:pPr>
          </w:p>
        </w:tc>
      </w:tr>
      <w:tr w:rsidR="00597758" w:rsidRPr="00E254D8" w14:paraId="3F7C6AF6" w14:textId="77777777" w:rsidTr="00656AD6">
        <w:tc>
          <w:tcPr>
            <w:tcW w:w="9923" w:type="dxa"/>
            <w:gridSpan w:val="8"/>
            <w:shd w:val="clear" w:color="auto" w:fill="B8CCE4"/>
          </w:tcPr>
          <w:p w14:paraId="0CFF76C7" w14:textId="77777777" w:rsidR="00597758" w:rsidRPr="00E254D8" w:rsidRDefault="00597758" w:rsidP="00597758"/>
        </w:tc>
      </w:tr>
      <w:tr w:rsidR="00597758" w:rsidRPr="00E254D8" w14:paraId="5076C8F4" w14:textId="77777777" w:rsidTr="00656AD6">
        <w:tc>
          <w:tcPr>
            <w:tcW w:w="6451" w:type="dxa"/>
            <w:gridSpan w:val="5"/>
            <w:shd w:val="clear" w:color="auto" w:fill="FFFFFF" w:themeFill="background1"/>
          </w:tcPr>
          <w:p w14:paraId="232041D3" w14:textId="77777777" w:rsidR="00597758" w:rsidRPr="00E254D8" w:rsidRDefault="00597758" w:rsidP="00597758">
            <w:r w:rsidRPr="00E254D8">
              <w:rPr>
                <w:i/>
                <w:iCs/>
              </w:rPr>
              <w:t>14. Professional projects</w:t>
            </w:r>
          </w:p>
        </w:tc>
        <w:tc>
          <w:tcPr>
            <w:tcW w:w="1844" w:type="dxa"/>
            <w:gridSpan w:val="2"/>
            <w:shd w:val="clear" w:color="auto" w:fill="FFFFFF" w:themeFill="background1"/>
          </w:tcPr>
          <w:p w14:paraId="278A090E" w14:textId="77777777" w:rsidR="00597758" w:rsidRPr="00E254D8" w:rsidRDefault="00597758" w:rsidP="00597758"/>
        </w:tc>
        <w:tc>
          <w:tcPr>
            <w:tcW w:w="1628" w:type="dxa"/>
            <w:shd w:val="clear" w:color="auto" w:fill="FFFFFF" w:themeFill="background1"/>
          </w:tcPr>
          <w:p w14:paraId="758A29E9" w14:textId="77777777" w:rsidR="00597758" w:rsidRPr="00E254D8" w:rsidRDefault="00597758" w:rsidP="00597758"/>
        </w:tc>
      </w:tr>
      <w:tr w:rsidR="00597758" w:rsidRPr="00E254D8" w14:paraId="0018F7DC" w14:textId="77777777" w:rsidTr="00656AD6">
        <w:trPr>
          <w:trHeight w:val="454"/>
        </w:trPr>
        <w:tc>
          <w:tcPr>
            <w:tcW w:w="6451" w:type="dxa"/>
            <w:gridSpan w:val="5"/>
            <w:shd w:val="clear" w:color="auto" w:fill="FFFFFF" w:themeFill="background1"/>
          </w:tcPr>
          <w:p w14:paraId="78081579" w14:textId="77777777" w:rsidR="00597758" w:rsidRPr="00E254D8" w:rsidRDefault="00597758" w:rsidP="00597758">
            <w:pPr>
              <w:rPr>
                <w:i/>
                <w:iCs/>
              </w:rPr>
            </w:pPr>
            <w:r w:rsidRPr="00E254D8">
              <w:rPr>
                <w:i/>
                <w:iCs/>
              </w:rPr>
              <w:t>Title of project:</w:t>
            </w:r>
          </w:p>
        </w:tc>
        <w:tc>
          <w:tcPr>
            <w:tcW w:w="1844" w:type="dxa"/>
            <w:gridSpan w:val="2"/>
            <w:shd w:val="clear" w:color="auto" w:fill="FFFFFF" w:themeFill="background1"/>
          </w:tcPr>
          <w:p w14:paraId="692CC52E" w14:textId="77777777" w:rsidR="00597758" w:rsidRPr="00E254D8" w:rsidRDefault="00597758" w:rsidP="00597758">
            <w:pPr>
              <w:ind w:left="402"/>
              <w:rPr>
                <w:i/>
                <w:iCs/>
              </w:rPr>
            </w:pPr>
            <w:r w:rsidRPr="00E254D8">
              <w:t>Place</w:t>
            </w:r>
          </w:p>
        </w:tc>
        <w:tc>
          <w:tcPr>
            <w:tcW w:w="1628" w:type="dxa"/>
            <w:shd w:val="clear" w:color="auto" w:fill="FFFFFF" w:themeFill="background1"/>
          </w:tcPr>
          <w:p w14:paraId="75956A39" w14:textId="77777777" w:rsidR="00597758" w:rsidRPr="00E254D8" w:rsidRDefault="00597758" w:rsidP="00597758">
            <w:pPr>
              <w:ind w:left="327"/>
              <w:rPr>
                <w:i/>
                <w:iCs/>
              </w:rPr>
            </w:pPr>
            <w:r w:rsidRPr="00E254D8">
              <w:t>Year</w:t>
            </w:r>
          </w:p>
        </w:tc>
      </w:tr>
      <w:tr w:rsidR="00800E3D" w:rsidRPr="00E254D8" w14:paraId="0570C3F0" w14:textId="77777777" w:rsidTr="00316F43">
        <w:trPr>
          <w:trHeight w:val="454"/>
        </w:trPr>
        <w:tc>
          <w:tcPr>
            <w:tcW w:w="6451" w:type="dxa"/>
            <w:gridSpan w:val="5"/>
            <w:shd w:val="clear" w:color="auto" w:fill="FFFFFF" w:themeFill="background1"/>
          </w:tcPr>
          <w:p w14:paraId="0C59E3BC" w14:textId="3F28AB46" w:rsidR="00800E3D" w:rsidRPr="00760195" w:rsidRDefault="00800E3D" w:rsidP="00800E3D">
            <w:pPr>
              <w:rPr>
                <w:i/>
                <w:iCs/>
              </w:rPr>
            </w:pPr>
            <w:r w:rsidRPr="003E7B99">
              <w:rPr>
                <w:lang w:val="sq-AL"/>
              </w:rPr>
              <w:tab/>
              <w:t>Ecodairy / Center of Expertise</w:t>
            </w:r>
          </w:p>
        </w:tc>
        <w:tc>
          <w:tcPr>
            <w:tcW w:w="1844" w:type="dxa"/>
            <w:gridSpan w:val="2"/>
            <w:shd w:val="clear" w:color="auto" w:fill="FFFFFF" w:themeFill="background1"/>
            <w:vAlign w:val="center"/>
          </w:tcPr>
          <w:p w14:paraId="6F82636F" w14:textId="163F73E0" w:rsidR="00800E3D" w:rsidRPr="00A34888" w:rsidRDefault="00800E3D" w:rsidP="00800E3D">
            <w:pPr>
              <w:ind w:left="402"/>
            </w:pPr>
            <w:r w:rsidRPr="00A34888">
              <w:rPr>
                <w:lang w:val="sq-AL"/>
              </w:rPr>
              <w:t>Mitrovicë</w:t>
            </w:r>
          </w:p>
        </w:tc>
        <w:tc>
          <w:tcPr>
            <w:tcW w:w="1628" w:type="dxa"/>
            <w:shd w:val="clear" w:color="auto" w:fill="FFFFFF" w:themeFill="background1"/>
            <w:vAlign w:val="center"/>
          </w:tcPr>
          <w:p w14:paraId="782D85BE" w14:textId="1B4D0AE1" w:rsidR="00800E3D" w:rsidRDefault="00800E3D" w:rsidP="00800E3D">
            <w:pPr>
              <w:ind w:left="327"/>
            </w:pPr>
            <w:r w:rsidRPr="003E7B99">
              <w:rPr>
                <w:lang w:val="sq-AL"/>
              </w:rPr>
              <w:t>2017</w:t>
            </w:r>
          </w:p>
        </w:tc>
      </w:tr>
      <w:tr w:rsidR="00760195" w:rsidRPr="00E254D8" w14:paraId="44778AD7" w14:textId="77777777" w:rsidTr="00656AD6">
        <w:trPr>
          <w:trHeight w:val="454"/>
        </w:trPr>
        <w:tc>
          <w:tcPr>
            <w:tcW w:w="6451" w:type="dxa"/>
            <w:gridSpan w:val="5"/>
            <w:shd w:val="clear" w:color="auto" w:fill="FFFFFF" w:themeFill="background1"/>
          </w:tcPr>
          <w:p w14:paraId="58E95CCE" w14:textId="77777777" w:rsidR="00760195" w:rsidRPr="00E254D8" w:rsidRDefault="00760195" w:rsidP="00597758">
            <w:pPr>
              <w:rPr>
                <w:i/>
                <w:iCs/>
              </w:rPr>
            </w:pPr>
            <w:r w:rsidRPr="00760195">
              <w:rPr>
                <w:i/>
                <w:iCs/>
              </w:rPr>
              <w:t>Isolation of Bacillus bacteria from soil sample for production of protease form Food Industry residues</w:t>
            </w:r>
          </w:p>
        </w:tc>
        <w:tc>
          <w:tcPr>
            <w:tcW w:w="1844" w:type="dxa"/>
            <w:gridSpan w:val="2"/>
            <w:shd w:val="clear" w:color="auto" w:fill="FFFFFF" w:themeFill="background1"/>
          </w:tcPr>
          <w:p w14:paraId="0B9A3949" w14:textId="77777777" w:rsidR="00760195" w:rsidRDefault="00760195" w:rsidP="00597758">
            <w:pPr>
              <w:ind w:left="402"/>
            </w:pPr>
            <w:r>
              <w:t xml:space="preserve">Ministry of Education </w:t>
            </w:r>
          </w:p>
          <w:p w14:paraId="36945C98" w14:textId="77777777" w:rsidR="00760195" w:rsidRPr="00E254D8" w:rsidRDefault="002E1EE3" w:rsidP="00597758">
            <w:pPr>
              <w:ind w:left="402"/>
            </w:pPr>
            <w:r>
              <w:t>Pristina</w:t>
            </w:r>
          </w:p>
        </w:tc>
        <w:tc>
          <w:tcPr>
            <w:tcW w:w="1628" w:type="dxa"/>
            <w:shd w:val="clear" w:color="auto" w:fill="FFFFFF" w:themeFill="background1"/>
          </w:tcPr>
          <w:p w14:paraId="74B0FA19" w14:textId="77777777" w:rsidR="00760195" w:rsidRPr="00E254D8" w:rsidRDefault="00760195" w:rsidP="00597758">
            <w:pPr>
              <w:ind w:left="327"/>
            </w:pPr>
            <w:r>
              <w:t>2017</w:t>
            </w:r>
          </w:p>
        </w:tc>
      </w:tr>
      <w:tr w:rsidR="00760195" w:rsidRPr="00E254D8" w14:paraId="104A40C5" w14:textId="77777777" w:rsidTr="00656AD6">
        <w:trPr>
          <w:trHeight w:val="454"/>
        </w:trPr>
        <w:tc>
          <w:tcPr>
            <w:tcW w:w="6451" w:type="dxa"/>
            <w:gridSpan w:val="5"/>
            <w:shd w:val="clear" w:color="auto" w:fill="FFFFFF" w:themeFill="background1"/>
          </w:tcPr>
          <w:p w14:paraId="39163A64" w14:textId="77777777" w:rsidR="00760195" w:rsidRPr="00E254D8" w:rsidRDefault="002E1EE3" w:rsidP="00597758">
            <w:pPr>
              <w:rPr>
                <w:i/>
                <w:iCs/>
              </w:rPr>
            </w:pPr>
            <w:r>
              <w:rPr>
                <w:i/>
                <w:iCs/>
              </w:rPr>
              <w:t>Erasmus + project  Staff exchange In University of Van Hall Larenstein</w:t>
            </w:r>
          </w:p>
        </w:tc>
        <w:tc>
          <w:tcPr>
            <w:tcW w:w="1844" w:type="dxa"/>
            <w:gridSpan w:val="2"/>
            <w:shd w:val="clear" w:color="auto" w:fill="FFFFFF" w:themeFill="background1"/>
          </w:tcPr>
          <w:p w14:paraId="24CAD177" w14:textId="77777777" w:rsidR="00760195" w:rsidRPr="00E254D8" w:rsidRDefault="002E1EE3" w:rsidP="00597758">
            <w:pPr>
              <w:ind w:left="402"/>
            </w:pPr>
            <w:r>
              <w:t xml:space="preserve">Netherlands </w:t>
            </w:r>
          </w:p>
        </w:tc>
        <w:tc>
          <w:tcPr>
            <w:tcW w:w="1628" w:type="dxa"/>
            <w:shd w:val="clear" w:color="auto" w:fill="FFFFFF" w:themeFill="background1"/>
          </w:tcPr>
          <w:p w14:paraId="13D2927B" w14:textId="77777777" w:rsidR="00760195" w:rsidRPr="00E254D8" w:rsidRDefault="002E1EE3" w:rsidP="00597758">
            <w:pPr>
              <w:ind w:left="327"/>
            </w:pPr>
            <w:r>
              <w:t>2017</w:t>
            </w:r>
          </w:p>
        </w:tc>
      </w:tr>
      <w:tr w:rsidR="00135EF5" w:rsidRPr="00E254D8" w14:paraId="25838D35" w14:textId="77777777" w:rsidTr="00656AD6">
        <w:trPr>
          <w:trHeight w:val="454"/>
        </w:trPr>
        <w:tc>
          <w:tcPr>
            <w:tcW w:w="6451" w:type="dxa"/>
            <w:gridSpan w:val="5"/>
            <w:shd w:val="clear" w:color="auto" w:fill="FFFFFF" w:themeFill="background1"/>
          </w:tcPr>
          <w:p w14:paraId="23777157" w14:textId="338FA60E" w:rsidR="00135EF5" w:rsidRDefault="00135EF5" w:rsidP="00597758">
            <w:pPr>
              <w:rPr>
                <w:i/>
                <w:iCs/>
              </w:rPr>
            </w:pPr>
            <w:r>
              <w:rPr>
                <w:i/>
                <w:iCs/>
              </w:rPr>
              <w:t>Erasmus + project  Staff exchange In University of Van Hall Larenstein</w:t>
            </w:r>
          </w:p>
        </w:tc>
        <w:tc>
          <w:tcPr>
            <w:tcW w:w="1844" w:type="dxa"/>
            <w:gridSpan w:val="2"/>
            <w:shd w:val="clear" w:color="auto" w:fill="FFFFFF" w:themeFill="background1"/>
          </w:tcPr>
          <w:p w14:paraId="3843E907" w14:textId="207BBE28" w:rsidR="00135EF5" w:rsidRDefault="00135EF5" w:rsidP="00597758">
            <w:pPr>
              <w:ind w:left="402"/>
            </w:pPr>
            <w:r>
              <w:t>Netherlands</w:t>
            </w:r>
          </w:p>
        </w:tc>
        <w:tc>
          <w:tcPr>
            <w:tcW w:w="1628" w:type="dxa"/>
            <w:shd w:val="clear" w:color="auto" w:fill="FFFFFF" w:themeFill="background1"/>
          </w:tcPr>
          <w:p w14:paraId="204F83E4" w14:textId="14BCE83C" w:rsidR="00135EF5" w:rsidRDefault="00135EF5" w:rsidP="00597758">
            <w:pPr>
              <w:ind w:left="327"/>
            </w:pPr>
            <w:r>
              <w:t>2019</w:t>
            </w:r>
          </w:p>
        </w:tc>
      </w:tr>
      <w:tr w:rsidR="00800E3D" w:rsidRPr="00E254D8" w14:paraId="5B88ACC7" w14:textId="77777777" w:rsidTr="00656AD6">
        <w:trPr>
          <w:trHeight w:val="454"/>
        </w:trPr>
        <w:tc>
          <w:tcPr>
            <w:tcW w:w="6451" w:type="dxa"/>
            <w:gridSpan w:val="5"/>
            <w:shd w:val="clear" w:color="auto" w:fill="FFFFFF" w:themeFill="background1"/>
          </w:tcPr>
          <w:p w14:paraId="6C3F9F4E" w14:textId="77777777" w:rsidR="00800E3D" w:rsidRPr="003E7B99" w:rsidRDefault="00800E3D" w:rsidP="00800E3D">
            <w:pPr>
              <w:rPr>
                <w:i/>
                <w:iCs/>
                <w:lang w:val="sq-AL"/>
              </w:rPr>
            </w:pPr>
            <w:r w:rsidRPr="003E7B99">
              <w:rPr>
                <w:i/>
                <w:iCs/>
                <w:lang w:val="sq-AL"/>
              </w:rPr>
              <w:t xml:space="preserve">Erasmus + projekt, Menaxher në projektin Dual Curricula – </w:t>
            </w:r>
          </w:p>
          <w:p w14:paraId="1D8C6342" w14:textId="5FCF660D" w:rsidR="00800E3D" w:rsidRDefault="00800E3D" w:rsidP="00800E3D">
            <w:pPr>
              <w:rPr>
                <w:i/>
                <w:iCs/>
              </w:rPr>
            </w:pPr>
            <w:r w:rsidRPr="003E7B99">
              <w:rPr>
                <w:i/>
                <w:iCs/>
                <w:lang w:val="sq-AL"/>
              </w:rPr>
              <w:t xml:space="preserve">Study and Work Practice in Agriculture and Food Safety </w:t>
            </w:r>
          </w:p>
        </w:tc>
        <w:tc>
          <w:tcPr>
            <w:tcW w:w="1844" w:type="dxa"/>
            <w:gridSpan w:val="2"/>
            <w:shd w:val="clear" w:color="auto" w:fill="FFFFFF" w:themeFill="background1"/>
          </w:tcPr>
          <w:p w14:paraId="328ADE29" w14:textId="77777777" w:rsidR="00800E3D" w:rsidRPr="003E7B99" w:rsidRDefault="00800E3D" w:rsidP="00800E3D">
            <w:pPr>
              <w:ind w:left="402"/>
              <w:rPr>
                <w:lang w:val="sq-AL"/>
              </w:rPr>
            </w:pPr>
            <w:r w:rsidRPr="003E7B99">
              <w:rPr>
                <w:lang w:val="sq-AL"/>
              </w:rPr>
              <w:t xml:space="preserve">Finland </w:t>
            </w:r>
          </w:p>
          <w:p w14:paraId="147991C8" w14:textId="77777777" w:rsidR="00800E3D" w:rsidRPr="003E7B99" w:rsidRDefault="00800E3D" w:rsidP="00800E3D">
            <w:pPr>
              <w:ind w:left="402"/>
              <w:rPr>
                <w:lang w:val="sq-AL"/>
              </w:rPr>
            </w:pPr>
            <w:r w:rsidRPr="003E7B99">
              <w:rPr>
                <w:lang w:val="sq-AL"/>
              </w:rPr>
              <w:t xml:space="preserve">Gjermani </w:t>
            </w:r>
          </w:p>
          <w:p w14:paraId="2DC8A7EE" w14:textId="16DA52B1" w:rsidR="00800E3D" w:rsidRDefault="00800E3D" w:rsidP="00800E3D">
            <w:pPr>
              <w:ind w:left="402"/>
            </w:pPr>
            <w:r w:rsidRPr="003E7B99">
              <w:rPr>
                <w:lang w:val="sq-AL"/>
              </w:rPr>
              <w:t>Shqipëri</w:t>
            </w:r>
          </w:p>
        </w:tc>
        <w:tc>
          <w:tcPr>
            <w:tcW w:w="1628" w:type="dxa"/>
            <w:shd w:val="clear" w:color="auto" w:fill="FFFFFF" w:themeFill="background1"/>
          </w:tcPr>
          <w:p w14:paraId="05DF1DD8" w14:textId="50A30A25" w:rsidR="00800E3D" w:rsidRDefault="00800E3D" w:rsidP="00800E3D">
            <w:pPr>
              <w:ind w:left="327"/>
            </w:pPr>
            <w:r w:rsidRPr="003E7B99">
              <w:rPr>
                <w:lang w:val="sq-AL"/>
              </w:rPr>
              <w:t>2021</w:t>
            </w:r>
          </w:p>
        </w:tc>
      </w:tr>
      <w:tr w:rsidR="00597758" w:rsidRPr="00E254D8" w14:paraId="17E63E00" w14:textId="77777777" w:rsidTr="00656AD6">
        <w:tc>
          <w:tcPr>
            <w:tcW w:w="9923" w:type="dxa"/>
            <w:gridSpan w:val="8"/>
            <w:shd w:val="clear" w:color="auto" w:fill="B8CCE4"/>
          </w:tcPr>
          <w:p w14:paraId="0BA36F01" w14:textId="77777777" w:rsidR="00597758" w:rsidRPr="00E254D8" w:rsidRDefault="00597758" w:rsidP="00597758"/>
        </w:tc>
      </w:tr>
      <w:tr w:rsidR="00597758" w:rsidRPr="00E254D8" w14:paraId="550E35A5" w14:textId="77777777" w:rsidTr="00656AD6">
        <w:tc>
          <w:tcPr>
            <w:tcW w:w="9923" w:type="dxa"/>
            <w:gridSpan w:val="8"/>
            <w:shd w:val="clear" w:color="auto" w:fill="FFFFFF" w:themeFill="background1"/>
            <w:vAlign w:val="center"/>
          </w:tcPr>
          <w:p w14:paraId="76E54829" w14:textId="77777777" w:rsidR="00597758" w:rsidRPr="00E254D8" w:rsidRDefault="00597758" w:rsidP="00597758">
            <w:pPr>
              <w:pStyle w:val="Default"/>
              <w:rPr>
                <w:rFonts w:ascii="Times New Roman" w:hAnsi="Times New Roman" w:cs="Times New Roman"/>
                <w:b/>
                <w:bCs/>
              </w:rPr>
            </w:pPr>
            <w:r w:rsidRPr="00E254D8">
              <w:rPr>
                <w:rFonts w:ascii="Times New Roman" w:hAnsi="Times New Roman" w:cs="Times New Roman"/>
                <w:b/>
                <w:bCs/>
              </w:rPr>
              <w:t>15.  Professional commission</w:t>
            </w:r>
          </w:p>
        </w:tc>
      </w:tr>
      <w:tr w:rsidR="00597758" w:rsidRPr="00E254D8" w14:paraId="45979D05" w14:textId="77777777" w:rsidTr="00656AD6">
        <w:tc>
          <w:tcPr>
            <w:tcW w:w="600" w:type="dxa"/>
            <w:shd w:val="clear" w:color="auto" w:fill="FFFFFF" w:themeFill="background1"/>
            <w:vAlign w:val="center"/>
          </w:tcPr>
          <w:p w14:paraId="1D2CD263" w14:textId="77777777" w:rsidR="00597758" w:rsidRPr="00E254D8" w:rsidRDefault="00597758" w:rsidP="00597758">
            <w:pPr>
              <w:pStyle w:val="Default"/>
              <w:rPr>
                <w:rFonts w:ascii="Times New Roman" w:hAnsi="Times New Roman" w:cs="Times New Roman"/>
                <w:b/>
                <w:bCs/>
              </w:rPr>
            </w:pPr>
            <w:r w:rsidRPr="00E254D8">
              <w:rPr>
                <w:rFonts w:ascii="Times New Roman" w:hAnsi="Times New Roman" w:cs="Times New Roman"/>
                <w:b/>
                <w:bCs/>
              </w:rPr>
              <w:t>Nr.</w:t>
            </w:r>
          </w:p>
        </w:tc>
        <w:tc>
          <w:tcPr>
            <w:tcW w:w="2561" w:type="dxa"/>
            <w:shd w:val="clear" w:color="auto" w:fill="FFFFFF" w:themeFill="background1"/>
            <w:vAlign w:val="center"/>
          </w:tcPr>
          <w:p w14:paraId="5B8FD277" w14:textId="77777777" w:rsidR="00597758" w:rsidRPr="00E254D8" w:rsidRDefault="00597758" w:rsidP="00597758">
            <w:pPr>
              <w:pStyle w:val="Default"/>
              <w:rPr>
                <w:rFonts w:ascii="Times New Roman" w:hAnsi="Times New Roman" w:cs="Times New Roman"/>
                <w:b/>
                <w:bCs/>
              </w:rPr>
            </w:pPr>
            <w:r w:rsidRPr="00E254D8">
              <w:rPr>
                <w:rFonts w:ascii="Times New Roman" w:hAnsi="Times New Roman" w:cs="Times New Roman"/>
                <w:b/>
                <w:bCs/>
              </w:rPr>
              <w:t>Degree Levels</w:t>
            </w:r>
          </w:p>
        </w:tc>
        <w:tc>
          <w:tcPr>
            <w:tcW w:w="6762" w:type="dxa"/>
            <w:gridSpan w:val="6"/>
            <w:shd w:val="clear" w:color="auto" w:fill="FFFFFF" w:themeFill="background1"/>
            <w:vAlign w:val="center"/>
          </w:tcPr>
          <w:p w14:paraId="378A0968" w14:textId="77777777" w:rsidR="00597758" w:rsidRPr="00E254D8" w:rsidRDefault="00597758" w:rsidP="00597758">
            <w:pPr>
              <w:pStyle w:val="Default"/>
              <w:rPr>
                <w:rFonts w:ascii="Times New Roman" w:hAnsi="Times New Roman" w:cs="Times New Roman"/>
                <w:b/>
                <w:bCs/>
              </w:rPr>
            </w:pPr>
            <w:r w:rsidRPr="00E254D8">
              <w:rPr>
                <w:rFonts w:ascii="Times New Roman" w:hAnsi="Times New Roman" w:cs="Times New Roman"/>
                <w:b/>
                <w:bCs/>
              </w:rPr>
              <w:t>Position/Candidate/Year</w:t>
            </w:r>
          </w:p>
        </w:tc>
      </w:tr>
      <w:tr w:rsidR="00800E3D" w:rsidRPr="00E254D8" w14:paraId="1E51BC46" w14:textId="77777777" w:rsidTr="00F06978">
        <w:tc>
          <w:tcPr>
            <w:tcW w:w="60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4" w:space="0" w:color="auto"/>
            </w:tcBorders>
          </w:tcPr>
          <w:p w14:paraId="646F922B" w14:textId="67974498" w:rsidR="00800E3D" w:rsidRPr="00E254D8" w:rsidRDefault="00800E3D" w:rsidP="00800E3D">
            <w:pPr>
              <w:pStyle w:val="Default"/>
              <w:rPr>
                <w:rFonts w:ascii="Times New Roman" w:hAnsi="Times New Roman" w:cs="Times New Roman"/>
                <w:i/>
                <w:iCs/>
              </w:rPr>
            </w:pPr>
            <w:r w:rsidRPr="002E6030">
              <w:t>1</w:t>
            </w:r>
          </w:p>
        </w:tc>
        <w:tc>
          <w:tcPr>
            <w:tcW w:w="2561" w:type="dxa"/>
            <w:tcBorders>
              <w:top w:val="single" w:sz="5" w:space="0" w:color="000000"/>
              <w:left w:val="single" w:sz="4" w:space="0" w:color="auto"/>
              <w:bottom w:val="single" w:sz="5" w:space="0" w:color="000000"/>
              <w:right w:val="single" w:sz="4" w:space="0" w:color="000000"/>
            </w:tcBorders>
          </w:tcPr>
          <w:p w14:paraId="27477528" w14:textId="029692D4" w:rsidR="00800E3D" w:rsidRPr="00800E3D" w:rsidRDefault="00800E3D" w:rsidP="00800E3D">
            <w:pPr>
              <w:pStyle w:val="Default"/>
              <w:jc w:val="center"/>
              <w:rPr>
                <w:rFonts w:ascii="Times New Roman" w:hAnsi="Times New Roman" w:cs="Times New Roman"/>
                <w:i/>
                <w:iCs/>
              </w:rPr>
            </w:pPr>
            <w:r w:rsidRPr="00800E3D">
              <w:rPr>
                <w:i/>
              </w:rPr>
              <w:t>Bachelor</w:t>
            </w:r>
          </w:p>
        </w:tc>
        <w:tc>
          <w:tcPr>
            <w:tcW w:w="6762" w:type="dxa"/>
            <w:gridSpan w:val="6"/>
            <w:tcBorders>
              <w:top w:val="single" w:sz="5" w:space="0" w:color="000000"/>
              <w:left w:val="single" w:sz="4" w:space="0" w:color="000000"/>
              <w:bottom w:val="single" w:sz="5" w:space="0" w:color="000000"/>
              <w:right w:val="single" w:sz="5" w:space="0" w:color="000000"/>
            </w:tcBorders>
          </w:tcPr>
          <w:p w14:paraId="7B664AD5" w14:textId="340E6DF7" w:rsidR="00800E3D" w:rsidRPr="00E254D8" w:rsidRDefault="00800E3D" w:rsidP="00800E3D">
            <w:pPr>
              <w:jc w:val="center"/>
              <w:rPr>
                <w:b/>
              </w:rPr>
            </w:pPr>
            <w:r w:rsidRPr="002E6030">
              <w:t>Anëtar/Përparim Birinxhiku/2017</w:t>
            </w:r>
          </w:p>
        </w:tc>
      </w:tr>
      <w:tr w:rsidR="00800E3D" w:rsidRPr="00E254D8" w14:paraId="44D1C21B" w14:textId="77777777" w:rsidTr="00F06978"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auto"/>
            </w:tcBorders>
          </w:tcPr>
          <w:p w14:paraId="40B09CAD" w14:textId="3BF46F8C" w:rsidR="00800E3D" w:rsidRPr="00E254D8" w:rsidRDefault="00800E3D" w:rsidP="00800E3D">
            <w:pPr>
              <w:pStyle w:val="Default"/>
              <w:rPr>
                <w:rFonts w:ascii="Times New Roman" w:hAnsi="Times New Roman" w:cs="Times New Roman"/>
                <w:i/>
                <w:iCs/>
              </w:rPr>
            </w:pPr>
            <w:r w:rsidRPr="002E6030">
              <w:t>2</w:t>
            </w:r>
          </w:p>
        </w:tc>
        <w:tc>
          <w:tcPr>
            <w:tcW w:w="2561" w:type="dxa"/>
            <w:tcBorders>
              <w:top w:val="single" w:sz="6" w:space="0" w:color="000000"/>
              <w:left w:val="single" w:sz="4" w:space="0" w:color="auto"/>
              <w:bottom w:val="single" w:sz="6" w:space="0" w:color="000000"/>
              <w:right w:val="single" w:sz="4" w:space="0" w:color="000000"/>
            </w:tcBorders>
          </w:tcPr>
          <w:p w14:paraId="52776B1E" w14:textId="55E76E47" w:rsidR="00800E3D" w:rsidRPr="00800E3D" w:rsidRDefault="00800E3D" w:rsidP="00800E3D">
            <w:pPr>
              <w:pStyle w:val="Default"/>
              <w:jc w:val="center"/>
              <w:rPr>
                <w:rFonts w:ascii="Times New Roman" w:hAnsi="Times New Roman" w:cs="Times New Roman"/>
                <w:i/>
                <w:iCs/>
              </w:rPr>
            </w:pPr>
            <w:r w:rsidRPr="00800E3D">
              <w:rPr>
                <w:i/>
              </w:rPr>
              <w:t>Bachelor</w:t>
            </w:r>
          </w:p>
        </w:tc>
        <w:tc>
          <w:tcPr>
            <w:tcW w:w="6762" w:type="dxa"/>
            <w:gridSpan w:val="6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</w:tcPr>
          <w:p w14:paraId="4A5548AC" w14:textId="4F0A4C53" w:rsidR="00800E3D" w:rsidRPr="00E254D8" w:rsidRDefault="00800E3D" w:rsidP="00800E3D">
            <w:pPr>
              <w:jc w:val="center"/>
              <w:rPr>
                <w:b/>
              </w:rPr>
            </w:pPr>
            <w:r w:rsidRPr="002E6030">
              <w:t>Anëtar/Arijana Osamani/2017</w:t>
            </w:r>
          </w:p>
        </w:tc>
      </w:tr>
      <w:tr w:rsidR="00800E3D" w:rsidRPr="00E254D8" w14:paraId="0CEC6BD6" w14:textId="77777777" w:rsidTr="00F06978"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auto"/>
            </w:tcBorders>
          </w:tcPr>
          <w:p w14:paraId="3E10548F" w14:textId="14FF09B1" w:rsidR="00800E3D" w:rsidRPr="00E254D8" w:rsidRDefault="00800E3D" w:rsidP="00800E3D">
            <w:pPr>
              <w:pStyle w:val="Default"/>
              <w:rPr>
                <w:rFonts w:ascii="Times New Roman" w:hAnsi="Times New Roman" w:cs="Times New Roman"/>
                <w:i/>
                <w:iCs/>
              </w:rPr>
            </w:pPr>
            <w:r w:rsidRPr="002E6030">
              <w:t>3</w:t>
            </w:r>
          </w:p>
        </w:tc>
        <w:tc>
          <w:tcPr>
            <w:tcW w:w="2561" w:type="dxa"/>
            <w:tcBorders>
              <w:top w:val="single" w:sz="6" w:space="0" w:color="000000"/>
              <w:left w:val="single" w:sz="4" w:space="0" w:color="auto"/>
              <w:bottom w:val="single" w:sz="6" w:space="0" w:color="000000"/>
              <w:right w:val="single" w:sz="4" w:space="0" w:color="000000"/>
            </w:tcBorders>
          </w:tcPr>
          <w:p w14:paraId="1388C81F" w14:textId="4BE81A3E" w:rsidR="00800E3D" w:rsidRPr="00800E3D" w:rsidRDefault="00800E3D" w:rsidP="00800E3D">
            <w:pPr>
              <w:pStyle w:val="Default"/>
              <w:jc w:val="center"/>
              <w:rPr>
                <w:rFonts w:ascii="Times New Roman" w:hAnsi="Times New Roman" w:cs="Times New Roman"/>
                <w:i/>
                <w:iCs/>
              </w:rPr>
            </w:pPr>
            <w:r w:rsidRPr="00800E3D">
              <w:rPr>
                <w:i/>
              </w:rPr>
              <w:t>Bachelor</w:t>
            </w:r>
          </w:p>
        </w:tc>
        <w:tc>
          <w:tcPr>
            <w:tcW w:w="6762" w:type="dxa"/>
            <w:gridSpan w:val="6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</w:tcPr>
          <w:p w14:paraId="0171FC65" w14:textId="17EEC84F" w:rsidR="00800E3D" w:rsidRPr="00E254D8" w:rsidRDefault="00800E3D" w:rsidP="00800E3D">
            <w:pPr>
              <w:jc w:val="center"/>
              <w:rPr>
                <w:b/>
              </w:rPr>
            </w:pPr>
            <w:r w:rsidRPr="002E6030">
              <w:t>Anëtar/Nora Bicaj/2018</w:t>
            </w:r>
          </w:p>
        </w:tc>
      </w:tr>
      <w:tr w:rsidR="00800E3D" w:rsidRPr="00E254D8" w14:paraId="21F355B0" w14:textId="77777777" w:rsidTr="00F06978"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auto"/>
            </w:tcBorders>
          </w:tcPr>
          <w:p w14:paraId="64F1AC9C" w14:textId="67FAE7B6" w:rsidR="00800E3D" w:rsidRPr="00E254D8" w:rsidRDefault="00800E3D" w:rsidP="00800E3D">
            <w:pPr>
              <w:pStyle w:val="Default"/>
              <w:rPr>
                <w:rFonts w:ascii="Times New Roman" w:hAnsi="Times New Roman" w:cs="Times New Roman"/>
                <w:i/>
                <w:iCs/>
              </w:rPr>
            </w:pPr>
            <w:r w:rsidRPr="002E6030">
              <w:t>4</w:t>
            </w:r>
          </w:p>
        </w:tc>
        <w:tc>
          <w:tcPr>
            <w:tcW w:w="2561" w:type="dxa"/>
            <w:tcBorders>
              <w:top w:val="single" w:sz="6" w:space="0" w:color="000000"/>
              <w:left w:val="single" w:sz="4" w:space="0" w:color="auto"/>
              <w:bottom w:val="single" w:sz="6" w:space="0" w:color="000000"/>
              <w:right w:val="single" w:sz="4" w:space="0" w:color="000000"/>
            </w:tcBorders>
          </w:tcPr>
          <w:p w14:paraId="2677C709" w14:textId="28113D5B" w:rsidR="00800E3D" w:rsidRPr="00800E3D" w:rsidRDefault="00800E3D" w:rsidP="00800E3D">
            <w:pPr>
              <w:pStyle w:val="Default"/>
              <w:jc w:val="center"/>
              <w:rPr>
                <w:rFonts w:ascii="Times New Roman" w:hAnsi="Times New Roman" w:cs="Times New Roman"/>
                <w:i/>
                <w:iCs/>
              </w:rPr>
            </w:pPr>
            <w:r w:rsidRPr="00800E3D">
              <w:rPr>
                <w:i/>
              </w:rPr>
              <w:t>Bachelor</w:t>
            </w:r>
          </w:p>
        </w:tc>
        <w:tc>
          <w:tcPr>
            <w:tcW w:w="6762" w:type="dxa"/>
            <w:gridSpan w:val="6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</w:tcPr>
          <w:p w14:paraId="5C1B64B5" w14:textId="14581F46" w:rsidR="00800E3D" w:rsidRPr="00E254D8" w:rsidRDefault="00800E3D" w:rsidP="00800E3D">
            <w:pPr>
              <w:jc w:val="center"/>
              <w:rPr>
                <w:b/>
              </w:rPr>
            </w:pPr>
            <w:r w:rsidRPr="002E6030">
              <w:t>Anëtar/Shkëlqim Hyseni/2018</w:t>
            </w:r>
          </w:p>
        </w:tc>
      </w:tr>
      <w:tr w:rsidR="00800E3D" w:rsidRPr="00E254D8" w14:paraId="708C31F0" w14:textId="77777777" w:rsidTr="00F06978"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auto"/>
            </w:tcBorders>
          </w:tcPr>
          <w:p w14:paraId="34619C34" w14:textId="13B47ABA" w:rsidR="00800E3D" w:rsidRPr="00E254D8" w:rsidRDefault="00800E3D" w:rsidP="00800E3D">
            <w:pPr>
              <w:pStyle w:val="Default"/>
              <w:rPr>
                <w:rFonts w:ascii="Times New Roman" w:hAnsi="Times New Roman" w:cs="Times New Roman"/>
                <w:i/>
                <w:iCs/>
              </w:rPr>
            </w:pPr>
            <w:r w:rsidRPr="002E6030">
              <w:t>5</w:t>
            </w:r>
          </w:p>
        </w:tc>
        <w:tc>
          <w:tcPr>
            <w:tcW w:w="2561" w:type="dxa"/>
            <w:tcBorders>
              <w:top w:val="single" w:sz="6" w:space="0" w:color="000000"/>
              <w:left w:val="single" w:sz="4" w:space="0" w:color="auto"/>
              <w:bottom w:val="single" w:sz="6" w:space="0" w:color="000000"/>
              <w:right w:val="single" w:sz="4" w:space="0" w:color="000000"/>
            </w:tcBorders>
          </w:tcPr>
          <w:p w14:paraId="1FB2438B" w14:textId="0DD4F130" w:rsidR="00800E3D" w:rsidRPr="00800E3D" w:rsidRDefault="00800E3D" w:rsidP="00800E3D">
            <w:pPr>
              <w:pStyle w:val="Default"/>
              <w:jc w:val="center"/>
              <w:rPr>
                <w:rFonts w:ascii="Times New Roman" w:hAnsi="Times New Roman" w:cs="Times New Roman"/>
                <w:i/>
                <w:iCs/>
              </w:rPr>
            </w:pPr>
            <w:r w:rsidRPr="00800E3D">
              <w:rPr>
                <w:i/>
              </w:rPr>
              <w:t>Bachelor</w:t>
            </w:r>
          </w:p>
        </w:tc>
        <w:tc>
          <w:tcPr>
            <w:tcW w:w="6762" w:type="dxa"/>
            <w:gridSpan w:val="6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</w:tcPr>
          <w:p w14:paraId="14D5FE5F" w14:textId="3D357A15" w:rsidR="00800E3D" w:rsidRDefault="00800E3D" w:rsidP="00800E3D">
            <w:pPr>
              <w:jc w:val="center"/>
              <w:rPr>
                <w:b/>
              </w:rPr>
            </w:pPr>
            <w:r w:rsidRPr="002E6030">
              <w:t>Anëtar/Afërdia Osmani/2018</w:t>
            </w:r>
          </w:p>
        </w:tc>
      </w:tr>
      <w:tr w:rsidR="00800E3D" w:rsidRPr="00E254D8" w14:paraId="084B3451" w14:textId="77777777" w:rsidTr="00F06978"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auto"/>
            </w:tcBorders>
          </w:tcPr>
          <w:p w14:paraId="7CB7BF52" w14:textId="47994195" w:rsidR="00800E3D" w:rsidRPr="00E254D8" w:rsidRDefault="00800E3D" w:rsidP="00800E3D">
            <w:pPr>
              <w:pStyle w:val="Default"/>
              <w:rPr>
                <w:rFonts w:ascii="Times New Roman" w:hAnsi="Times New Roman" w:cs="Times New Roman"/>
                <w:i/>
                <w:iCs/>
              </w:rPr>
            </w:pPr>
            <w:r w:rsidRPr="002E6030">
              <w:t>6</w:t>
            </w:r>
          </w:p>
        </w:tc>
        <w:tc>
          <w:tcPr>
            <w:tcW w:w="2561" w:type="dxa"/>
            <w:tcBorders>
              <w:top w:val="single" w:sz="6" w:space="0" w:color="000000"/>
              <w:left w:val="single" w:sz="4" w:space="0" w:color="auto"/>
              <w:bottom w:val="single" w:sz="6" w:space="0" w:color="000000"/>
              <w:right w:val="single" w:sz="4" w:space="0" w:color="000000"/>
            </w:tcBorders>
          </w:tcPr>
          <w:p w14:paraId="30339F48" w14:textId="5D75D5AE" w:rsidR="00800E3D" w:rsidRPr="00800E3D" w:rsidRDefault="00800E3D" w:rsidP="00800E3D">
            <w:pPr>
              <w:pStyle w:val="Default"/>
              <w:jc w:val="center"/>
              <w:rPr>
                <w:rFonts w:ascii="Times New Roman" w:hAnsi="Times New Roman" w:cs="Times New Roman"/>
                <w:i/>
                <w:iCs/>
              </w:rPr>
            </w:pPr>
            <w:r w:rsidRPr="00800E3D">
              <w:rPr>
                <w:i/>
              </w:rPr>
              <w:t>Bachelor</w:t>
            </w:r>
          </w:p>
        </w:tc>
        <w:tc>
          <w:tcPr>
            <w:tcW w:w="6762" w:type="dxa"/>
            <w:gridSpan w:val="6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</w:tcPr>
          <w:p w14:paraId="4772559D" w14:textId="0C936B47" w:rsidR="00800E3D" w:rsidRDefault="00800E3D" w:rsidP="00800E3D">
            <w:pPr>
              <w:jc w:val="center"/>
              <w:rPr>
                <w:b/>
              </w:rPr>
            </w:pPr>
            <w:r w:rsidRPr="002E6030">
              <w:t>Anëtar/Gonxhe Kajtazi/2018</w:t>
            </w:r>
          </w:p>
        </w:tc>
      </w:tr>
      <w:tr w:rsidR="00800E3D" w:rsidRPr="00E254D8" w14:paraId="02A7C1E8" w14:textId="77777777" w:rsidTr="00F06978"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auto"/>
            </w:tcBorders>
          </w:tcPr>
          <w:p w14:paraId="298DF0DC" w14:textId="0E8727F6" w:rsidR="00800E3D" w:rsidRPr="00E254D8" w:rsidRDefault="00800E3D" w:rsidP="00800E3D">
            <w:pPr>
              <w:pStyle w:val="Default"/>
              <w:rPr>
                <w:rFonts w:ascii="Times New Roman" w:hAnsi="Times New Roman" w:cs="Times New Roman"/>
                <w:i/>
                <w:iCs/>
              </w:rPr>
            </w:pPr>
            <w:r w:rsidRPr="002E6030">
              <w:t>7</w:t>
            </w:r>
          </w:p>
        </w:tc>
        <w:tc>
          <w:tcPr>
            <w:tcW w:w="2561" w:type="dxa"/>
            <w:tcBorders>
              <w:top w:val="single" w:sz="6" w:space="0" w:color="000000"/>
              <w:left w:val="single" w:sz="4" w:space="0" w:color="auto"/>
              <w:bottom w:val="single" w:sz="6" w:space="0" w:color="000000"/>
              <w:right w:val="single" w:sz="4" w:space="0" w:color="000000"/>
            </w:tcBorders>
          </w:tcPr>
          <w:p w14:paraId="455E032F" w14:textId="7214BF70" w:rsidR="00800E3D" w:rsidRPr="00800E3D" w:rsidRDefault="00800E3D" w:rsidP="00800E3D">
            <w:pPr>
              <w:pStyle w:val="Default"/>
              <w:jc w:val="center"/>
              <w:rPr>
                <w:rFonts w:ascii="Times New Roman" w:hAnsi="Times New Roman" w:cs="Times New Roman"/>
                <w:i/>
                <w:iCs/>
              </w:rPr>
            </w:pPr>
            <w:r w:rsidRPr="00800E3D">
              <w:rPr>
                <w:i/>
              </w:rPr>
              <w:t>Bachelor</w:t>
            </w:r>
          </w:p>
        </w:tc>
        <w:tc>
          <w:tcPr>
            <w:tcW w:w="6762" w:type="dxa"/>
            <w:gridSpan w:val="6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</w:tcPr>
          <w:p w14:paraId="42AD050E" w14:textId="210118EF" w:rsidR="00800E3D" w:rsidRDefault="00800E3D" w:rsidP="00800E3D">
            <w:pPr>
              <w:jc w:val="center"/>
              <w:rPr>
                <w:b/>
              </w:rPr>
            </w:pPr>
            <w:r w:rsidRPr="002E6030">
              <w:t>Anëtar/ Nasip Hasku/2019</w:t>
            </w:r>
          </w:p>
        </w:tc>
      </w:tr>
      <w:tr w:rsidR="00800E3D" w:rsidRPr="00E254D8" w14:paraId="54D193C7" w14:textId="77777777" w:rsidTr="00F06978"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auto"/>
            </w:tcBorders>
          </w:tcPr>
          <w:p w14:paraId="47BE3F77" w14:textId="42265C5F" w:rsidR="00800E3D" w:rsidRPr="00E254D8" w:rsidRDefault="00800E3D" w:rsidP="00800E3D">
            <w:pPr>
              <w:pStyle w:val="Default"/>
              <w:rPr>
                <w:rFonts w:ascii="Times New Roman" w:hAnsi="Times New Roman" w:cs="Times New Roman"/>
                <w:i/>
                <w:iCs/>
              </w:rPr>
            </w:pPr>
            <w:r w:rsidRPr="002E6030">
              <w:t>8</w:t>
            </w:r>
          </w:p>
        </w:tc>
        <w:tc>
          <w:tcPr>
            <w:tcW w:w="2561" w:type="dxa"/>
            <w:tcBorders>
              <w:top w:val="single" w:sz="6" w:space="0" w:color="000000"/>
              <w:left w:val="single" w:sz="4" w:space="0" w:color="auto"/>
              <w:bottom w:val="single" w:sz="6" w:space="0" w:color="000000"/>
              <w:right w:val="single" w:sz="4" w:space="0" w:color="000000"/>
            </w:tcBorders>
          </w:tcPr>
          <w:p w14:paraId="68959B22" w14:textId="54B2704B" w:rsidR="00800E3D" w:rsidRPr="00800E3D" w:rsidRDefault="00800E3D" w:rsidP="00800E3D">
            <w:pPr>
              <w:pStyle w:val="Default"/>
              <w:jc w:val="center"/>
              <w:rPr>
                <w:rFonts w:ascii="Times New Roman" w:hAnsi="Times New Roman" w:cs="Times New Roman"/>
                <w:i/>
                <w:iCs/>
              </w:rPr>
            </w:pPr>
            <w:r w:rsidRPr="00800E3D">
              <w:rPr>
                <w:i/>
              </w:rPr>
              <w:t>Bachelor</w:t>
            </w:r>
          </w:p>
        </w:tc>
        <w:tc>
          <w:tcPr>
            <w:tcW w:w="6762" w:type="dxa"/>
            <w:gridSpan w:val="6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</w:tcPr>
          <w:p w14:paraId="4E6D5E90" w14:textId="5C8AC789" w:rsidR="00800E3D" w:rsidRDefault="00800E3D" w:rsidP="00800E3D">
            <w:pPr>
              <w:jc w:val="center"/>
              <w:rPr>
                <w:b/>
              </w:rPr>
            </w:pPr>
            <w:r w:rsidRPr="002E6030">
              <w:t>Anëtar/ Arjeta Zymeri/2019</w:t>
            </w:r>
          </w:p>
        </w:tc>
      </w:tr>
      <w:tr w:rsidR="00800E3D" w:rsidRPr="00E254D8" w14:paraId="570AFCFD" w14:textId="77777777" w:rsidTr="00F06978"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auto"/>
            </w:tcBorders>
          </w:tcPr>
          <w:p w14:paraId="5145BEB1" w14:textId="5315A7E3" w:rsidR="00800E3D" w:rsidRPr="00E254D8" w:rsidRDefault="00800E3D" w:rsidP="00800E3D">
            <w:pPr>
              <w:pStyle w:val="Default"/>
              <w:rPr>
                <w:rFonts w:ascii="Times New Roman" w:hAnsi="Times New Roman" w:cs="Times New Roman"/>
                <w:i/>
                <w:iCs/>
              </w:rPr>
            </w:pPr>
            <w:r w:rsidRPr="002E6030">
              <w:lastRenderedPageBreak/>
              <w:t>9</w:t>
            </w:r>
          </w:p>
        </w:tc>
        <w:tc>
          <w:tcPr>
            <w:tcW w:w="2561" w:type="dxa"/>
            <w:tcBorders>
              <w:top w:val="single" w:sz="6" w:space="0" w:color="000000"/>
              <w:left w:val="single" w:sz="4" w:space="0" w:color="auto"/>
              <w:bottom w:val="single" w:sz="6" w:space="0" w:color="000000"/>
              <w:right w:val="single" w:sz="4" w:space="0" w:color="000000"/>
            </w:tcBorders>
          </w:tcPr>
          <w:p w14:paraId="7BB17293" w14:textId="00D6967F" w:rsidR="00800E3D" w:rsidRPr="00800E3D" w:rsidRDefault="00800E3D" w:rsidP="00800E3D">
            <w:pPr>
              <w:pStyle w:val="Default"/>
              <w:jc w:val="center"/>
              <w:rPr>
                <w:rFonts w:ascii="Times New Roman" w:hAnsi="Times New Roman" w:cs="Times New Roman"/>
                <w:i/>
                <w:iCs/>
              </w:rPr>
            </w:pPr>
            <w:r w:rsidRPr="00800E3D">
              <w:rPr>
                <w:i/>
              </w:rPr>
              <w:t>Bachelor</w:t>
            </w:r>
          </w:p>
        </w:tc>
        <w:tc>
          <w:tcPr>
            <w:tcW w:w="6762" w:type="dxa"/>
            <w:gridSpan w:val="6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</w:tcPr>
          <w:p w14:paraId="61856F48" w14:textId="4358303F" w:rsidR="00800E3D" w:rsidRDefault="00800E3D" w:rsidP="00800E3D">
            <w:pPr>
              <w:jc w:val="center"/>
              <w:rPr>
                <w:b/>
              </w:rPr>
            </w:pPr>
            <w:r w:rsidRPr="002E6030">
              <w:t>Anëtar/ Shqipe Mehmeti/2019</w:t>
            </w:r>
          </w:p>
        </w:tc>
      </w:tr>
      <w:tr w:rsidR="00800E3D" w:rsidRPr="00E254D8" w14:paraId="2B7AEAEA" w14:textId="77777777" w:rsidTr="00F06978"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auto"/>
            </w:tcBorders>
          </w:tcPr>
          <w:p w14:paraId="734BDB66" w14:textId="293FBDE0" w:rsidR="00800E3D" w:rsidRPr="00E254D8" w:rsidRDefault="00800E3D" w:rsidP="00800E3D">
            <w:pPr>
              <w:pStyle w:val="Default"/>
              <w:rPr>
                <w:rFonts w:ascii="Times New Roman" w:hAnsi="Times New Roman" w:cs="Times New Roman"/>
                <w:i/>
                <w:iCs/>
              </w:rPr>
            </w:pPr>
            <w:r w:rsidRPr="002E6030">
              <w:t>10</w:t>
            </w:r>
          </w:p>
        </w:tc>
        <w:tc>
          <w:tcPr>
            <w:tcW w:w="2561" w:type="dxa"/>
            <w:tcBorders>
              <w:top w:val="single" w:sz="6" w:space="0" w:color="000000"/>
              <w:left w:val="single" w:sz="4" w:space="0" w:color="auto"/>
              <w:bottom w:val="single" w:sz="6" w:space="0" w:color="000000"/>
              <w:right w:val="single" w:sz="4" w:space="0" w:color="000000"/>
            </w:tcBorders>
          </w:tcPr>
          <w:p w14:paraId="402CCB98" w14:textId="0D640947" w:rsidR="00800E3D" w:rsidRPr="00800E3D" w:rsidRDefault="00800E3D" w:rsidP="00800E3D">
            <w:pPr>
              <w:pStyle w:val="Default"/>
              <w:jc w:val="center"/>
              <w:rPr>
                <w:rFonts w:ascii="Times New Roman" w:hAnsi="Times New Roman" w:cs="Times New Roman"/>
                <w:i/>
                <w:iCs/>
              </w:rPr>
            </w:pPr>
            <w:r w:rsidRPr="00800E3D">
              <w:rPr>
                <w:i/>
              </w:rPr>
              <w:t>Bachelor</w:t>
            </w:r>
          </w:p>
        </w:tc>
        <w:tc>
          <w:tcPr>
            <w:tcW w:w="6762" w:type="dxa"/>
            <w:gridSpan w:val="6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</w:tcPr>
          <w:p w14:paraId="118B63A8" w14:textId="51C4A688" w:rsidR="00800E3D" w:rsidRDefault="00800E3D" w:rsidP="00800E3D">
            <w:pPr>
              <w:jc w:val="center"/>
              <w:rPr>
                <w:b/>
              </w:rPr>
            </w:pPr>
            <w:r w:rsidRPr="002E6030">
              <w:t>Anëtar/ Valdrin Ramadani/2020</w:t>
            </w:r>
          </w:p>
        </w:tc>
      </w:tr>
      <w:tr w:rsidR="00800E3D" w:rsidRPr="00E254D8" w14:paraId="5760EC27" w14:textId="77777777" w:rsidTr="00F06978"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auto"/>
            </w:tcBorders>
          </w:tcPr>
          <w:p w14:paraId="224D7267" w14:textId="0035A306" w:rsidR="00800E3D" w:rsidRPr="00E254D8" w:rsidRDefault="00800E3D" w:rsidP="00800E3D">
            <w:pPr>
              <w:pStyle w:val="Default"/>
              <w:rPr>
                <w:rFonts w:ascii="Times New Roman" w:hAnsi="Times New Roman" w:cs="Times New Roman"/>
                <w:i/>
                <w:iCs/>
              </w:rPr>
            </w:pPr>
            <w:r w:rsidRPr="002E6030">
              <w:t>11</w:t>
            </w:r>
          </w:p>
        </w:tc>
        <w:tc>
          <w:tcPr>
            <w:tcW w:w="2561" w:type="dxa"/>
            <w:tcBorders>
              <w:top w:val="single" w:sz="6" w:space="0" w:color="000000"/>
              <w:left w:val="single" w:sz="4" w:space="0" w:color="auto"/>
              <w:bottom w:val="single" w:sz="6" w:space="0" w:color="000000"/>
              <w:right w:val="single" w:sz="4" w:space="0" w:color="000000"/>
            </w:tcBorders>
          </w:tcPr>
          <w:p w14:paraId="102AA121" w14:textId="24BBDB13" w:rsidR="00800E3D" w:rsidRPr="00800E3D" w:rsidRDefault="00800E3D" w:rsidP="00800E3D">
            <w:pPr>
              <w:pStyle w:val="Default"/>
              <w:jc w:val="center"/>
              <w:rPr>
                <w:rFonts w:ascii="Times New Roman" w:hAnsi="Times New Roman" w:cs="Times New Roman"/>
                <w:i/>
                <w:iCs/>
              </w:rPr>
            </w:pPr>
            <w:r w:rsidRPr="00800E3D">
              <w:rPr>
                <w:i/>
              </w:rPr>
              <w:t xml:space="preserve">Bachelor </w:t>
            </w:r>
          </w:p>
        </w:tc>
        <w:tc>
          <w:tcPr>
            <w:tcW w:w="6762" w:type="dxa"/>
            <w:gridSpan w:val="6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</w:tcPr>
          <w:p w14:paraId="4E741BF2" w14:textId="55D01CBA" w:rsidR="00800E3D" w:rsidRDefault="00800E3D" w:rsidP="00800E3D">
            <w:pPr>
              <w:jc w:val="center"/>
              <w:rPr>
                <w:b/>
              </w:rPr>
            </w:pPr>
            <w:r w:rsidRPr="002E6030">
              <w:t>Anëtar/ Besarta Paci/2021</w:t>
            </w:r>
          </w:p>
        </w:tc>
      </w:tr>
      <w:tr w:rsidR="00800E3D" w:rsidRPr="00E254D8" w14:paraId="5EF5C0DA" w14:textId="77777777" w:rsidTr="00F06978"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auto"/>
            </w:tcBorders>
          </w:tcPr>
          <w:p w14:paraId="51508450" w14:textId="2BEAF5F8" w:rsidR="00800E3D" w:rsidRPr="00E254D8" w:rsidRDefault="00800E3D" w:rsidP="00800E3D">
            <w:pPr>
              <w:pStyle w:val="Default"/>
              <w:rPr>
                <w:rFonts w:ascii="Times New Roman" w:hAnsi="Times New Roman" w:cs="Times New Roman"/>
                <w:i/>
                <w:iCs/>
              </w:rPr>
            </w:pPr>
            <w:r w:rsidRPr="002E6030">
              <w:t>12</w:t>
            </w:r>
          </w:p>
        </w:tc>
        <w:tc>
          <w:tcPr>
            <w:tcW w:w="2561" w:type="dxa"/>
            <w:tcBorders>
              <w:top w:val="single" w:sz="6" w:space="0" w:color="000000"/>
              <w:left w:val="single" w:sz="4" w:space="0" w:color="auto"/>
              <w:bottom w:val="single" w:sz="6" w:space="0" w:color="000000"/>
              <w:right w:val="single" w:sz="4" w:space="0" w:color="000000"/>
            </w:tcBorders>
          </w:tcPr>
          <w:p w14:paraId="18F0C86E" w14:textId="6FEB023C" w:rsidR="00800E3D" w:rsidRPr="00800E3D" w:rsidRDefault="00800E3D" w:rsidP="00800E3D">
            <w:pPr>
              <w:pStyle w:val="Default"/>
              <w:jc w:val="center"/>
              <w:rPr>
                <w:rFonts w:ascii="Times New Roman" w:hAnsi="Times New Roman" w:cs="Times New Roman"/>
                <w:i/>
                <w:iCs/>
              </w:rPr>
            </w:pPr>
            <w:r w:rsidRPr="00800E3D">
              <w:rPr>
                <w:i/>
              </w:rPr>
              <w:t>Bachelor</w:t>
            </w:r>
          </w:p>
        </w:tc>
        <w:tc>
          <w:tcPr>
            <w:tcW w:w="6762" w:type="dxa"/>
            <w:gridSpan w:val="6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</w:tcPr>
          <w:p w14:paraId="6845F5DB" w14:textId="25C19B27" w:rsidR="00800E3D" w:rsidRDefault="00800E3D" w:rsidP="00800E3D">
            <w:pPr>
              <w:jc w:val="center"/>
              <w:rPr>
                <w:b/>
              </w:rPr>
            </w:pPr>
            <w:r w:rsidRPr="002E6030">
              <w:t>Anëtar/ Fatjona Istrefi/2021</w:t>
            </w:r>
          </w:p>
        </w:tc>
      </w:tr>
      <w:tr w:rsidR="00800E3D" w:rsidRPr="00E254D8" w14:paraId="0C4E8410" w14:textId="77777777" w:rsidTr="00F06978"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auto"/>
            </w:tcBorders>
          </w:tcPr>
          <w:p w14:paraId="6088C3C8" w14:textId="0F69FB9E" w:rsidR="00800E3D" w:rsidRPr="00E254D8" w:rsidRDefault="00800E3D" w:rsidP="00800E3D">
            <w:pPr>
              <w:pStyle w:val="Default"/>
              <w:rPr>
                <w:rFonts w:ascii="Times New Roman" w:hAnsi="Times New Roman" w:cs="Times New Roman"/>
                <w:i/>
                <w:iCs/>
              </w:rPr>
            </w:pPr>
            <w:r w:rsidRPr="002E6030">
              <w:t>13</w:t>
            </w:r>
          </w:p>
        </w:tc>
        <w:tc>
          <w:tcPr>
            <w:tcW w:w="2561" w:type="dxa"/>
            <w:tcBorders>
              <w:top w:val="single" w:sz="6" w:space="0" w:color="000000"/>
              <w:left w:val="single" w:sz="4" w:space="0" w:color="auto"/>
              <w:bottom w:val="single" w:sz="6" w:space="0" w:color="000000"/>
              <w:right w:val="single" w:sz="4" w:space="0" w:color="000000"/>
            </w:tcBorders>
          </w:tcPr>
          <w:p w14:paraId="79CBB0C3" w14:textId="6FE684B5" w:rsidR="00800E3D" w:rsidRPr="00800E3D" w:rsidRDefault="00800E3D" w:rsidP="00800E3D">
            <w:pPr>
              <w:pStyle w:val="Default"/>
              <w:jc w:val="center"/>
              <w:rPr>
                <w:rFonts w:ascii="Times New Roman" w:hAnsi="Times New Roman" w:cs="Times New Roman"/>
                <w:i/>
                <w:iCs/>
              </w:rPr>
            </w:pPr>
            <w:r w:rsidRPr="00800E3D">
              <w:rPr>
                <w:i/>
              </w:rPr>
              <w:t>Bachelor</w:t>
            </w:r>
          </w:p>
        </w:tc>
        <w:tc>
          <w:tcPr>
            <w:tcW w:w="6762" w:type="dxa"/>
            <w:gridSpan w:val="6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</w:tcPr>
          <w:p w14:paraId="16491244" w14:textId="797E0950" w:rsidR="00800E3D" w:rsidRDefault="00800E3D" w:rsidP="00800E3D">
            <w:pPr>
              <w:jc w:val="center"/>
              <w:rPr>
                <w:b/>
              </w:rPr>
            </w:pPr>
            <w:r w:rsidRPr="002E6030">
              <w:t>Anëtar/ Arbnora Peci/2021</w:t>
            </w:r>
          </w:p>
        </w:tc>
      </w:tr>
      <w:tr w:rsidR="00800E3D" w:rsidRPr="00E254D8" w14:paraId="1CFAEE68" w14:textId="77777777" w:rsidTr="00190091">
        <w:tc>
          <w:tcPr>
            <w:tcW w:w="9923" w:type="dxa"/>
            <w:gridSpan w:val="8"/>
            <w:shd w:val="clear" w:color="auto" w:fill="B8CCE4"/>
          </w:tcPr>
          <w:p w14:paraId="11FC7400" w14:textId="77777777" w:rsidR="00800E3D" w:rsidRPr="00E254D8" w:rsidRDefault="00800E3D" w:rsidP="00190091"/>
        </w:tc>
      </w:tr>
      <w:tr w:rsidR="00597758" w:rsidRPr="00E254D8" w14:paraId="4709ABA5" w14:textId="77777777" w:rsidTr="00656AD6">
        <w:tc>
          <w:tcPr>
            <w:tcW w:w="9923" w:type="dxa"/>
            <w:gridSpan w:val="8"/>
            <w:shd w:val="clear" w:color="auto" w:fill="FFFFFF" w:themeFill="background1"/>
            <w:vAlign w:val="center"/>
          </w:tcPr>
          <w:p w14:paraId="0D065579" w14:textId="77777777" w:rsidR="00597758" w:rsidRPr="00E254D8" w:rsidRDefault="00597758" w:rsidP="00597758">
            <w:pPr>
              <w:pStyle w:val="Default"/>
              <w:rPr>
                <w:rFonts w:ascii="Times New Roman" w:hAnsi="Times New Roman" w:cs="Times New Roman"/>
                <w:b/>
                <w:bCs/>
              </w:rPr>
            </w:pPr>
            <w:r w:rsidRPr="00E254D8">
              <w:rPr>
                <w:rFonts w:ascii="Times New Roman" w:hAnsi="Times New Roman" w:cs="Times New Roman"/>
                <w:b/>
                <w:bCs/>
              </w:rPr>
              <w:t>15.1 PhD Studies</w:t>
            </w:r>
          </w:p>
        </w:tc>
      </w:tr>
      <w:tr w:rsidR="00597758" w:rsidRPr="00E254D8" w14:paraId="3A07F862" w14:textId="77777777" w:rsidTr="00656AD6">
        <w:tc>
          <w:tcPr>
            <w:tcW w:w="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90AB2FF" w14:textId="77777777" w:rsidR="00597758" w:rsidRPr="00E254D8" w:rsidRDefault="00597758" w:rsidP="00597758">
            <w:pPr>
              <w:pStyle w:val="Default"/>
              <w:rPr>
                <w:rFonts w:ascii="Times New Roman" w:hAnsi="Times New Roman" w:cs="Times New Roman"/>
                <w:b/>
                <w:bCs/>
              </w:rPr>
            </w:pPr>
            <w:r w:rsidRPr="00E254D8">
              <w:rPr>
                <w:rFonts w:ascii="Times New Roman" w:hAnsi="Times New Roman" w:cs="Times New Roman"/>
                <w:b/>
                <w:bCs/>
              </w:rPr>
              <w:t>Nr.</w:t>
            </w:r>
          </w:p>
        </w:tc>
        <w:tc>
          <w:tcPr>
            <w:tcW w:w="2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A81B7EF" w14:textId="77777777" w:rsidR="00597758" w:rsidRPr="00E254D8" w:rsidRDefault="00597758" w:rsidP="00597758">
            <w:pPr>
              <w:pStyle w:val="Default"/>
              <w:rPr>
                <w:rFonts w:ascii="Times New Roman" w:hAnsi="Times New Roman" w:cs="Times New Roman"/>
                <w:b/>
                <w:bCs/>
              </w:rPr>
            </w:pPr>
            <w:r w:rsidRPr="00E254D8">
              <w:rPr>
                <w:rFonts w:ascii="Times New Roman" w:hAnsi="Times New Roman" w:cs="Times New Roman"/>
                <w:b/>
                <w:bCs/>
              </w:rPr>
              <w:t>Degree Levels</w:t>
            </w:r>
          </w:p>
        </w:tc>
        <w:tc>
          <w:tcPr>
            <w:tcW w:w="6762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D79F064" w14:textId="77777777" w:rsidR="00597758" w:rsidRPr="00E254D8" w:rsidRDefault="00597758" w:rsidP="00597758">
            <w:pPr>
              <w:pStyle w:val="Default"/>
              <w:rPr>
                <w:rFonts w:ascii="Times New Roman" w:hAnsi="Times New Roman" w:cs="Times New Roman"/>
                <w:b/>
                <w:bCs/>
              </w:rPr>
            </w:pPr>
            <w:r w:rsidRPr="00E254D8">
              <w:rPr>
                <w:rFonts w:ascii="Times New Roman" w:hAnsi="Times New Roman" w:cs="Times New Roman"/>
                <w:b/>
                <w:bCs/>
              </w:rPr>
              <w:t>Position/Candidate/Year</w:t>
            </w:r>
          </w:p>
        </w:tc>
      </w:tr>
      <w:tr w:rsidR="00597758" w:rsidRPr="00E254D8" w14:paraId="5AA1D8E8" w14:textId="77777777" w:rsidTr="00656AD6">
        <w:tc>
          <w:tcPr>
            <w:tcW w:w="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ED08916" w14:textId="77777777" w:rsidR="00597758" w:rsidRPr="00E254D8" w:rsidRDefault="00597758" w:rsidP="00597758">
            <w:pPr>
              <w:pStyle w:val="Default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12807C2" w14:textId="77777777" w:rsidR="00597758" w:rsidRPr="00E254D8" w:rsidRDefault="00597758" w:rsidP="00597758">
            <w:pPr>
              <w:pStyle w:val="Default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6762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7BE4D21" w14:textId="77777777" w:rsidR="00597758" w:rsidRPr="00E254D8" w:rsidRDefault="00597758" w:rsidP="00597758">
            <w:pPr>
              <w:pStyle w:val="Default"/>
              <w:rPr>
                <w:rFonts w:ascii="Times New Roman" w:hAnsi="Times New Roman" w:cs="Times New Roman"/>
                <w:b/>
                <w:bCs/>
              </w:rPr>
            </w:pPr>
          </w:p>
        </w:tc>
      </w:tr>
      <w:tr w:rsidR="00597758" w:rsidRPr="00E254D8" w14:paraId="08AD5219" w14:textId="77777777" w:rsidTr="00656AD6">
        <w:tc>
          <w:tcPr>
            <w:tcW w:w="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E0B33A5" w14:textId="77777777" w:rsidR="00597758" w:rsidRPr="00E254D8" w:rsidRDefault="00597758" w:rsidP="00597758">
            <w:pPr>
              <w:pStyle w:val="Default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EC901FA" w14:textId="77777777" w:rsidR="00597758" w:rsidRPr="00E254D8" w:rsidRDefault="00597758" w:rsidP="00597758">
            <w:pPr>
              <w:pStyle w:val="Default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6762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05DC722" w14:textId="77777777" w:rsidR="00597758" w:rsidRPr="00E254D8" w:rsidRDefault="00597758" w:rsidP="00597758">
            <w:pPr>
              <w:pStyle w:val="Default"/>
              <w:rPr>
                <w:rFonts w:ascii="Times New Roman" w:hAnsi="Times New Roman" w:cs="Times New Roman"/>
                <w:b/>
                <w:bCs/>
              </w:rPr>
            </w:pPr>
          </w:p>
        </w:tc>
      </w:tr>
      <w:tr w:rsidR="00597758" w:rsidRPr="00E254D8" w14:paraId="794CB2A6" w14:textId="77777777" w:rsidTr="00656AD6">
        <w:tc>
          <w:tcPr>
            <w:tcW w:w="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C334E63" w14:textId="77777777" w:rsidR="00597758" w:rsidRPr="00E254D8" w:rsidRDefault="00597758" w:rsidP="00597758">
            <w:pPr>
              <w:pStyle w:val="Default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7532CD7" w14:textId="77777777" w:rsidR="00597758" w:rsidRPr="00E254D8" w:rsidRDefault="00597758" w:rsidP="00597758">
            <w:pPr>
              <w:pStyle w:val="Default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6762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CEC1E21" w14:textId="77777777" w:rsidR="00597758" w:rsidRPr="00E254D8" w:rsidRDefault="00597758" w:rsidP="00597758">
            <w:pPr>
              <w:pStyle w:val="Default"/>
              <w:rPr>
                <w:rFonts w:ascii="Times New Roman" w:hAnsi="Times New Roman" w:cs="Times New Roman"/>
                <w:b/>
                <w:bCs/>
              </w:rPr>
            </w:pPr>
          </w:p>
        </w:tc>
      </w:tr>
      <w:tr w:rsidR="00597758" w:rsidRPr="00E254D8" w14:paraId="3F2D73BA" w14:textId="77777777" w:rsidTr="00656AD6">
        <w:tc>
          <w:tcPr>
            <w:tcW w:w="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E6E8245" w14:textId="77777777" w:rsidR="00597758" w:rsidRPr="00E254D8" w:rsidRDefault="00597758" w:rsidP="00597758">
            <w:pPr>
              <w:pStyle w:val="Default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0883D33" w14:textId="77777777" w:rsidR="00597758" w:rsidRPr="00E254D8" w:rsidRDefault="00597758" w:rsidP="00597758">
            <w:pPr>
              <w:pStyle w:val="Default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6762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5A0A6D8" w14:textId="77777777" w:rsidR="00597758" w:rsidRPr="00E254D8" w:rsidRDefault="00597758" w:rsidP="00597758">
            <w:pPr>
              <w:pStyle w:val="Default"/>
              <w:rPr>
                <w:rFonts w:ascii="Times New Roman" w:hAnsi="Times New Roman" w:cs="Times New Roman"/>
                <w:b/>
                <w:bCs/>
              </w:rPr>
            </w:pPr>
          </w:p>
        </w:tc>
      </w:tr>
      <w:tr w:rsidR="00597758" w:rsidRPr="00E254D8" w14:paraId="7875BF03" w14:textId="77777777" w:rsidTr="00656AD6">
        <w:tc>
          <w:tcPr>
            <w:tcW w:w="9923" w:type="dxa"/>
            <w:gridSpan w:val="8"/>
            <w:shd w:val="clear" w:color="auto" w:fill="B8CCE4"/>
          </w:tcPr>
          <w:p w14:paraId="4DBD7672" w14:textId="77777777" w:rsidR="00597758" w:rsidRPr="00E254D8" w:rsidRDefault="00597758" w:rsidP="00597758"/>
        </w:tc>
      </w:tr>
      <w:tr w:rsidR="00597758" w:rsidRPr="00E254D8" w14:paraId="73181AAE" w14:textId="77777777" w:rsidTr="00656AD6">
        <w:tc>
          <w:tcPr>
            <w:tcW w:w="9923" w:type="dxa"/>
            <w:gridSpan w:val="8"/>
            <w:shd w:val="clear" w:color="auto" w:fill="FFFFFF" w:themeFill="background1"/>
            <w:vAlign w:val="center"/>
          </w:tcPr>
          <w:p w14:paraId="582DE0DB" w14:textId="77777777" w:rsidR="00597758" w:rsidRPr="00E254D8" w:rsidRDefault="00597758" w:rsidP="00597758">
            <w:pPr>
              <w:pStyle w:val="Default"/>
              <w:rPr>
                <w:rFonts w:ascii="Times New Roman" w:hAnsi="Times New Roman" w:cs="Times New Roman"/>
                <w:b/>
                <w:bCs/>
              </w:rPr>
            </w:pPr>
            <w:r w:rsidRPr="00E254D8">
              <w:rPr>
                <w:rFonts w:ascii="Times New Roman" w:hAnsi="Times New Roman" w:cs="Times New Roman"/>
                <w:b/>
                <w:bCs/>
              </w:rPr>
              <w:t>Nostrification of PhD Diplomas</w:t>
            </w:r>
          </w:p>
        </w:tc>
      </w:tr>
      <w:tr w:rsidR="00597758" w:rsidRPr="00E254D8" w14:paraId="1806F9E7" w14:textId="77777777" w:rsidTr="00656AD6">
        <w:tc>
          <w:tcPr>
            <w:tcW w:w="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EC47F57" w14:textId="77777777" w:rsidR="00597758" w:rsidRPr="00E254D8" w:rsidRDefault="00597758" w:rsidP="00597758">
            <w:pPr>
              <w:pStyle w:val="Default"/>
              <w:rPr>
                <w:rFonts w:ascii="Times New Roman" w:hAnsi="Times New Roman" w:cs="Times New Roman"/>
                <w:b/>
                <w:bCs/>
              </w:rPr>
            </w:pPr>
            <w:r w:rsidRPr="00E254D8">
              <w:rPr>
                <w:rFonts w:ascii="Times New Roman" w:hAnsi="Times New Roman" w:cs="Times New Roman"/>
                <w:b/>
                <w:bCs/>
              </w:rPr>
              <w:t>Nr.</w:t>
            </w:r>
          </w:p>
        </w:tc>
        <w:tc>
          <w:tcPr>
            <w:tcW w:w="2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3562FCE" w14:textId="77777777" w:rsidR="00597758" w:rsidRPr="00E254D8" w:rsidRDefault="00597758" w:rsidP="00597758">
            <w:pPr>
              <w:pStyle w:val="Default"/>
              <w:rPr>
                <w:rFonts w:ascii="Times New Roman" w:hAnsi="Times New Roman" w:cs="Times New Roman"/>
                <w:b/>
                <w:bCs/>
              </w:rPr>
            </w:pPr>
            <w:r w:rsidRPr="00E254D8">
              <w:rPr>
                <w:rFonts w:ascii="Times New Roman" w:hAnsi="Times New Roman" w:cs="Times New Roman"/>
                <w:b/>
                <w:bCs/>
              </w:rPr>
              <w:t>Candidate</w:t>
            </w:r>
          </w:p>
        </w:tc>
        <w:tc>
          <w:tcPr>
            <w:tcW w:w="6762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C74CDC6" w14:textId="77777777" w:rsidR="00597758" w:rsidRPr="00E254D8" w:rsidRDefault="00597758" w:rsidP="00597758">
            <w:pPr>
              <w:pStyle w:val="Default"/>
              <w:rPr>
                <w:rFonts w:ascii="Times New Roman" w:hAnsi="Times New Roman" w:cs="Times New Roman"/>
                <w:b/>
                <w:bCs/>
              </w:rPr>
            </w:pPr>
            <w:r w:rsidRPr="00E254D8">
              <w:rPr>
                <w:rFonts w:ascii="Times New Roman" w:hAnsi="Times New Roman" w:cs="Times New Roman"/>
                <w:b/>
                <w:bCs/>
              </w:rPr>
              <w:t>Title of PhD</w:t>
            </w:r>
          </w:p>
        </w:tc>
      </w:tr>
      <w:tr w:rsidR="00597758" w:rsidRPr="00E254D8" w14:paraId="12D4E18C" w14:textId="77777777" w:rsidTr="00656AD6">
        <w:tc>
          <w:tcPr>
            <w:tcW w:w="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EADC5A5" w14:textId="77777777" w:rsidR="00597758" w:rsidRPr="00E254D8" w:rsidRDefault="00597758" w:rsidP="00597758">
            <w:pPr>
              <w:pStyle w:val="Default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B8423A8" w14:textId="77777777" w:rsidR="00597758" w:rsidRPr="00E254D8" w:rsidRDefault="00597758" w:rsidP="00597758">
            <w:pPr>
              <w:pStyle w:val="Default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6762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758C045" w14:textId="77777777" w:rsidR="00597758" w:rsidRPr="00E254D8" w:rsidRDefault="00597758" w:rsidP="00597758">
            <w:pPr>
              <w:pStyle w:val="Default"/>
              <w:rPr>
                <w:rFonts w:ascii="Times New Roman" w:hAnsi="Times New Roman" w:cs="Times New Roman"/>
                <w:b/>
                <w:bCs/>
              </w:rPr>
            </w:pPr>
          </w:p>
        </w:tc>
      </w:tr>
      <w:tr w:rsidR="00597758" w:rsidRPr="00E254D8" w14:paraId="2F4DDD76" w14:textId="77777777" w:rsidTr="00656AD6">
        <w:tc>
          <w:tcPr>
            <w:tcW w:w="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BDD8078" w14:textId="77777777" w:rsidR="00597758" w:rsidRPr="00E254D8" w:rsidRDefault="00597758" w:rsidP="00597758">
            <w:pPr>
              <w:pStyle w:val="Default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B962F72" w14:textId="77777777" w:rsidR="00597758" w:rsidRPr="00E254D8" w:rsidRDefault="00597758" w:rsidP="00597758">
            <w:pPr>
              <w:pStyle w:val="Default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6762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BA6F690" w14:textId="77777777" w:rsidR="00597758" w:rsidRPr="00E254D8" w:rsidRDefault="00597758" w:rsidP="00597758">
            <w:pPr>
              <w:pStyle w:val="Default"/>
              <w:rPr>
                <w:rFonts w:ascii="Times New Roman" w:hAnsi="Times New Roman" w:cs="Times New Roman"/>
                <w:b/>
                <w:bCs/>
              </w:rPr>
            </w:pPr>
          </w:p>
        </w:tc>
      </w:tr>
      <w:tr w:rsidR="00597758" w:rsidRPr="00E254D8" w14:paraId="477E01DA" w14:textId="77777777" w:rsidTr="00656AD6">
        <w:tc>
          <w:tcPr>
            <w:tcW w:w="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935C7F7" w14:textId="77777777" w:rsidR="00597758" w:rsidRPr="00E254D8" w:rsidRDefault="00597758" w:rsidP="00597758">
            <w:pPr>
              <w:pStyle w:val="Default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F452F3C" w14:textId="77777777" w:rsidR="00597758" w:rsidRPr="00E254D8" w:rsidRDefault="00597758" w:rsidP="00597758">
            <w:pPr>
              <w:pStyle w:val="Default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6762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C320F34" w14:textId="77777777" w:rsidR="00597758" w:rsidRPr="00E254D8" w:rsidRDefault="00597758" w:rsidP="00597758">
            <w:pPr>
              <w:pStyle w:val="Default"/>
              <w:rPr>
                <w:rFonts w:ascii="Times New Roman" w:hAnsi="Times New Roman" w:cs="Times New Roman"/>
                <w:b/>
                <w:bCs/>
              </w:rPr>
            </w:pPr>
          </w:p>
        </w:tc>
      </w:tr>
      <w:tr w:rsidR="00597758" w:rsidRPr="00E254D8" w14:paraId="073C439F" w14:textId="77777777" w:rsidTr="00800E3D">
        <w:trPr>
          <w:trHeight w:val="251"/>
        </w:trPr>
        <w:tc>
          <w:tcPr>
            <w:tcW w:w="9923" w:type="dxa"/>
            <w:gridSpan w:val="8"/>
            <w:shd w:val="clear" w:color="auto" w:fill="B8CCE4"/>
          </w:tcPr>
          <w:p w14:paraId="4819D85E" w14:textId="77777777" w:rsidR="00597758" w:rsidRDefault="00597758" w:rsidP="00597758"/>
          <w:p w14:paraId="228E75A0" w14:textId="77777777" w:rsidR="00CF05A4" w:rsidRDefault="00CF05A4" w:rsidP="00597758"/>
          <w:p w14:paraId="4E434F0B" w14:textId="77777777" w:rsidR="00CF05A4" w:rsidRPr="00E254D8" w:rsidRDefault="00CF05A4" w:rsidP="00597758"/>
        </w:tc>
      </w:tr>
      <w:tr w:rsidR="00597758" w:rsidRPr="00E254D8" w14:paraId="0EE71C69" w14:textId="77777777" w:rsidTr="00656AD6">
        <w:tc>
          <w:tcPr>
            <w:tcW w:w="9923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DFAF072" w14:textId="77777777" w:rsidR="00597758" w:rsidRPr="00E254D8" w:rsidRDefault="00597758" w:rsidP="00597758">
            <w:pPr>
              <w:pStyle w:val="Default"/>
              <w:rPr>
                <w:rFonts w:ascii="Times New Roman" w:hAnsi="Times New Roman" w:cs="Times New Roman"/>
                <w:b/>
                <w:bCs/>
              </w:rPr>
            </w:pPr>
            <w:r w:rsidRPr="00E254D8">
              <w:rPr>
                <w:rFonts w:ascii="Times New Roman" w:hAnsi="Times New Roman" w:cs="Times New Roman"/>
                <w:b/>
                <w:bCs/>
              </w:rPr>
              <w:t>Books</w:t>
            </w:r>
          </w:p>
        </w:tc>
      </w:tr>
      <w:tr w:rsidR="00597758" w:rsidRPr="00E254D8" w14:paraId="6D5801BD" w14:textId="77777777" w:rsidTr="00656AD6">
        <w:tc>
          <w:tcPr>
            <w:tcW w:w="600" w:type="dxa"/>
            <w:shd w:val="clear" w:color="auto" w:fill="FFFFFF" w:themeFill="background1"/>
            <w:vAlign w:val="center"/>
          </w:tcPr>
          <w:p w14:paraId="53399733" w14:textId="77777777" w:rsidR="00597758" w:rsidRPr="00E254D8" w:rsidRDefault="00597758" w:rsidP="00597758">
            <w:pPr>
              <w:pStyle w:val="Default"/>
              <w:rPr>
                <w:rFonts w:ascii="Times New Roman" w:hAnsi="Times New Roman" w:cs="Times New Roman"/>
                <w:b/>
                <w:bCs/>
              </w:rPr>
            </w:pPr>
            <w:r w:rsidRPr="00E254D8">
              <w:rPr>
                <w:rFonts w:ascii="Times New Roman" w:hAnsi="Times New Roman" w:cs="Times New Roman"/>
                <w:b/>
                <w:bCs/>
              </w:rPr>
              <w:t>Nr</w:t>
            </w:r>
          </w:p>
        </w:tc>
        <w:tc>
          <w:tcPr>
            <w:tcW w:w="2561" w:type="dxa"/>
            <w:shd w:val="clear" w:color="auto" w:fill="FFFFFF" w:themeFill="background1"/>
            <w:vAlign w:val="center"/>
          </w:tcPr>
          <w:p w14:paraId="636A5C10" w14:textId="77777777" w:rsidR="00597758" w:rsidRPr="00E254D8" w:rsidRDefault="00597758" w:rsidP="00597758">
            <w:pPr>
              <w:pStyle w:val="Default"/>
              <w:rPr>
                <w:rFonts w:ascii="Times New Roman" w:hAnsi="Times New Roman" w:cs="Times New Roman"/>
                <w:b/>
                <w:bCs/>
              </w:rPr>
            </w:pPr>
            <w:r w:rsidRPr="00E254D8">
              <w:rPr>
                <w:rFonts w:ascii="Times New Roman" w:hAnsi="Times New Roman" w:cs="Times New Roman"/>
                <w:b/>
                <w:bCs/>
              </w:rPr>
              <w:t>Author</w:t>
            </w:r>
          </w:p>
        </w:tc>
        <w:tc>
          <w:tcPr>
            <w:tcW w:w="6762" w:type="dxa"/>
            <w:gridSpan w:val="6"/>
            <w:shd w:val="clear" w:color="auto" w:fill="FFFFFF" w:themeFill="background1"/>
            <w:vAlign w:val="center"/>
          </w:tcPr>
          <w:p w14:paraId="025AB82B" w14:textId="77777777" w:rsidR="00597758" w:rsidRPr="00E254D8" w:rsidRDefault="00597758" w:rsidP="00597758">
            <w:pPr>
              <w:pStyle w:val="Default"/>
              <w:rPr>
                <w:rFonts w:ascii="Times New Roman" w:hAnsi="Times New Roman" w:cs="Times New Roman"/>
                <w:b/>
                <w:bCs/>
              </w:rPr>
            </w:pPr>
            <w:r w:rsidRPr="00E254D8">
              <w:rPr>
                <w:rFonts w:ascii="Times New Roman" w:hAnsi="Times New Roman" w:cs="Times New Roman"/>
                <w:b/>
                <w:bCs/>
              </w:rPr>
              <w:t>Book titles</w:t>
            </w:r>
          </w:p>
        </w:tc>
      </w:tr>
      <w:tr w:rsidR="00597758" w:rsidRPr="00E254D8" w14:paraId="1B4A8E50" w14:textId="77777777" w:rsidTr="00656AD6">
        <w:tc>
          <w:tcPr>
            <w:tcW w:w="600" w:type="dxa"/>
            <w:shd w:val="clear" w:color="auto" w:fill="FFFFFF" w:themeFill="background1"/>
            <w:vAlign w:val="center"/>
          </w:tcPr>
          <w:p w14:paraId="6447B1BC" w14:textId="77777777" w:rsidR="00597758" w:rsidRPr="00E254D8" w:rsidRDefault="00597758" w:rsidP="00597758">
            <w:pPr>
              <w:pStyle w:val="Default"/>
              <w:rPr>
                <w:rFonts w:ascii="Times New Roman" w:hAnsi="Times New Roman" w:cs="Times New Roman"/>
                <w:b/>
                <w:bCs/>
              </w:rPr>
            </w:pPr>
            <w:r w:rsidRPr="00E254D8">
              <w:rPr>
                <w:rFonts w:ascii="Times New Roman" w:hAnsi="Times New Roman" w:cs="Times New Roman"/>
                <w:b/>
                <w:bCs/>
              </w:rPr>
              <w:t>1.</w:t>
            </w:r>
          </w:p>
        </w:tc>
        <w:tc>
          <w:tcPr>
            <w:tcW w:w="2561" w:type="dxa"/>
            <w:shd w:val="clear" w:color="auto" w:fill="FFFFFF" w:themeFill="background1"/>
            <w:vAlign w:val="center"/>
          </w:tcPr>
          <w:p w14:paraId="2D7A76CE" w14:textId="77777777" w:rsidR="00597758" w:rsidRPr="00E254D8" w:rsidRDefault="00597758" w:rsidP="00597758">
            <w:pPr>
              <w:pStyle w:val="Default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6762" w:type="dxa"/>
            <w:gridSpan w:val="6"/>
            <w:shd w:val="clear" w:color="auto" w:fill="FFFFFF" w:themeFill="background1"/>
            <w:vAlign w:val="center"/>
          </w:tcPr>
          <w:p w14:paraId="4E2C79D4" w14:textId="77777777" w:rsidR="00597758" w:rsidRPr="00E254D8" w:rsidRDefault="00597758" w:rsidP="00597758">
            <w:pPr>
              <w:pStyle w:val="Default"/>
              <w:rPr>
                <w:rFonts w:ascii="Times New Roman" w:hAnsi="Times New Roman" w:cs="Times New Roman"/>
                <w:b/>
                <w:bCs/>
              </w:rPr>
            </w:pPr>
          </w:p>
        </w:tc>
      </w:tr>
      <w:tr w:rsidR="00597758" w:rsidRPr="00E254D8" w14:paraId="7015E02F" w14:textId="77777777" w:rsidTr="00656AD6">
        <w:tc>
          <w:tcPr>
            <w:tcW w:w="600" w:type="dxa"/>
            <w:shd w:val="clear" w:color="auto" w:fill="FFFFFF" w:themeFill="background1"/>
            <w:vAlign w:val="center"/>
          </w:tcPr>
          <w:p w14:paraId="164253CE" w14:textId="77777777" w:rsidR="00597758" w:rsidRPr="00E254D8" w:rsidRDefault="00597758" w:rsidP="00597758">
            <w:pPr>
              <w:pStyle w:val="Default"/>
              <w:rPr>
                <w:rFonts w:ascii="Times New Roman" w:hAnsi="Times New Roman" w:cs="Times New Roman"/>
                <w:b/>
                <w:bCs/>
              </w:rPr>
            </w:pPr>
            <w:r w:rsidRPr="00E254D8">
              <w:rPr>
                <w:rFonts w:ascii="Times New Roman" w:hAnsi="Times New Roman" w:cs="Times New Roman"/>
                <w:b/>
                <w:bCs/>
              </w:rPr>
              <w:t>2.</w:t>
            </w:r>
          </w:p>
        </w:tc>
        <w:tc>
          <w:tcPr>
            <w:tcW w:w="2561" w:type="dxa"/>
            <w:shd w:val="clear" w:color="auto" w:fill="FFFFFF" w:themeFill="background1"/>
            <w:vAlign w:val="center"/>
          </w:tcPr>
          <w:p w14:paraId="0995B6EB" w14:textId="77777777" w:rsidR="00597758" w:rsidRPr="00E254D8" w:rsidRDefault="00597758" w:rsidP="00597758">
            <w:pPr>
              <w:pStyle w:val="Default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6762" w:type="dxa"/>
            <w:gridSpan w:val="6"/>
            <w:shd w:val="clear" w:color="auto" w:fill="FFFFFF" w:themeFill="background1"/>
            <w:vAlign w:val="center"/>
          </w:tcPr>
          <w:p w14:paraId="4F9707DF" w14:textId="77777777" w:rsidR="00597758" w:rsidRPr="00E254D8" w:rsidRDefault="00597758" w:rsidP="00597758">
            <w:pPr>
              <w:pStyle w:val="Default"/>
              <w:rPr>
                <w:rFonts w:ascii="Times New Roman" w:hAnsi="Times New Roman" w:cs="Times New Roman"/>
                <w:b/>
                <w:bCs/>
              </w:rPr>
            </w:pPr>
          </w:p>
        </w:tc>
      </w:tr>
      <w:tr w:rsidR="00597758" w:rsidRPr="00E254D8" w14:paraId="2F04DD34" w14:textId="77777777" w:rsidTr="00656AD6">
        <w:tc>
          <w:tcPr>
            <w:tcW w:w="9923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24653AD" w14:textId="77777777" w:rsidR="00597758" w:rsidRPr="00E254D8" w:rsidRDefault="00597758" w:rsidP="00597758">
            <w:pPr>
              <w:pStyle w:val="Default"/>
              <w:rPr>
                <w:rFonts w:ascii="Times New Roman" w:hAnsi="Times New Roman" w:cs="Times New Roman"/>
                <w:b/>
                <w:bCs/>
              </w:rPr>
            </w:pPr>
            <w:r w:rsidRPr="00E254D8">
              <w:rPr>
                <w:rFonts w:ascii="Times New Roman" w:hAnsi="Times New Roman" w:cs="Times New Roman"/>
                <w:b/>
                <w:bCs/>
              </w:rPr>
              <w:t>Scripts</w:t>
            </w:r>
          </w:p>
        </w:tc>
      </w:tr>
      <w:tr w:rsidR="00597758" w:rsidRPr="00E254D8" w14:paraId="5AC31634" w14:textId="77777777" w:rsidTr="00656AD6">
        <w:tc>
          <w:tcPr>
            <w:tcW w:w="600" w:type="dxa"/>
            <w:shd w:val="clear" w:color="auto" w:fill="FFFFFF" w:themeFill="background1"/>
            <w:vAlign w:val="center"/>
          </w:tcPr>
          <w:p w14:paraId="68A6E70F" w14:textId="77777777" w:rsidR="00597758" w:rsidRPr="00E254D8" w:rsidRDefault="00597758" w:rsidP="00597758">
            <w:pPr>
              <w:pStyle w:val="Default"/>
              <w:rPr>
                <w:rFonts w:ascii="Times New Roman" w:hAnsi="Times New Roman" w:cs="Times New Roman"/>
                <w:b/>
                <w:bCs/>
              </w:rPr>
            </w:pPr>
            <w:r w:rsidRPr="00E254D8">
              <w:rPr>
                <w:rFonts w:ascii="Times New Roman" w:hAnsi="Times New Roman" w:cs="Times New Roman"/>
                <w:b/>
                <w:bCs/>
              </w:rPr>
              <w:t>Nr</w:t>
            </w:r>
          </w:p>
        </w:tc>
        <w:tc>
          <w:tcPr>
            <w:tcW w:w="2561" w:type="dxa"/>
            <w:shd w:val="clear" w:color="auto" w:fill="FFFFFF" w:themeFill="background1"/>
            <w:vAlign w:val="center"/>
          </w:tcPr>
          <w:p w14:paraId="65FB1C1D" w14:textId="77777777" w:rsidR="00597758" w:rsidRPr="00E254D8" w:rsidRDefault="00597758" w:rsidP="00597758">
            <w:pPr>
              <w:pStyle w:val="Default"/>
              <w:rPr>
                <w:rFonts w:ascii="Times New Roman" w:hAnsi="Times New Roman" w:cs="Times New Roman"/>
                <w:b/>
                <w:bCs/>
              </w:rPr>
            </w:pPr>
            <w:r w:rsidRPr="00E254D8">
              <w:rPr>
                <w:rFonts w:ascii="Times New Roman" w:hAnsi="Times New Roman" w:cs="Times New Roman"/>
                <w:b/>
                <w:bCs/>
              </w:rPr>
              <w:t>Author</w:t>
            </w:r>
          </w:p>
        </w:tc>
        <w:tc>
          <w:tcPr>
            <w:tcW w:w="6762" w:type="dxa"/>
            <w:gridSpan w:val="6"/>
            <w:shd w:val="clear" w:color="auto" w:fill="FFFFFF" w:themeFill="background1"/>
            <w:vAlign w:val="center"/>
          </w:tcPr>
          <w:p w14:paraId="6D72736D" w14:textId="77777777" w:rsidR="00597758" w:rsidRPr="00E254D8" w:rsidRDefault="00597758" w:rsidP="00597758">
            <w:pPr>
              <w:pStyle w:val="Default"/>
              <w:rPr>
                <w:rFonts w:ascii="Times New Roman" w:hAnsi="Times New Roman" w:cs="Times New Roman"/>
                <w:b/>
                <w:bCs/>
              </w:rPr>
            </w:pPr>
            <w:r w:rsidRPr="00E254D8">
              <w:rPr>
                <w:rFonts w:ascii="Times New Roman" w:hAnsi="Times New Roman" w:cs="Times New Roman"/>
                <w:b/>
                <w:bCs/>
              </w:rPr>
              <w:t>Script titles</w:t>
            </w:r>
          </w:p>
        </w:tc>
      </w:tr>
      <w:tr w:rsidR="00597758" w:rsidRPr="00E254D8" w14:paraId="2E5794CB" w14:textId="77777777" w:rsidTr="00656AD6">
        <w:tc>
          <w:tcPr>
            <w:tcW w:w="600" w:type="dxa"/>
            <w:shd w:val="clear" w:color="auto" w:fill="FFFFFF" w:themeFill="background1"/>
            <w:vAlign w:val="center"/>
          </w:tcPr>
          <w:p w14:paraId="0937C19B" w14:textId="77777777" w:rsidR="00597758" w:rsidRPr="00E254D8" w:rsidRDefault="00597758" w:rsidP="00597758">
            <w:pPr>
              <w:pStyle w:val="Default"/>
              <w:rPr>
                <w:rFonts w:ascii="Times New Roman" w:hAnsi="Times New Roman" w:cs="Times New Roman"/>
                <w:b/>
                <w:bCs/>
              </w:rPr>
            </w:pPr>
            <w:r w:rsidRPr="00E254D8">
              <w:rPr>
                <w:rFonts w:ascii="Times New Roman" w:hAnsi="Times New Roman" w:cs="Times New Roman"/>
                <w:b/>
                <w:bCs/>
              </w:rPr>
              <w:t>1.</w:t>
            </w:r>
          </w:p>
        </w:tc>
        <w:tc>
          <w:tcPr>
            <w:tcW w:w="2561" w:type="dxa"/>
            <w:shd w:val="clear" w:color="auto" w:fill="FFFFFF" w:themeFill="background1"/>
            <w:vAlign w:val="center"/>
          </w:tcPr>
          <w:p w14:paraId="3B0AFC53" w14:textId="77777777" w:rsidR="00597758" w:rsidRPr="00E254D8" w:rsidRDefault="00597758" w:rsidP="00597758">
            <w:pPr>
              <w:pStyle w:val="Default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6762" w:type="dxa"/>
            <w:gridSpan w:val="6"/>
            <w:shd w:val="clear" w:color="auto" w:fill="FFFFFF" w:themeFill="background1"/>
            <w:vAlign w:val="center"/>
          </w:tcPr>
          <w:p w14:paraId="2F7ECBA7" w14:textId="77777777" w:rsidR="00597758" w:rsidRPr="00E254D8" w:rsidRDefault="00597758" w:rsidP="00597758">
            <w:pPr>
              <w:pStyle w:val="Default"/>
              <w:rPr>
                <w:rFonts w:ascii="Times New Roman" w:hAnsi="Times New Roman" w:cs="Times New Roman"/>
                <w:b/>
                <w:bCs/>
              </w:rPr>
            </w:pPr>
          </w:p>
        </w:tc>
      </w:tr>
      <w:tr w:rsidR="00597758" w:rsidRPr="00E254D8" w14:paraId="5C0C9D94" w14:textId="77777777" w:rsidTr="00656AD6">
        <w:tc>
          <w:tcPr>
            <w:tcW w:w="9923" w:type="dxa"/>
            <w:gridSpan w:val="8"/>
            <w:shd w:val="clear" w:color="auto" w:fill="B8CCE4"/>
          </w:tcPr>
          <w:p w14:paraId="70F40264" w14:textId="77777777" w:rsidR="00597758" w:rsidRPr="00E254D8" w:rsidRDefault="00597758" w:rsidP="00597758"/>
        </w:tc>
      </w:tr>
      <w:tr w:rsidR="00597758" w:rsidRPr="00E254D8" w14:paraId="647847CE" w14:textId="77777777" w:rsidTr="00656AD6">
        <w:tc>
          <w:tcPr>
            <w:tcW w:w="9923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B061C4B" w14:textId="77777777" w:rsidR="00597758" w:rsidRPr="00E254D8" w:rsidRDefault="00597758" w:rsidP="00597758">
            <w:pPr>
              <w:pStyle w:val="Default"/>
              <w:rPr>
                <w:rFonts w:ascii="Times New Roman" w:hAnsi="Times New Roman" w:cs="Times New Roman"/>
                <w:b/>
                <w:bCs/>
              </w:rPr>
            </w:pPr>
            <w:r w:rsidRPr="00E254D8">
              <w:rPr>
                <w:rFonts w:ascii="Times New Roman" w:hAnsi="Times New Roman" w:cs="Times New Roman"/>
                <w:b/>
                <w:bCs/>
              </w:rPr>
              <w:t xml:space="preserve">16.  </w:t>
            </w:r>
            <w:r w:rsidRPr="00E254D8">
              <w:rPr>
                <w:rFonts w:ascii="Times New Roman" w:hAnsi="Times New Roman" w:cs="Times New Roman"/>
                <w:b/>
              </w:rPr>
              <w:t>Review paper</w:t>
            </w:r>
          </w:p>
        </w:tc>
      </w:tr>
      <w:tr w:rsidR="00597758" w:rsidRPr="00E254D8" w14:paraId="2F744E0E" w14:textId="77777777" w:rsidTr="00656AD6">
        <w:tc>
          <w:tcPr>
            <w:tcW w:w="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5678CAA" w14:textId="77777777" w:rsidR="00597758" w:rsidRPr="00E254D8" w:rsidRDefault="00597758" w:rsidP="00597758">
            <w:pPr>
              <w:pStyle w:val="Default"/>
              <w:rPr>
                <w:rFonts w:ascii="Times New Roman" w:hAnsi="Times New Roman" w:cs="Times New Roman"/>
                <w:b/>
                <w:bCs/>
              </w:rPr>
            </w:pPr>
            <w:r w:rsidRPr="00E254D8">
              <w:rPr>
                <w:rFonts w:ascii="Times New Roman" w:hAnsi="Times New Roman" w:cs="Times New Roman"/>
                <w:b/>
                <w:bCs/>
              </w:rPr>
              <w:t>Nr.</w:t>
            </w:r>
          </w:p>
        </w:tc>
        <w:tc>
          <w:tcPr>
            <w:tcW w:w="2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08C4601" w14:textId="77777777" w:rsidR="00597758" w:rsidRPr="00E254D8" w:rsidRDefault="00597758" w:rsidP="00597758">
            <w:pPr>
              <w:pStyle w:val="Default"/>
              <w:rPr>
                <w:rFonts w:ascii="Times New Roman" w:hAnsi="Times New Roman" w:cs="Times New Roman"/>
                <w:bCs/>
              </w:rPr>
            </w:pPr>
            <w:r w:rsidRPr="00E254D8">
              <w:rPr>
                <w:rFonts w:ascii="Times New Roman" w:hAnsi="Times New Roman" w:cs="Times New Roman"/>
                <w:bCs/>
              </w:rPr>
              <w:t>Journal name</w:t>
            </w:r>
          </w:p>
        </w:tc>
        <w:tc>
          <w:tcPr>
            <w:tcW w:w="6762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0664BBC" w14:textId="77777777" w:rsidR="00597758" w:rsidRPr="00E254D8" w:rsidRDefault="00597758" w:rsidP="00597758">
            <w:pPr>
              <w:pStyle w:val="Default"/>
              <w:rPr>
                <w:rFonts w:ascii="Times New Roman" w:hAnsi="Times New Roman" w:cs="Times New Roman"/>
                <w:b/>
                <w:bCs/>
              </w:rPr>
            </w:pPr>
            <w:r w:rsidRPr="00E254D8">
              <w:rPr>
                <w:rFonts w:ascii="Times New Roman" w:hAnsi="Times New Roman" w:cs="Times New Roman"/>
                <w:i/>
                <w:iCs/>
              </w:rPr>
              <w:t>Title of paper</w:t>
            </w:r>
          </w:p>
        </w:tc>
      </w:tr>
      <w:tr w:rsidR="00CF05A4" w:rsidRPr="00E254D8" w14:paraId="7601E557" w14:textId="77777777" w:rsidTr="00656AD6">
        <w:tc>
          <w:tcPr>
            <w:tcW w:w="9923" w:type="dxa"/>
            <w:gridSpan w:val="8"/>
            <w:shd w:val="clear" w:color="auto" w:fill="B8CCE4"/>
          </w:tcPr>
          <w:p w14:paraId="1BE33200" w14:textId="77777777" w:rsidR="00CF05A4" w:rsidRPr="00E254D8" w:rsidRDefault="00CF05A4" w:rsidP="00CF05A4"/>
        </w:tc>
      </w:tr>
      <w:tr w:rsidR="00CF05A4" w:rsidRPr="00E254D8" w14:paraId="38B5F242" w14:textId="77777777" w:rsidTr="00656AD6">
        <w:tc>
          <w:tcPr>
            <w:tcW w:w="9923" w:type="dxa"/>
            <w:gridSpan w:val="8"/>
          </w:tcPr>
          <w:p w14:paraId="41C8356A" w14:textId="77777777" w:rsidR="00CF05A4" w:rsidRPr="00E254D8" w:rsidRDefault="00CF05A4" w:rsidP="00CF05A4">
            <w:pPr>
              <w:spacing w:before="60" w:after="60"/>
              <w:rPr>
                <w:b/>
                <w:bCs/>
              </w:rPr>
            </w:pPr>
            <w:r w:rsidRPr="00E254D8">
              <w:rPr>
                <w:b/>
                <w:bCs/>
              </w:rPr>
              <w:t>17. Additional information:</w:t>
            </w:r>
          </w:p>
        </w:tc>
      </w:tr>
      <w:tr w:rsidR="00CF05A4" w:rsidRPr="00E254D8" w14:paraId="33E55854" w14:textId="77777777" w:rsidTr="00656AD6">
        <w:tc>
          <w:tcPr>
            <w:tcW w:w="3161" w:type="dxa"/>
            <w:gridSpan w:val="2"/>
          </w:tcPr>
          <w:p w14:paraId="371BA425" w14:textId="77777777" w:rsidR="00CF05A4" w:rsidRPr="00E254D8" w:rsidRDefault="00CF05A4" w:rsidP="00CF05A4">
            <w:pPr>
              <w:jc w:val="right"/>
              <w:rPr>
                <w:i/>
                <w:iCs/>
              </w:rPr>
            </w:pPr>
            <w:r w:rsidRPr="00E254D8">
              <w:rPr>
                <w:i/>
                <w:iCs/>
              </w:rPr>
              <w:t>Organizational skills and competences:</w:t>
            </w:r>
          </w:p>
        </w:tc>
        <w:tc>
          <w:tcPr>
            <w:tcW w:w="6762" w:type="dxa"/>
            <w:gridSpan w:val="6"/>
          </w:tcPr>
          <w:p w14:paraId="3A74F4EF" w14:textId="77777777" w:rsidR="00CF05A4" w:rsidRPr="00E254D8" w:rsidRDefault="002E1EE3" w:rsidP="00CF05A4">
            <w:r>
              <w:t>Cooperative</w:t>
            </w:r>
            <w:r w:rsidR="003D4AEE">
              <w:t xml:space="preserve">, hard worker </w:t>
            </w:r>
            <w:r>
              <w:t xml:space="preserve"> </w:t>
            </w:r>
          </w:p>
        </w:tc>
      </w:tr>
      <w:tr w:rsidR="00CF05A4" w:rsidRPr="00E254D8" w14:paraId="76AEFF13" w14:textId="77777777" w:rsidTr="00656AD6">
        <w:tc>
          <w:tcPr>
            <w:tcW w:w="3161" w:type="dxa"/>
            <w:gridSpan w:val="2"/>
          </w:tcPr>
          <w:p w14:paraId="007A70C0" w14:textId="77777777" w:rsidR="00CF05A4" w:rsidRPr="00E254D8" w:rsidRDefault="00CF05A4" w:rsidP="00CF05A4">
            <w:pPr>
              <w:jc w:val="right"/>
              <w:rPr>
                <w:i/>
                <w:iCs/>
              </w:rPr>
            </w:pPr>
            <w:r w:rsidRPr="00E254D8">
              <w:rPr>
                <w:i/>
                <w:iCs/>
              </w:rPr>
              <w:t xml:space="preserve">Computer skills and competences:  </w:t>
            </w:r>
          </w:p>
        </w:tc>
        <w:tc>
          <w:tcPr>
            <w:tcW w:w="6762" w:type="dxa"/>
            <w:gridSpan w:val="6"/>
          </w:tcPr>
          <w:p w14:paraId="74442E3E" w14:textId="54F697A3" w:rsidR="00CF05A4" w:rsidRPr="00E254D8" w:rsidRDefault="00CF05A4" w:rsidP="00135EF5">
            <w:r w:rsidRPr="00E254D8">
              <w:t>Microsoft Office,</w:t>
            </w:r>
            <w:r w:rsidR="002E1EE3">
              <w:t xml:space="preserve"> R, EdRaw Max</w:t>
            </w:r>
          </w:p>
        </w:tc>
      </w:tr>
      <w:tr w:rsidR="00CF05A4" w:rsidRPr="00E254D8" w14:paraId="6D3BE358" w14:textId="77777777" w:rsidTr="00656AD6">
        <w:tc>
          <w:tcPr>
            <w:tcW w:w="9923" w:type="dxa"/>
            <w:gridSpan w:val="8"/>
          </w:tcPr>
          <w:p w14:paraId="327C7FB4" w14:textId="77777777" w:rsidR="00CF05A4" w:rsidRPr="00E254D8" w:rsidRDefault="00CF05A4" w:rsidP="00CF05A4">
            <w:pPr>
              <w:spacing w:before="60" w:after="60"/>
              <w:rPr>
                <w:i/>
                <w:iCs/>
              </w:rPr>
            </w:pPr>
            <w:r w:rsidRPr="00E254D8">
              <w:rPr>
                <w:i/>
                <w:iCs/>
              </w:rPr>
              <w:t>Language skills: (1 to 5: 1 lowest - 5 fluent)</w:t>
            </w:r>
          </w:p>
        </w:tc>
      </w:tr>
      <w:tr w:rsidR="00CF05A4" w:rsidRPr="00E254D8" w14:paraId="1FBB019C" w14:textId="77777777" w:rsidTr="00656AD6">
        <w:tc>
          <w:tcPr>
            <w:tcW w:w="3161" w:type="dxa"/>
            <w:gridSpan w:val="2"/>
          </w:tcPr>
          <w:p w14:paraId="2D8DA7B2" w14:textId="77777777" w:rsidR="00CF05A4" w:rsidRPr="00E254D8" w:rsidRDefault="00CF05A4" w:rsidP="00CF05A4">
            <w:pPr>
              <w:jc w:val="center"/>
              <w:rPr>
                <w:i/>
                <w:iCs/>
              </w:rPr>
            </w:pPr>
            <w:r w:rsidRPr="00E254D8">
              <w:rPr>
                <w:i/>
                <w:iCs/>
              </w:rPr>
              <w:t>Language.</w:t>
            </w:r>
          </w:p>
        </w:tc>
        <w:tc>
          <w:tcPr>
            <w:tcW w:w="1888" w:type="dxa"/>
          </w:tcPr>
          <w:p w14:paraId="2E6733E7" w14:textId="77777777" w:rsidR="00CF05A4" w:rsidRPr="00E254D8" w:rsidRDefault="00CF05A4" w:rsidP="00CF05A4">
            <w:pPr>
              <w:jc w:val="center"/>
              <w:rPr>
                <w:i/>
                <w:iCs/>
              </w:rPr>
            </w:pPr>
            <w:r w:rsidRPr="00E254D8">
              <w:rPr>
                <w:i/>
                <w:iCs/>
              </w:rPr>
              <w:t>Speaking</w:t>
            </w:r>
          </w:p>
        </w:tc>
        <w:tc>
          <w:tcPr>
            <w:tcW w:w="2419" w:type="dxa"/>
            <w:gridSpan w:val="3"/>
          </w:tcPr>
          <w:p w14:paraId="483EEF66" w14:textId="77777777" w:rsidR="00CF05A4" w:rsidRPr="00E254D8" w:rsidRDefault="00CF05A4" w:rsidP="00CF05A4">
            <w:pPr>
              <w:jc w:val="center"/>
              <w:rPr>
                <w:i/>
                <w:iCs/>
              </w:rPr>
            </w:pPr>
            <w:r w:rsidRPr="00E254D8">
              <w:rPr>
                <w:i/>
                <w:iCs/>
              </w:rPr>
              <w:t>Writing</w:t>
            </w:r>
          </w:p>
        </w:tc>
        <w:tc>
          <w:tcPr>
            <w:tcW w:w="2455" w:type="dxa"/>
            <w:gridSpan w:val="2"/>
          </w:tcPr>
          <w:p w14:paraId="3172E4A9" w14:textId="77777777" w:rsidR="00CF05A4" w:rsidRPr="00E254D8" w:rsidRDefault="00CF05A4" w:rsidP="00CF05A4">
            <w:pPr>
              <w:jc w:val="center"/>
              <w:rPr>
                <w:i/>
                <w:iCs/>
              </w:rPr>
            </w:pPr>
            <w:r w:rsidRPr="00E254D8">
              <w:rPr>
                <w:i/>
                <w:iCs/>
              </w:rPr>
              <w:t>Reading</w:t>
            </w:r>
          </w:p>
        </w:tc>
      </w:tr>
      <w:tr w:rsidR="00CF05A4" w:rsidRPr="00E254D8" w14:paraId="0F2B7816" w14:textId="77777777" w:rsidTr="00656AD6">
        <w:tc>
          <w:tcPr>
            <w:tcW w:w="3161" w:type="dxa"/>
            <w:gridSpan w:val="2"/>
          </w:tcPr>
          <w:p w14:paraId="64398BD2" w14:textId="77777777" w:rsidR="00CF05A4" w:rsidRPr="00E254D8" w:rsidRDefault="00CF05A4" w:rsidP="00CF05A4">
            <w:pPr>
              <w:jc w:val="center"/>
            </w:pPr>
            <w:r w:rsidRPr="00E254D8">
              <w:t>English</w:t>
            </w:r>
          </w:p>
        </w:tc>
        <w:tc>
          <w:tcPr>
            <w:tcW w:w="1888" w:type="dxa"/>
            <w:tcBorders>
              <w:top w:val="single" w:sz="5" w:space="0" w:color="000000"/>
              <w:left w:val="single" w:sz="4" w:space="0" w:color="000000"/>
              <w:bottom w:val="single" w:sz="5" w:space="0" w:color="000000"/>
              <w:right w:val="single" w:sz="4" w:space="0" w:color="auto"/>
            </w:tcBorders>
            <w:vAlign w:val="center"/>
          </w:tcPr>
          <w:p w14:paraId="0EB5E271" w14:textId="77777777" w:rsidR="00CF05A4" w:rsidRPr="00E254D8" w:rsidRDefault="002E1EE3" w:rsidP="00CF05A4">
            <w:pPr>
              <w:pStyle w:val="Default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2419" w:type="dxa"/>
            <w:gridSpan w:val="3"/>
            <w:tcBorders>
              <w:top w:val="single" w:sz="5" w:space="0" w:color="000000"/>
              <w:left w:val="single" w:sz="4" w:space="0" w:color="auto"/>
              <w:bottom w:val="single" w:sz="5" w:space="0" w:color="000000"/>
              <w:right w:val="single" w:sz="4" w:space="0" w:color="auto"/>
            </w:tcBorders>
            <w:vAlign w:val="center"/>
          </w:tcPr>
          <w:p w14:paraId="72BCB2C8" w14:textId="77777777" w:rsidR="00CF05A4" w:rsidRPr="00E254D8" w:rsidRDefault="00CF05A4" w:rsidP="00CF05A4">
            <w:pPr>
              <w:pStyle w:val="Default"/>
              <w:jc w:val="center"/>
              <w:rPr>
                <w:rFonts w:ascii="Times New Roman" w:hAnsi="Times New Roman" w:cs="Times New Roman"/>
              </w:rPr>
            </w:pPr>
            <w:r w:rsidRPr="00E254D8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2455" w:type="dxa"/>
            <w:gridSpan w:val="2"/>
            <w:tcBorders>
              <w:top w:val="single" w:sz="5" w:space="0" w:color="000000"/>
              <w:left w:val="single" w:sz="4" w:space="0" w:color="auto"/>
              <w:bottom w:val="single" w:sz="5" w:space="0" w:color="000000"/>
              <w:right w:val="single" w:sz="5" w:space="0" w:color="000000"/>
            </w:tcBorders>
            <w:vAlign w:val="center"/>
          </w:tcPr>
          <w:p w14:paraId="4C23A987" w14:textId="77777777" w:rsidR="00CF05A4" w:rsidRPr="00E254D8" w:rsidRDefault="00CF05A4" w:rsidP="00CF05A4">
            <w:pPr>
              <w:pStyle w:val="Default"/>
              <w:jc w:val="center"/>
              <w:rPr>
                <w:rFonts w:ascii="Times New Roman" w:hAnsi="Times New Roman" w:cs="Times New Roman"/>
              </w:rPr>
            </w:pPr>
            <w:r w:rsidRPr="00E254D8">
              <w:rPr>
                <w:rFonts w:ascii="Times New Roman" w:hAnsi="Times New Roman" w:cs="Times New Roman"/>
              </w:rPr>
              <w:t>5</w:t>
            </w:r>
          </w:p>
        </w:tc>
      </w:tr>
      <w:tr w:rsidR="00CF05A4" w:rsidRPr="00E254D8" w14:paraId="46237D7A" w14:textId="77777777" w:rsidTr="00656AD6">
        <w:tc>
          <w:tcPr>
            <w:tcW w:w="3161" w:type="dxa"/>
            <w:gridSpan w:val="2"/>
          </w:tcPr>
          <w:p w14:paraId="11AAA7E1" w14:textId="77777777" w:rsidR="00CF05A4" w:rsidRPr="00E254D8" w:rsidRDefault="002E1EE3" w:rsidP="00CF05A4">
            <w:pPr>
              <w:jc w:val="center"/>
            </w:pPr>
            <w:r>
              <w:t>Turkish</w:t>
            </w:r>
          </w:p>
        </w:tc>
        <w:tc>
          <w:tcPr>
            <w:tcW w:w="1888" w:type="dxa"/>
            <w:tcBorders>
              <w:top w:val="single" w:sz="5" w:space="0" w:color="000000"/>
              <w:left w:val="single" w:sz="4" w:space="0" w:color="000000"/>
              <w:bottom w:val="single" w:sz="5" w:space="0" w:color="000000"/>
              <w:right w:val="single" w:sz="4" w:space="0" w:color="auto"/>
            </w:tcBorders>
            <w:vAlign w:val="center"/>
          </w:tcPr>
          <w:p w14:paraId="5AF72BF1" w14:textId="416558F7" w:rsidR="00CF05A4" w:rsidRPr="00E254D8" w:rsidRDefault="00135EF5" w:rsidP="00CF05A4">
            <w:pPr>
              <w:pStyle w:val="Default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2419" w:type="dxa"/>
            <w:gridSpan w:val="3"/>
            <w:tcBorders>
              <w:top w:val="single" w:sz="5" w:space="0" w:color="000000"/>
              <w:left w:val="single" w:sz="4" w:space="0" w:color="auto"/>
              <w:bottom w:val="single" w:sz="5" w:space="0" w:color="000000"/>
              <w:right w:val="single" w:sz="4" w:space="0" w:color="auto"/>
            </w:tcBorders>
            <w:vAlign w:val="center"/>
          </w:tcPr>
          <w:p w14:paraId="575DA826" w14:textId="1943F172" w:rsidR="00CF05A4" w:rsidRPr="00E254D8" w:rsidRDefault="003055DB" w:rsidP="00CF05A4">
            <w:pPr>
              <w:pStyle w:val="Default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2455" w:type="dxa"/>
            <w:gridSpan w:val="2"/>
            <w:tcBorders>
              <w:top w:val="single" w:sz="5" w:space="0" w:color="000000"/>
              <w:left w:val="single" w:sz="4" w:space="0" w:color="auto"/>
              <w:bottom w:val="single" w:sz="5" w:space="0" w:color="000000"/>
              <w:right w:val="single" w:sz="5" w:space="0" w:color="000000"/>
            </w:tcBorders>
            <w:vAlign w:val="center"/>
          </w:tcPr>
          <w:p w14:paraId="3F088D5A" w14:textId="30ADA9B7" w:rsidR="00CF05A4" w:rsidRPr="00E254D8" w:rsidRDefault="003055DB" w:rsidP="00CF05A4">
            <w:pPr>
              <w:pStyle w:val="Default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</w:p>
        </w:tc>
      </w:tr>
      <w:tr w:rsidR="00CF05A4" w:rsidRPr="00E254D8" w14:paraId="1CA5B4CB" w14:textId="77777777" w:rsidTr="00656AD6">
        <w:tc>
          <w:tcPr>
            <w:tcW w:w="9923" w:type="dxa"/>
            <w:gridSpan w:val="8"/>
            <w:shd w:val="clear" w:color="auto" w:fill="B8CCE4"/>
          </w:tcPr>
          <w:p w14:paraId="5A918B9C" w14:textId="77777777" w:rsidR="00CF05A4" w:rsidRPr="00E254D8" w:rsidRDefault="00CF05A4" w:rsidP="00CF05A4"/>
        </w:tc>
      </w:tr>
      <w:tr w:rsidR="00CF05A4" w:rsidRPr="00E254D8" w14:paraId="19897663" w14:textId="77777777" w:rsidTr="00656AD6">
        <w:tc>
          <w:tcPr>
            <w:tcW w:w="3161" w:type="dxa"/>
            <w:gridSpan w:val="2"/>
          </w:tcPr>
          <w:p w14:paraId="1C159069" w14:textId="77777777" w:rsidR="00CF05A4" w:rsidRPr="00E254D8" w:rsidRDefault="00CF05A4" w:rsidP="00CF05A4">
            <w:pPr>
              <w:spacing w:before="60" w:after="60"/>
              <w:jc w:val="center"/>
              <w:rPr>
                <w:i/>
                <w:iCs/>
              </w:rPr>
            </w:pPr>
            <w:r w:rsidRPr="00E254D8">
              <w:rPr>
                <w:b/>
                <w:bCs/>
                <w:i/>
                <w:iCs/>
              </w:rPr>
              <w:t>Awards and Membership</w:t>
            </w:r>
            <w:r w:rsidRPr="00E254D8">
              <w:rPr>
                <w:i/>
                <w:iCs/>
              </w:rPr>
              <w:t>:</w:t>
            </w:r>
          </w:p>
        </w:tc>
        <w:tc>
          <w:tcPr>
            <w:tcW w:w="6762" w:type="dxa"/>
            <w:gridSpan w:val="6"/>
          </w:tcPr>
          <w:p w14:paraId="0251DC9F" w14:textId="77777777" w:rsidR="00CF05A4" w:rsidRPr="00E254D8" w:rsidRDefault="00CF05A4" w:rsidP="00CF05A4">
            <w:pPr>
              <w:spacing w:before="60" w:after="60"/>
            </w:pPr>
          </w:p>
        </w:tc>
      </w:tr>
    </w:tbl>
    <w:p w14:paraId="498F7767" w14:textId="77777777" w:rsidR="009C5C90" w:rsidRPr="00E254D8" w:rsidRDefault="009C5C90" w:rsidP="009C5C90">
      <w:pPr>
        <w:rPr>
          <w:lang w:val="en-GB"/>
        </w:rPr>
      </w:pPr>
    </w:p>
    <w:sectPr w:rsidR="009C5C90" w:rsidRPr="00E254D8" w:rsidSect="00DF6A4E">
      <w:footerReference w:type="default" r:id="rId9"/>
      <w:pgSz w:w="11907" w:h="16840" w:code="9"/>
      <w:pgMar w:top="1134" w:right="1134" w:bottom="1134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A2E934" w14:textId="77777777" w:rsidR="00F07308" w:rsidRDefault="00F07308">
      <w:r>
        <w:separator/>
      </w:r>
    </w:p>
  </w:endnote>
  <w:endnote w:type="continuationSeparator" w:id="0">
    <w:p w14:paraId="2A67C537" w14:textId="77777777" w:rsidR="00F07308" w:rsidRDefault="00F0730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Univers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B90DF0" w14:textId="5F4F764A" w:rsidR="003468DE" w:rsidRDefault="003468DE">
    <w:pPr>
      <w:pStyle w:val="Footer"/>
      <w:framePr w:wrap="auto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CE2D5D">
      <w:rPr>
        <w:rStyle w:val="PageNumber"/>
        <w:noProof/>
      </w:rPr>
      <w:t>5</w:t>
    </w:r>
    <w:r>
      <w:rPr>
        <w:rStyle w:val="PageNumber"/>
      </w:rPr>
      <w:fldChar w:fldCharType="end"/>
    </w:r>
  </w:p>
  <w:p w14:paraId="7B58A6A5" w14:textId="77777777" w:rsidR="003468DE" w:rsidRDefault="003468D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B00DBC" w14:textId="77777777" w:rsidR="00F07308" w:rsidRDefault="00F07308">
      <w:r>
        <w:separator/>
      </w:r>
    </w:p>
  </w:footnote>
  <w:footnote w:type="continuationSeparator" w:id="0">
    <w:p w14:paraId="5E5A3744" w14:textId="77777777" w:rsidR="00F07308" w:rsidRDefault="00F0730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65339D"/>
    <w:multiLevelType w:val="hybridMultilevel"/>
    <w:tmpl w:val="69708F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D60183"/>
    <w:multiLevelType w:val="hybridMultilevel"/>
    <w:tmpl w:val="97182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9B799A"/>
    <w:multiLevelType w:val="hybridMultilevel"/>
    <w:tmpl w:val="A9104224"/>
    <w:lvl w:ilvl="0" w:tplc="B7E2076A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D75F8B"/>
    <w:multiLevelType w:val="hybridMultilevel"/>
    <w:tmpl w:val="1F2C201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D5B13A2"/>
    <w:multiLevelType w:val="hybridMultilevel"/>
    <w:tmpl w:val="EF0C63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42C0C70"/>
    <w:multiLevelType w:val="hybridMultilevel"/>
    <w:tmpl w:val="9DFEBE7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5035B04"/>
    <w:multiLevelType w:val="hybridMultilevel"/>
    <w:tmpl w:val="13F885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F692B82"/>
    <w:multiLevelType w:val="hybridMultilevel"/>
    <w:tmpl w:val="E4F2CE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48B15A0"/>
    <w:multiLevelType w:val="hybridMultilevel"/>
    <w:tmpl w:val="7806F5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B2F56DD"/>
    <w:multiLevelType w:val="hybridMultilevel"/>
    <w:tmpl w:val="AA56304E"/>
    <w:lvl w:ilvl="0" w:tplc="8744AF72">
      <w:start w:val="1"/>
      <w:numFmt w:val="decimal"/>
      <w:lvlText w:val="%1."/>
      <w:lvlJc w:val="righ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3048013D"/>
    <w:multiLevelType w:val="hybridMultilevel"/>
    <w:tmpl w:val="64C8B8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3516C69"/>
    <w:multiLevelType w:val="hybridMultilevel"/>
    <w:tmpl w:val="54BADAB0"/>
    <w:lvl w:ilvl="0" w:tplc="77B8748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7EE5498"/>
    <w:multiLevelType w:val="hybridMultilevel"/>
    <w:tmpl w:val="0F98BDF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13" w15:restartNumberingAfterBreak="0">
    <w:nsid w:val="3C250915"/>
    <w:multiLevelType w:val="hybridMultilevel"/>
    <w:tmpl w:val="3E98DBD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D842EA4"/>
    <w:multiLevelType w:val="hybridMultilevel"/>
    <w:tmpl w:val="5308D7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7264D44"/>
    <w:multiLevelType w:val="hybridMultilevel"/>
    <w:tmpl w:val="D6C033E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16" w15:restartNumberingAfterBreak="0">
    <w:nsid w:val="4D0B71FD"/>
    <w:multiLevelType w:val="hybridMultilevel"/>
    <w:tmpl w:val="72E07F1C"/>
    <w:lvl w:ilvl="0" w:tplc="E266EAA8">
      <w:start w:val="1"/>
      <w:numFmt w:val="decimal"/>
      <w:lvlText w:val="%1."/>
      <w:lvlJc w:val="right"/>
      <w:pPr>
        <w:tabs>
          <w:tab w:val="num" w:pos="720"/>
        </w:tabs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4D6B57CF"/>
    <w:multiLevelType w:val="hybridMultilevel"/>
    <w:tmpl w:val="D10C4B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D8B1662"/>
    <w:multiLevelType w:val="hybridMultilevel"/>
    <w:tmpl w:val="C3B8DB5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19" w15:restartNumberingAfterBreak="0">
    <w:nsid w:val="4DC365B2"/>
    <w:multiLevelType w:val="hybridMultilevel"/>
    <w:tmpl w:val="C226BFB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20" w15:restartNumberingAfterBreak="0">
    <w:nsid w:val="4ED50B04"/>
    <w:multiLevelType w:val="hybridMultilevel"/>
    <w:tmpl w:val="3FACFFE2"/>
    <w:lvl w:ilvl="0" w:tplc="1292AC5E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F37321A"/>
    <w:multiLevelType w:val="hybridMultilevel"/>
    <w:tmpl w:val="AA56304E"/>
    <w:lvl w:ilvl="0" w:tplc="8744AF72">
      <w:start w:val="1"/>
      <w:numFmt w:val="decimal"/>
      <w:lvlText w:val="%1."/>
      <w:lvlJc w:val="righ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5AA52A21"/>
    <w:multiLevelType w:val="hybridMultilevel"/>
    <w:tmpl w:val="D1928A8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624D02B3"/>
    <w:multiLevelType w:val="hybridMultilevel"/>
    <w:tmpl w:val="AA56304E"/>
    <w:lvl w:ilvl="0" w:tplc="8744AF72">
      <w:start w:val="1"/>
      <w:numFmt w:val="decimal"/>
      <w:lvlText w:val="%1."/>
      <w:lvlJc w:val="righ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62C278DA"/>
    <w:multiLevelType w:val="hybridMultilevel"/>
    <w:tmpl w:val="D6F40868"/>
    <w:lvl w:ilvl="0" w:tplc="C32017B8">
      <w:start w:val="1"/>
      <w:numFmt w:val="decimal"/>
      <w:lvlText w:val="%1."/>
      <w:lvlJc w:val="right"/>
      <w:pPr>
        <w:tabs>
          <w:tab w:val="num" w:pos="720"/>
        </w:tabs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6B9D2E7B"/>
    <w:multiLevelType w:val="hybridMultilevel"/>
    <w:tmpl w:val="EA8C84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65A2D54"/>
    <w:multiLevelType w:val="hybridMultilevel"/>
    <w:tmpl w:val="3ACCFCF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7A2F1D35"/>
    <w:multiLevelType w:val="hybridMultilevel"/>
    <w:tmpl w:val="63F8A9A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7BA823F6"/>
    <w:multiLevelType w:val="hybridMultilevel"/>
    <w:tmpl w:val="290AC63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29" w15:restartNumberingAfterBreak="0">
    <w:nsid w:val="7BDC0732"/>
    <w:multiLevelType w:val="hybridMultilevel"/>
    <w:tmpl w:val="023E70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F1E6CF8"/>
    <w:multiLevelType w:val="hybridMultilevel"/>
    <w:tmpl w:val="8A4CED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80506809">
    <w:abstractNumId w:val="19"/>
  </w:num>
  <w:num w:numId="2" w16cid:durableId="1337345019">
    <w:abstractNumId w:val="12"/>
  </w:num>
  <w:num w:numId="3" w16cid:durableId="227962157">
    <w:abstractNumId w:val="15"/>
  </w:num>
  <w:num w:numId="4" w16cid:durableId="1669822494">
    <w:abstractNumId w:val="28"/>
  </w:num>
  <w:num w:numId="5" w16cid:durableId="1787775690">
    <w:abstractNumId w:val="18"/>
  </w:num>
  <w:num w:numId="6" w16cid:durableId="1847750320">
    <w:abstractNumId w:val="24"/>
  </w:num>
  <w:num w:numId="7" w16cid:durableId="537667400">
    <w:abstractNumId w:val="16"/>
  </w:num>
  <w:num w:numId="8" w16cid:durableId="2048530828">
    <w:abstractNumId w:val="27"/>
  </w:num>
  <w:num w:numId="9" w16cid:durableId="1732771863">
    <w:abstractNumId w:val="22"/>
  </w:num>
  <w:num w:numId="10" w16cid:durableId="1052970641">
    <w:abstractNumId w:val="26"/>
  </w:num>
  <w:num w:numId="11" w16cid:durableId="1631207075">
    <w:abstractNumId w:val="21"/>
  </w:num>
  <w:num w:numId="12" w16cid:durableId="107162358">
    <w:abstractNumId w:val="17"/>
  </w:num>
  <w:num w:numId="13" w16cid:durableId="156767845">
    <w:abstractNumId w:val="5"/>
  </w:num>
  <w:num w:numId="14" w16cid:durableId="1473017333">
    <w:abstractNumId w:val="30"/>
  </w:num>
  <w:num w:numId="15" w16cid:durableId="1165559206">
    <w:abstractNumId w:val="10"/>
  </w:num>
  <w:num w:numId="16" w16cid:durableId="1193956696">
    <w:abstractNumId w:val="13"/>
  </w:num>
  <w:num w:numId="17" w16cid:durableId="238634094">
    <w:abstractNumId w:val="3"/>
  </w:num>
  <w:num w:numId="18" w16cid:durableId="2124181956">
    <w:abstractNumId w:val="6"/>
  </w:num>
  <w:num w:numId="19" w16cid:durableId="1836337267">
    <w:abstractNumId w:val="4"/>
  </w:num>
  <w:num w:numId="20" w16cid:durableId="377166304">
    <w:abstractNumId w:val="14"/>
  </w:num>
  <w:num w:numId="21" w16cid:durableId="124323254">
    <w:abstractNumId w:val="23"/>
  </w:num>
  <w:num w:numId="22" w16cid:durableId="1447777126">
    <w:abstractNumId w:val="9"/>
  </w:num>
  <w:num w:numId="23" w16cid:durableId="666249962">
    <w:abstractNumId w:val="29"/>
  </w:num>
  <w:num w:numId="24" w16cid:durableId="1691834373">
    <w:abstractNumId w:val="1"/>
  </w:num>
  <w:num w:numId="25" w16cid:durableId="1413625950">
    <w:abstractNumId w:val="0"/>
  </w:num>
  <w:num w:numId="26" w16cid:durableId="267275906">
    <w:abstractNumId w:val="8"/>
  </w:num>
  <w:num w:numId="27" w16cid:durableId="717365551">
    <w:abstractNumId w:val="7"/>
  </w:num>
  <w:num w:numId="28" w16cid:durableId="1130634346">
    <w:abstractNumId w:val="25"/>
  </w:num>
  <w:num w:numId="29" w16cid:durableId="855190098">
    <w:abstractNumId w:val="20"/>
  </w:num>
  <w:num w:numId="30" w16cid:durableId="418336478">
    <w:abstractNumId w:val="2"/>
  </w:num>
  <w:num w:numId="31" w16cid:durableId="1627084976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defaultTabStop w:val="720"/>
  <w:doNotHyphenateCaps/>
  <w:drawingGridHorizontalSpacing w:val="120"/>
  <w:drawingGridVerticalSpacing w:val="120"/>
  <w:displayVerticalDrawingGridEvery w:val="0"/>
  <w:doNotUseMarginsForDrawingGridOrigin/>
  <w:noPunctuationKerning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2MTQ3NTU0N7EwMTZV0lEKTi0uzszPAykwqQUAbnkvFSwAAAA="/>
  </w:docVars>
  <w:rsids>
    <w:rsidRoot w:val="00F122ED"/>
    <w:rsid w:val="000207C6"/>
    <w:rsid w:val="000315F6"/>
    <w:rsid w:val="00032D10"/>
    <w:rsid w:val="00040101"/>
    <w:rsid w:val="00055A9A"/>
    <w:rsid w:val="000662F0"/>
    <w:rsid w:val="00072CA9"/>
    <w:rsid w:val="00074D76"/>
    <w:rsid w:val="0008284E"/>
    <w:rsid w:val="0008289E"/>
    <w:rsid w:val="000A3405"/>
    <w:rsid w:val="000A35EA"/>
    <w:rsid w:val="000B41BD"/>
    <w:rsid w:val="000B5717"/>
    <w:rsid w:val="000C2799"/>
    <w:rsid w:val="000C4D79"/>
    <w:rsid w:val="000E580E"/>
    <w:rsid w:val="000E64B3"/>
    <w:rsid w:val="000F7EE1"/>
    <w:rsid w:val="001063F9"/>
    <w:rsid w:val="00116582"/>
    <w:rsid w:val="001316AA"/>
    <w:rsid w:val="00135EF5"/>
    <w:rsid w:val="001372E2"/>
    <w:rsid w:val="0015283C"/>
    <w:rsid w:val="00153C68"/>
    <w:rsid w:val="00157438"/>
    <w:rsid w:val="00162364"/>
    <w:rsid w:val="001649C7"/>
    <w:rsid w:val="00170344"/>
    <w:rsid w:val="001705AE"/>
    <w:rsid w:val="00175A18"/>
    <w:rsid w:val="00176B9A"/>
    <w:rsid w:val="001850C8"/>
    <w:rsid w:val="00185434"/>
    <w:rsid w:val="001A4938"/>
    <w:rsid w:val="001B072F"/>
    <w:rsid w:val="001C6567"/>
    <w:rsid w:val="001D0FA6"/>
    <w:rsid w:val="001D58F4"/>
    <w:rsid w:val="001D6D84"/>
    <w:rsid w:val="001E1814"/>
    <w:rsid w:val="001E685A"/>
    <w:rsid w:val="001F48BE"/>
    <w:rsid w:val="002009D3"/>
    <w:rsid w:val="002104FA"/>
    <w:rsid w:val="00217C23"/>
    <w:rsid w:val="0022384A"/>
    <w:rsid w:val="002349F0"/>
    <w:rsid w:val="00241C85"/>
    <w:rsid w:val="00253F0A"/>
    <w:rsid w:val="00264528"/>
    <w:rsid w:val="00265E8E"/>
    <w:rsid w:val="0027661D"/>
    <w:rsid w:val="002873A3"/>
    <w:rsid w:val="002928CE"/>
    <w:rsid w:val="002A41F4"/>
    <w:rsid w:val="002A6CD2"/>
    <w:rsid w:val="002D0888"/>
    <w:rsid w:val="002E1EE3"/>
    <w:rsid w:val="002E2B12"/>
    <w:rsid w:val="002E61F7"/>
    <w:rsid w:val="002F3542"/>
    <w:rsid w:val="002F4ACD"/>
    <w:rsid w:val="002F5AF2"/>
    <w:rsid w:val="003055DB"/>
    <w:rsid w:val="00312AE4"/>
    <w:rsid w:val="0031571E"/>
    <w:rsid w:val="00326E45"/>
    <w:rsid w:val="00327408"/>
    <w:rsid w:val="00327F2F"/>
    <w:rsid w:val="003468DE"/>
    <w:rsid w:val="00347184"/>
    <w:rsid w:val="00350356"/>
    <w:rsid w:val="003577D6"/>
    <w:rsid w:val="00366866"/>
    <w:rsid w:val="0038547C"/>
    <w:rsid w:val="00393260"/>
    <w:rsid w:val="003A0669"/>
    <w:rsid w:val="003B2FE5"/>
    <w:rsid w:val="003C687F"/>
    <w:rsid w:val="003D052D"/>
    <w:rsid w:val="003D4AEE"/>
    <w:rsid w:val="003E2248"/>
    <w:rsid w:val="003E468C"/>
    <w:rsid w:val="00401075"/>
    <w:rsid w:val="004040A3"/>
    <w:rsid w:val="00405E44"/>
    <w:rsid w:val="00412CC0"/>
    <w:rsid w:val="0042118F"/>
    <w:rsid w:val="004407EB"/>
    <w:rsid w:val="00441926"/>
    <w:rsid w:val="00464166"/>
    <w:rsid w:val="00464AB7"/>
    <w:rsid w:val="00470C08"/>
    <w:rsid w:val="004808FA"/>
    <w:rsid w:val="00482B3D"/>
    <w:rsid w:val="00492248"/>
    <w:rsid w:val="004B0D93"/>
    <w:rsid w:val="004B3E7E"/>
    <w:rsid w:val="004B75F4"/>
    <w:rsid w:val="004D3841"/>
    <w:rsid w:val="004D589B"/>
    <w:rsid w:val="004E0D94"/>
    <w:rsid w:val="004E42D1"/>
    <w:rsid w:val="00504269"/>
    <w:rsid w:val="00504B90"/>
    <w:rsid w:val="0053203F"/>
    <w:rsid w:val="00534230"/>
    <w:rsid w:val="00540704"/>
    <w:rsid w:val="00553D9A"/>
    <w:rsid w:val="00556D26"/>
    <w:rsid w:val="00557848"/>
    <w:rsid w:val="00560623"/>
    <w:rsid w:val="005623C3"/>
    <w:rsid w:val="00595374"/>
    <w:rsid w:val="00597758"/>
    <w:rsid w:val="005A0E4C"/>
    <w:rsid w:val="005A79C5"/>
    <w:rsid w:val="005C3827"/>
    <w:rsid w:val="005C6DD2"/>
    <w:rsid w:val="005D6CD9"/>
    <w:rsid w:val="005D7E42"/>
    <w:rsid w:val="005E0A78"/>
    <w:rsid w:val="005E5DBF"/>
    <w:rsid w:val="005E7BE4"/>
    <w:rsid w:val="005F39C3"/>
    <w:rsid w:val="006004D4"/>
    <w:rsid w:val="0060058A"/>
    <w:rsid w:val="006161D2"/>
    <w:rsid w:val="00621E0B"/>
    <w:rsid w:val="00631115"/>
    <w:rsid w:val="00632D8F"/>
    <w:rsid w:val="00640E07"/>
    <w:rsid w:val="00645E97"/>
    <w:rsid w:val="006516CE"/>
    <w:rsid w:val="00656AD6"/>
    <w:rsid w:val="006627EA"/>
    <w:rsid w:val="00675D05"/>
    <w:rsid w:val="006A0B84"/>
    <w:rsid w:val="006C2623"/>
    <w:rsid w:val="006D5FE0"/>
    <w:rsid w:val="006E2850"/>
    <w:rsid w:val="006E3F76"/>
    <w:rsid w:val="006F295A"/>
    <w:rsid w:val="006F3D82"/>
    <w:rsid w:val="006F3F0F"/>
    <w:rsid w:val="00705C8C"/>
    <w:rsid w:val="00721B55"/>
    <w:rsid w:val="00723B54"/>
    <w:rsid w:val="00741843"/>
    <w:rsid w:val="00760195"/>
    <w:rsid w:val="00764F68"/>
    <w:rsid w:val="0076779F"/>
    <w:rsid w:val="007727E9"/>
    <w:rsid w:val="007931BD"/>
    <w:rsid w:val="007A55F2"/>
    <w:rsid w:val="007C1208"/>
    <w:rsid w:val="007C25A7"/>
    <w:rsid w:val="007E052B"/>
    <w:rsid w:val="007F425E"/>
    <w:rsid w:val="00800E3D"/>
    <w:rsid w:val="0081572A"/>
    <w:rsid w:val="008157F4"/>
    <w:rsid w:val="008349FA"/>
    <w:rsid w:val="008448F9"/>
    <w:rsid w:val="00852B42"/>
    <w:rsid w:val="00853C27"/>
    <w:rsid w:val="00855C67"/>
    <w:rsid w:val="00864D3E"/>
    <w:rsid w:val="008936C5"/>
    <w:rsid w:val="008A3950"/>
    <w:rsid w:val="008B263A"/>
    <w:rsid w:val="008E02BF"/>
    <w:rsid w:val="008E0514"/>
    <w:rsid w:val="008E1D9D"/>
    <w:rsid w:val="008F082D"/>
    <w:rsid w:val="008F4C5F"/>
    <w:rsid w:val="00903664"/>
    <w:rsid w:val="009163ED"/>
    <w:rsid w:val="00925AF7"/>
    <w:rsid w:val="009332A3"/>
    <w:rsid w:val="00940A45"/>
    <w:rsid w:val="009605D2"/>
    <w:rsid w:val="009761C1"/>
    <w:rsid w:val="0098266D"/>
    <w:rsid w:val="009A2478"/>
    <w:rsid w:val="009B6324"/>
    <w:rsid w:val="009B7B37"/>
    <w:rsid w:val="009C0458"/>
    <w:rsid w:val="009C1C20"/>
    <w:rsid w:val="009C5C90"/>
    <w:rsid w:val="009C7136"/>
    <w:rsid w:val="009D1E3B"/>
    <w:rsid w:val="009D25E8"/>
    <w:rsid w:val="009D2C19"/>
    <w:rsid w:val="009D2EC8"/>
    <w:rsid w:val="009E770E"/>
    <w:rsid w:val="009F3A4D"/>
    <w:rsid w:val="00A015D1"/>
    <w:rsid w:val="00A06652"/>
    <w:rsid w:val="00A17544"/>
    <w:rsid w:val="00A34888"/>
    <w:rsid w:val="00A4446B"/>
    <w:rsid w:val="00A45875"/>
    <w:rsid w:val="00A46436"/>
    <w:rsid w:val="00A4784C"/>
    <w:rsid w:val="00A50F60"/>
    <w:rsid w:val="00A53727"/>
    <w:rsid w:val="00A66D22"/>
    <w:rsid w:val="00A83184"/>
    <w:rsid w:val="00A83594"/>
    <w:rsid w:val="00A92DDE"/>
    <w:rsid w:val="00AA49FD"/>
    <w:rsid w:val="00AA5C34"/>
    <w:rsid w:val="00AB0206"/>
    <w:rsid w:val="00AB0DC8"/>
    <w:rsid w:val="00AB1D62"/>
    <w:rsid w:val="00AB4BAF"/>
    <w:rsid w:val="00AB5C41"/>
    <w:rsid w:val="00AE7FB5"/>
    <w:rsid w:val="00AF1A08"/>
    <w:rsid w:val="00AF1EFF"/>
    <w:rsid w:val="00AF70DF"/>
    <w:rsid w:val="00AF79A0"/>
    <w:rsid w:val="00B05AB2"/>
    <w:rsid w:val="00B11AA4"/>
    <w:rsid w:val="00B2574A"/>
    <w:rsid w:val="00B40EE8"/>
    <w:rsid w:val="00B61670"/>
    <w:rsid w:val="00B61EF6"/>
    <w:rsid w:val="00B73E34"/>
    <w:rsid w:val="00BB5302"/>
    <w:rsid w:val="00BC5C58"/>
    <w:rsid w:val="00BC6683"/>
    <w:rsid w:val="00BD0DE7"/>
    <w:rsid w:val="00BD4BE6"/>
    <w:rsid w:val="00BD518C"/>
    <w:rsid w:val="00BE0A32"/>
    <w:rsid w:val="00BE1DAE"/>
    <w:rsid w:val="00BF14A3"/>
    <w:rsid w:val="00BF7B1B"/>
    <w:rsid w:val="00C029E3"/>
    <w:rsid w:val="00C11655"/>
    <w:rsid w:val="00C116D0"/>
    <w:rsid w:val="00C147B6"/>
    <w:rsid w:val="00C429BD"/>
    <w:rsid w:val="00C51A8C"/>
    <w:rsid w:val="00C53907"/>
    <w:rsid w:val="00C556F3"/>
    <w:rsid w:val="00C6091D"/>
    <w:rsid w:val="00C61EAF"/>
    <w:rsid w:val="00C65FB1"/>
    <w:rsid w:val="00C70ECA"/>
    <w:rsid w:val="00C82DE9"/>
    <w:rsid w:val="00C9408B"/>
    <w:rsid w:val="00CB224C"/>
    <w:rsid w:val="00CB7926"/>
    <w:rsid w:val="00CC2811"/>
    <w:rsid w:val="00CD4665"/>
    <w:rsid w:val="00CE2D5D"/>
    <w:rsid w:val="00CE40B8"/>
    <w:rsid w:val="00CF05A4"/>
    <w:rsid w:val="00CF08BB"/>
    <w:rsid w:val="00CF3AB8"/>
    <w:rsid w:val="00D00BFC"/>
    <w:rsid w:val="00D17D37"/>
    <w:rsid w:val="00D2002E"/>
    <w:rsid w:val="00D21DDE"/>
    <w:rsid w:val="00D30C65"/>
    <w:rsid w:val="00D31F53"/>
    <w:rsid w:val="00D418B2"/>
    <w:rsid w:val="00D42B12"/>
    <w:rsid w:val="00D71056"/>
    <w:rsid w:val="00D75799"/>
    <w:rsid w:val="00D91A68"/>
    <w:rsid w:val="00D92D74"/>
    <w:rsid w:val="00DA02C3"/>
    <w:rsid w:val="00DB7EC8"/>
    <w:rsid w:val="00DD2F16"/>
    <w:rsid w:val="00DD3B6B"/>
    <w:rsid w:val="00DE097A"/>
    <w:rsid w:val="00DF6A4E"/>
    <w:rsid w:val="00E01CAA"/>
    <w:rsid w:val="00E10C19"/>
    <w:rsid w:val="00E24263"/>
    <w:rsid w:val="00E254D8"/>
    <w:rsid w:val="00E32393"/>
    <w:rsid w:val="00E45E50"/>
    <w:rsid w:val="00E61BE1"/>
    <w:rsid w:val="00E644FA"/>
    <w:rsid w:val="00E75D9F"/>
    <w:rsid w:val="00EA1D00"/>
    <w:rsid w:val="00EA413D"/>
    <w:rsid w:val="00EB14F2"/>
    <w:rsid w:val="00EB50C5"/>
    <w:rsid w:val="00EB5628"/>
    <w:rsid w:val="00EF1439"/>
    <w:rsid w:val="00F043A2"/>
    <w:rsid w:val="00F06E14"/>
    <w:rsid w:val="00F07308"/>
    <w:rsid w:val="00F1159A"/>
    <w:rsid w:val="00F122ED"/>
    <w:rsid w:val="00F12690"/>
    <w:rsid w:val="00F13C9C"/>
    <w:rsid w:val="00F21F17"/>
    <w:rsid w:val="00F245B9"/>
    <w:rsid w:val="00F37937"/>
    <w:rsid w:val="00F379E7"/>
    <w:rsid w:val="00F7298C"/>
    <w:rsid w:val="00F87243"/>
    <w:rsid w:val="00F96D1F"/>
    <w:rsid w:val="00FA548F"/>
    <w:rsid w:val="00FB4BD5"/>
    <w:rsid w:val="00FB532E"/>
    <w:rsid w:val="00FB5450"/>
    <w:rsid w:val="00FB78F1"/>
    <w:rsid w:val="00FE256A"/>
    <w:rsid w:val="00FE5D83"/>
    <w:rsid w:val="00FF1E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3872E5E"/>
  <w15:docId w15:val="{5711153C-F60A-43C2-8A36-4BD19D4433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semiHidden="1" w:uiPriority="0" w:unhideWhenUsed="1" w:qFormat="1"/>
    <w:lsdException w:name="heading 4" w:locked="1" w:uiPriority="0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0E3D"/>
    <w:pPr>
      <w:overflowPunct w:val="0"/>
      <w:autoSpaceDE w:val="0"/>
      <w:autoSpaceDN w:val="0"/>
      <w:adjustRightInd w:val="0"/>
      <w:textAlignment w:val="baseline"/>
    </w:pPr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9"/>
    <w:qFormat/>
    <w:rsid w:val="00DF6A4E"/>
    <w:pPr>
      <w:keepNext/>
      <w:outlineLvl w:val="0"/>
    </w:pPr>
    <w:rPr>
      <w:b/>
      <w:bCs/>
    </w:rPr>
  </w:style>
  <w:style w:type="paragraph" w:styleId="Heading2">
    <w:name w:val="heading 2"/>
    <w:basedOn w:val="Normal"/>
    <w:next w:val="Normal"/>
    <w:link w:val="Heading2Char"/>
    <w:uiPriority w:val="99"/>
    <w:qFormat/>
    <w:rsid w:val="00DF6A4E"/>
    <w:pPr>
      <w:keepNext/>
      <w:outlineLvl w:val="1"/>
    </w:pPr>
    <w:rPr>
      <w:i/>
      <w:iCs/>
    </w:rPr>
  </w:style>
  <w:style w:type="paragraph" w:styleId="Heading3">
    <w:name w:val="heading 3"/>
    <w:basedOn w:val="Normal"/>
    <w:next w:val="Normal"/>
    <w:link w:val="Heading3Char"/>
    <w:semiHidden/>
    <w:unhideWhenUsed/>
    <w:qFormat/>
    <w:locked/>
    <w:rsid w:val="00393260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9"/>
    <w:qFormat/>
    <w:rsid w:val="00DF6A4E"/>
    <w:pPr>
      <w:keepNext/>
      <w:widowControl w:val="0"/>
      <w:tabs>
        <w:tab w:val="left" w:pos="1843"/>
        <w:tab w:val="left" w:pos="2126"/>
        <w:tab w:val="left" w:pos="2410"/>
      </w:tabs>
      <w:outlineLvl w:val="3"/>
    </w:pPr>
    <w:rPr>
      <w:rFonts w:ascii="Univers" w:hAnsi="Univers" w:cs="Univers"/>
      <w:b/>
      <w:bCs/>
      <w:spacing w:val="-2"/>
      <w:sz w:val="20"/>
      <w:szCs w:val="20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locked/>
    <w:rsid w:val="008448F9"/>
    <w:rPr>
      <w:rFonts w:ascii="Cambria" w:hAnsi="Cambria" w:cs="Cambria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9"/>
    <w:semiHidden/>
    <w:locked/>
    <w:rsid w:val="008448F9"/>
    <w:rPr>
      <w:rFonts w:ascii="Cambria" w:hAnsi="Cambria" w:cs="Cambria"/>
      <w:b/>
      <w:bCs/>
      <w:i/>
      <w:iCs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9"/>
    <w:semiHidden/>
    <w:locked/>
    <w:rsid w:val="008448F9"/>
    <w:rPr>
      <w:rFonts w:ascii="Calibri" w:hAnsi="Calibri" w:cs="Calibri"/>
      <w:b/>
      <w:bCs/>
      <w:sz w:val="28"/>
      <w:szCs w:val="28"/>
    </w:rPr>
  </w:style>
  <w:style w:type="paragraph" w:styleId="BodyText2">
    <w:name w:val="Body Text 2"/>
    <w:basedOn w:val="Normal"/>
    <w:link w:val="BodyText2Char"/>
    <w:uiPriority w:val="99"/>
    <w:rsid w:val="00DF6A4E"/>
    <w:pPr>
      <w:widowControl w:val="0"/>
      <w:tabs>
        <w:tab w:val="left" w:pos="-1417"/>
        <w:tab w:val="left" w:pos="-697"/>
        <w:tab w:val="left" w:pos="1843"/>
        <w:tab w:val="left" w:pos="2126"/>
        <w:tab w:val="left" w:pos="2694"/>
      </w:tabs>
      <w:suppressAutoHyphens/>
    </w:pPr>
    <w:rPr>
      <w:rFonts w:ascii="CG Times" w:hAnsi="CG Times" w:cs="CG Times"/>
      <w:spacing w:val="-2"/>
      <w:sz w:val="20"/>
      <w:szCs w:val="20"/>
      <w:lang w:val="en-GB"/>
    </w:rPr>
  </w:style>
  <w:style w:type="character" w:customStyle="1" w:styleId="BodyText2Char">
    <w:name w:val="Body Text 2 Char"/>
    <w:basedOn w:val="DefaultParagraphFont"/>
    <w:link w:val="BodyText2"/>
    <w:uiPriority w:val="99"/>
    <w:semiHidden/>
    <w:locked/>
    <w:rsid w:val="008448F9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DF6A4E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locked/>
    <w:rsid w:val="008448F9"/>
    <w:rPr>
      <w:sz w:val="24"/>
      <w:szCs w:val="24"/>
    </w:rPr>
  </w:style>
  <w:style w:type="character" w:styleId="PageNumber">
    <w:name w:val="page number"/>
    <w:basedOn w:val="DefaultParagraphFont"/>
    <w:uiPriority w:val="99"/>
    <w:rsid w:val="00DF6A4E"/>
  </w:style>
  <w:style w:type="character" w:customStyle="1" w:styleId="Heading3Char">
    <w:name w:val="Heading 3 Char"/>
    <w:basedOn w:val="DefaultParagraphFont"/>
    <w:link w:val="Heading3"/>
    <w:semiHidden/>
    <w:rsid w:val="00393260"/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character" w:styleId="Hyperlink">
    <w:name w:val="Hyperlink"/>
    <w:basedOn w:val="DefaultParagraphFont"/>
    <w:unhideWhenUsed/>
    <w:rsid w:val="00393260"/>
    <w:rPr>
      <w:color w:val="0000FF"/>
      <w:u w:val="single"/>
    </w:rPr>
  </w:style>
  <w:style w:type="character" w:customStyle="1" w:styleId="apple-converted-space">
    <w:name w:val="apple-converted-space"/>
    <w:basedOn w:val="DefaultParagraphFont"/>
    <w:rsid w:val="00393260"/>
  </w:style>
  <w:style w:type="paragraph" w:customStyle="1" w:styleId="Default">
    <w:name w:val="Default"/>
    <w:rsid w:val="00A4784C"/>
    <w:pPr>
      <w:widowControl w:val="0"/>
      <w:autoSpaceDE w:val="0"/>
      <w:autoSpaceDN w:val="0"/>
      <w:adjustRightInd w:val="0"/>
    </w:pPr>
    <w:rPr>
      <w:rFonts w:ascii="Times" w:hAnsi="Times" w:cs="Times"/>
      <w:color w:val="000000"/>
      <w:sz w:val="24"/>
      <w:szCs w:val="24"/>
    </w:rPr>
  </w:style>
  <w:style w:type="paragraph" w:customStyle="1" w:styleId="Aeeaoaeaa2">
    <w:name w:val="A?eeaoae?aa 2"/>
    <w:basedOn w:val="Normal"/>
    <w:next w:val="Normal"/>
    <w:rsid w:val="00A4784C"/>
    <w:pPr>
      <w:keepNext/>
      <w:widowControl w:val="0"/>
      <w:overflowPunct/>
      <w:autoSpaceDE/>
      <w:autoSpaceDN/>
      <w:adjustRightInd/>
      <w:jc w:val="right"/>
      <w:textAlignment w:val="auto"/>
    </w:pPr>
    <w:rPr>
      <w:i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A4446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overflowPunct/>
      <w:autoSpaceDE/>
      <w:autoSpaceDN/>
      <w:adjustRightInd/>
      <w:textAlignment w:val="auto"/>
    </w:pPr>
    <w:rPr>
      <w:rFonts w:ascii="Courier New" w:hAnsi="Courier New" w:cs="Courier New"/>
      <w:sz w:val="20"/>
      <w:szCs w:val="20"/>
      <w:lang w:val="sq-AL" w:eastAsia="sq-AL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A4446B"/>
    <w:rPr>
      <w:rFonts w:ascii="Courier New" w:hAnsi="Courier New" w:cs="Courier New"/>
      <w:sz w:val="20"/>
      <w:szCs w:val="20"/>
      <w:lang w:val="sq-AL" w:eastAsia="sq-AL"/>
    </w:rPr>
  </w:style>
  <w:style w:type="paragraph" w:styleId="ListParagraph">
    <w:name w:val="List Paragraph"/>
    <w:basedOn w:val="Normal"/>
    <w:uiPriority w:val="34"/>
    <w:qFormat/>
    <w:rsid w:val="001372E2"/>
    <w:pPr>
      <w:overflowPunct/>
      <w:autoSpaceDE/>
      <w:autoSpaceDN/>
      <w:adjustRightInd/>
      <w:spacing w:after="200" w:line="276" w:lineRule="auto"/>
      <w:ind w:left="720"/>
      <w:textAlignment w:val="auto"/>
    </w:pPr>
    <w:rPr>
      <w:rFonts w:ascii="Calibri" w:eastAsia="Calibri" w:hAnsi="Calibri" w:cs="Calibri"/>
      <w:sz w:val="22"/>
      <w:szCs w:val="22"/>
      <w:lang w:val="sq-AL"/>
    </w:rPr>
  </w:style>
  <w:style w:type="character" w:customStyle="1" w:styleId="hps">
    <w:name w:val="hps"/>
    <w:basedOn w:val="DefaultParagraphFont"/>
    <w:uiPriority w:val="99"/>
    <w:rsid w:val="001372E2"/>
  </w:style>
  <w:style w:type="paragraph" w:customStyle="1" w:styleId="OiaeaeiYiio2">
    <w:name w:val="O?ia eaeiYiio 2"/>
    <w:basedOn w:val="Normal"/>
    <w:rsid w:val="002D0888"/>
    <w:pPr>
      <w:widowControl w:val="0"/>
      <w:overflowPunct/>
      <w:autoSpaceDE/>
      <w:autoSpaceDN/>
      <w:adjustRightInd/>
      <w:jc w:val="right"/>
      <w:textAlignment w:val="auto"/>
    </w:pPr>
    <w:rPr>
      <w:i/>
      <w:sz w:val="16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3E468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E468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E468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E468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E468C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E468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E468C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405E44"/>
    <w:rPr>
      <w:rFonts w:ascii="Calibri" w:hAnsi="Calibri"/>
    </w:rPr>
  </w:style>
  <w:style w:type="paragraph" w:styleId="Header">
    <w:name w:val="header"/>
    <w:basedOn w:val="Normal"/>
    <w:link w:val="HeaderChar"/>
    <w:unhideWhenUsed/>
    <w:rsid w:val="00405E4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405E44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0796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44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878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033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664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067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bahtir.hyseni@umib.net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bahtirhyseni@g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1048</Words>
  <Characters>6861</Characters>
  <Application>Microsoft Office Word</Application>
  <DocSecurity>0</DocSecurity>
  <Lines>57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HARE CV FORMAT (not more than four pages)</vt:lpstr>
    </vt:vector>
  </TitlesOfParts>
  <Company>REC</Company>
  <LinksUpToDate>false</LinksUpToDate>
  <CharactersWithSpaces>78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HARE CV FORMAT (not more than four pages)</dc:title>
  <dc:creator>user</dc:creator>
  <cp:lastModifiedBy>Bahtir Hyseni</cp:lastModifiedBy>
  <cp:revision>5</cp:revision>
  <cp:lastPrinted>2013-12-16T12:01:00Z</cp:lastPrinted>
  <dcterms:created xsi:type="dcterms:W3CDTF">2022-01-05T11:45:00Z</dcterms:created>
  <dcterms:modified xsi:type="dcterms:W3CDTF">2022-06-07T06:54:00Z</dcterms:modified>
</cp:coreProperties>
</file>